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8B1777" w:rsidRPr="00047F2D" w14:paraId="4EF10FB0" w14:textId="77777777" w:rsidTr="00491346">
        <w:tc>
          <w:tcPr>
            <w:tcW w:w="3600" w:type="dxa"/>
          </w:tcPr>
          <w:p w14:paraId="57DA0669" w14:textId="77777777" w:rsidR="008B1777" w:rsidRPr="00D54D8F" w:rsidRDefault="008B1777" w:rsidP="001A30D6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D54D8F">
              <w:rPr>
                <w:b/>
                <w:sz w:val="18"/>
                <w:lang w:val="pt-BR"/>
              </w:rPr>
              <w:t>HỘI THÁNH TIN LÀNH VIỆT NAM (MN)</w:t>
            </w:r>
          </w:p>
          <w:p w14:paraId="33E2DE94" w14:textId="330E2C4C" w:rsidR="00461605" w:rsidRPr="00461605" w:rsidRDefault="00461605" w:rsidP="00461605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461605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1FEA4E38" w14:textId="7D72B050" w:rsidR="008B1777" w:rsidRPr="00047F2D" w:rsidRDefault="008B1777" w:rsidP="00461605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747341">
              <w:rPr>
                <w:b/>
                <w:sz w:val="18"/>
                <w:szCs w:val="28"/>
                <w:lang w:val="pt-BR"/>
              </w:rPr>
              <w:t>BAN C</w:t>
            </w:r>
            <w:r w:rsidRPr="00747341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7AC7705D" w14:textId="77777777" w:rsidR="008B1777" w:rsidRPr="00747341" w:rsidRDefault="008B1777" w:rsidP="00491346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20"/>
                <w:lang w:val="pt-BR"/>
              </w:rPr>
            </w:pPr>
          </w:p>
        </w:tc>
        <w:tc>
          <w:tcPr>
            <w:tcW w:w="3600" w:type="dxa"/>
          </w:tcPr>
          <w:p w14:paraId="502E9E90" w14:textId="77777777" w:rsidR="008B1777" w:rsidRPr="00BA33C1" w:rsidRDefault="008B1777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Họ và tên:______________________</w:t>
            </w:r>
          </w:p>
          <w:p w14:paraId="2785E10A" w14:textId="77777777" w:rsidR="008B1777" w:rsidRDefault="008B1777" w:rsidP="00491346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Năm sinh _________ ĐT: _________</w:t>
            </w:r>
          </w:p>
          <w:p w14:paraId="56171798" w14:textId="77777777" w:rsidR="002819C8" w:rsidRPr="002819C8" w:rsidRDefault="002819C8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 xml:space="preserve">* </w:t>
            </w:r>
            <w:r>
              <w:rPr>
                <w:i/>
                <w:sz w:val="18"/>
                <w:lang w:val="pt-BR"/>
              </w:rPr>
              <w:t>Lớp TCN</w:t>
            </w:r>
            <w:r w:rsidRPr="00BA33C1">
              <w:rPr>
                <w:i/>
                <w:sz w:val="18"/>
                <w:lang w:val="pt-BR"/>
              </w:rPr>
              <w:t>:______________________</w:t>
            </w:r>
          </w:p>
        </w:tc>
      </w:tr>
    </w:tbl>
    <w:p w14:paraId="10F3BB3E" w14:textId="4E817096" w:rsidR="008B1777" w:rsidRPr="00047F2D" w:rsidRDefault="006F1A17" w:rsidP="008B1777">
      <w:pPr>
        <w:spacing w:before="120" w:after="120"/>
        <w:jc w:val="center"/>
        <w:rPr>
          <w:b/>
          <w:i/>
          <w:sz w:val="28"/>
          <w:szCs w:val="22"/>
          <w:lang w:val="pt-BR"/>
        </w:rPr>
      </w:pPr>
      <w:r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6EB72359" wp14:editId="7524F1C4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34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C63AED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30CF71E3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B72359" id="Group 33" o:spid="_x0000_s1026" style="position:absolute;left:0;text-align:left;margin-left:304pt;margin-top:3.9pt;width:64.5pt;height:61.1pt;z-index:251652096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  <v:textbox>
                    <w:txbxContent>
                      <w:p w14:paraId="55C63AED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30CF71E3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FA2EF8"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5151B13D" wp14:editId="3EE21A81">
                <wp:simplePos x="0" y="0"/>
                <wp:positionH relativeFrom="margin">
                  <wp:posOffset>57150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0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227EB9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4C6444BD" w14:textId="36CA986C" w:rsidR="00D67F93" w:rsidRPr="00D54D8F" w:rsidRDefault="00294934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1</w:t>
                              </w:r>
                              <w:r w:rsidR="0097198C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9</w:t>
                              </w:r>
                              <w:r w:rsidR="00D67F93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D67F93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51B13D" id="Group 13" o:spid="_x0000_s1029" style="position:absolute;left:0;text-align:left;margin-left:4.5pt;margin-top:1.65pt;width:64.5pt;height:61.1pt;z-index:251651072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2bp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ljG&#10;9fFL/AF6/wcAAP//AwBQSwECLQAUAAYACAAAACEA2+H2y+4AAACFAQAAEwAAAAAAAAAAAAAAAAAA&#10;AAAAW0NvbnRlbnRfVHlwZXNdLnhtbFBLAQItABQABgAIAAAAIQBa9CxbvwAAABUBAAALAAAAAAAA&#10;AAAAAAAAAB8BAABfcmVscy8ucmVsc1BLAQItABQABgAIAAAAIQCa02bpvwAAANsAAAAPAAAAAAAA&#10;AAAAAAAAAAcCAABkcnMvZG93bnJldi54bWxQSwUGAAAAAAMAAwC3AAAA8w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3E227EB9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4C6444BD" w14:textId="36CA986C" w:rsidR="00D67F93" w:rsidRPr="00D54D8F" w:rsidRDefault="00294934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1</w:t>
                        </w:r>
                        <w:r w:rsidR="0097198C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9</w:t>
                        </w:r>
                        <w:r w:rsidR="00D67F93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D67F93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8B1777" w:rsidRPr="00047F2D">
        <w:rPr>
          <w:b/>
          <w:i/>
          <w:sz w:val="28"/>
          <w:szCs w:val="22"/>
          <w:lang w:val="pt-BR"/>
        </w:rPr>
        <w:t>“LỜI SỐNG HẰNG NGÀY”</w:t>
      </w:r>
    </w:p>
    <w:p w14:paraId="7162E701" w14:textId="7EBD48BD" w:rsidR="00A442B2" w:rsidRPr="00FB52A2" w:rsidRDefault="008B1777" w:rsidP="00A442B2">
      <w:pPr>
        <w:tabs>
          <w:tab w:val="left" w:pos="1620"/>
        </w:tabs>
        <w:rPr>
          <w:b/>
          <w:sz w:val="22"/>
          <w:szCs w:val="22"/>
          <w:lang w:val="pt-BR"/>
        </w:rPr>
      </w:pPr>
      <w:r w:rsidRPr="00047F2D">
        <w:rPr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47F2D">
        <w:rPr>
          <w:b/>
          <w:i/>
          <w:sz w:val="22"/>
          <w:szCs w:val="22"/>
          <w:lang w:val="pt-BR"/>
        </w:rPr>
        <w:t xml:space="preserve"> </w:t>
      </w:r>
      <w:r w:rsidRPr="00047F2D">
        <w:rPr>
          <w:b/>
          <w:sz w:val="22"/>
          <w:szCs w:val="22"/>
          <w:lang w:val="pt-BR"/>
        </w:rPr>
        <w:t xml:space="preserve">Kinh Thánh: </w:t>
      </w:r>
      <w:r w:rsidR="00257FF4">
        <w:rPr>
          <w:b/>
          <w:sz w:val="22"/>
          <w:szCs w:val="22"/>
          <w:lang w:val="pt-BR"/>
        </w:rPr>
        <w:t xml:space="preserve">Giăng </w:t>
      </w:r>
      <w:r w:rsidR="009E4109">
        <w:rPr>
          <w:b/>
          <w:sz w:val="22"/>
          <w:szCs w:val="22"/>
          <w:lang w:val="pt-BR"/>
        </w:rPr>
        <w:t>11</w:t>
      </w:r>
      <w:r w:rsidR="007D1238">
        <w:rPr>
          <w:b/>
          <w:sz w:val="22"/>
          <w:szCs w:val="22"/>
          <w:lang w:val="pt-BR"/>
        </w:rPr>
        <w:t>-</w:t>
      </w:r>
      <w:r w:rsidR="005F59F8">
        <w:rPr>
          <w:b/>
          <w:sz w:val="22"/>
          <w:szCs w:val="22"/>
          <w:lang w:val="pt-BR"/>
        </w:rPr>
        <w:t>1</w:t>
      </w:r>
      <w:r w:rsidR="009E4109">
        <w:rPr>
          <w:b/>
          <w:sz w:val="22"/>
          <w:szCs w:val="22"/>
          <w:lang w:val="pt-BR"/>
        </w:rPr>
        <w:t>5</w:t>
      </w:r>
    </w:p>
    <w:p w14:paraId="7A44F504" w14:textId="68D99078" w:rsidR="008B1777" w:rsidRDefault="008B1777" w:rsidP="008B1777">
      <w:pPr>
        <w:tabs>
          <w:tab w:val="left" w:pos="1620"/>
        </w:tabs>
        <w:rPr>
          <w:sz w:val="22"/>
          <w:szCs w:val="22"/>
        </w:rPr>
      </w:pPr>
      <w:r w:rsidRPr="00047F2D">
        <w:rPr>
          <w:b/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A59D9">
        <w:rPr>
          <w:b/>
          <w:i/>
          <w:sz w:val="22"/>
          <w:szCs w:val="22"/>
        </w:rPr>
        <w:t xml:space="preserve"> </w:t>
      </w:r>
      <w:r w:rsidRPr="000A59D9">
        <w:rPr>
          <w:b/>
          <w:sz w:val="22"/>
          <w:szCs w:val="22"/>
        </w:rPr>
        <w:t xml:space="preserve">Thời gian: </w:t>
      </w:r>
      <w:r w:rsidRPr="000A59D9">
        <w:rPr>
          <w:sz w:val="22"/>
          <w:szCs w:val="22"/>
        </w:rPr>
        <w:t xml:space="preserve">Từ ngày </w:t>
      </w:r>
      <w:r w:rsidR="009E4109">
        <w:rPr>
          <w:sz w:val="22"/>
          <w:szCs w:val="22"/>
        </w:rPr>
        <w:t>07</w:t>
      </w:r>
      <w:r w:rsidR="009E4109" w:rsidRPr="008B1777">
        <w:rPr>
          <w:sz w:val="22"/>
          <w:szCs w:val="22"/>
        </w:rPr>
        <w:t>.</w:t>
      </w:r>
      <w:r w:rsidR="009E4109">
        <w:rPr>
          <w:sz w:val="22"/>
          <w:szCs w:val="22"/>
        </w:rPr>
        <w:t>05</w:t>
      </w:r>
      <w:r w:rsidR="00DD6536" w:rsidRPr="008B1777">
        <w:rPr>
          <w:sz w:val="22"/>
          <w:szCs w:val="22"/>
        </w:rPr>
        <w:t>.202</w:t>
      </w:r>
      <w:r w:rsidR="00DD6536">
        <w:rPr>
          <w:sz w:val="22"/>
          <w:szCs w:val="22"/>
        </w:rPr>
        <w:t>3</w:t>
      </w:r>
      <w:r w:rsidR="00DD6536" w:rsidRPr="008B1777">
        <w:rPr>
          <w:sz w:val="22"/>
          <w:szCs w:val="22"/>
        </w:rPr>
        <w:t xml:space="preserve"> – </w:t>
      </w:r>
      <w:r w:rsidR="009E4109">
        <w:rPr>
          <w:sz w:val="22"/>
          <w:szCs w:val="22"/>
        </w:rPr>
        <w:t>14</w:t>
      </w:r>
      <w:r w:rsidR="00DD6536" w:rsidRPr="008B1777">
        <w:rPr>
          <w:sz w:val="22"/>
          <w:szCs w:val="22"/>
        </w:rPr>
        <w:t>.</w:t>
      </w:r>
      <w:r w:rsidR="00DD6536">
        <w:rPr>
          <w:sz w:val="22"/>
          <w:szCs w:val="22"/>
        </w:rPr>
        <w:t>0</w:t>
      </w:r>
      <w:r w:rsidR="005F59F8">
        <w:rPr>
          <w:sz w:val="22"/>
          <w:szCs w:val="22"/>
        </w:rPr>
        <w:t>5</w:t>
      </w:r>
      <w:r w:rsidR="00DD6536" w:rsidRPr="008B1777">
        <w:rPr>
          <w:sz w:val="22"/>
          <w:szCs w:val="22"/>
        </w:rPr>
        <w:t>.202</w:t>
      </w:r>
      <w:r w:rsidR="00DD6536">
        <w:rPr>
          <w:sz w:val="22"/>
          <w:szCs w:val="22"/>
        </w:rPr>
        <w:t>3</w:t>
      </w:r>
    </w:p>
    <w:p w14:paraId="42788AC5" w14:textId="77777777" w:rsidR="008B1777" w:rsidRPr="009F1526" w:rsidRDefault="008B1777" w:rsidP="008B1777">
      <w:pPr>
        <w:tabs>
          <w:tab w:val="left" w:pos="1620"/>
        </w:tabs>
        <w:rPr>
          <w:b/>
          <w:bCs/>
          <w:color w:val="FF0000"/>
          <w:sz w:val="22"/>
          <w:szCs w:val="22"/>
          <w:lang w:val="pt-BR"/>
        </w:rPr>
      </w:pPr>
    </w:p>
    <w:p w14:paraId="25708C32" w14:textId="53B511F8" w:rsidR="00EC69B1" w:rsidRDefault="00261EDB" w:rsidP="00A31C24">
      <w:pPr>
        <w:pStyle w:val="ListParagraph"/>
        <w:numPr>
          <w:ilvl w:val="0"/>
          <w:numId w:val="1"/>
        </w:numPr>
        <w:tabs>
          <w:tab w:val="left" w:pos="2127"/>
          <w:tab w:val="left" w:pos="2694"/>
          <w:tab w:val="left" w:pos="3261"/>
          <w:tab w:val="left" w:pos="3828"/>
          <w:tab w:val="left" w:pos="4395"/>
          <w:tab w:val="left" w:pos="4962"/>
          <w:tab w:val="left" w:pos="5529"/>
          <w:tab w:val="left" w:pos="6096"/>
        </w:tabs>
        <w:spacing w:before="60" w:after="120"/>
        <w:ind w:left="284" w:hanging="142"/>
        <w:rPr>
          <w:bCs/>
          <w:sz w:val="22"/>
          <w:szCs w:val="22"/>
          <w:u w:val="single"/>
          <w:lang w:val="es-ES_tradnl"/>
        </w:rPr>
      </w:pPr>
      <w:r w:rsidRPr="009E744E">
        <w:rPr>
          <w:b/>
          <w:bCs/>
          <w:sz w:val="22"/>
          <w:szCs w:val="22"/>
          <w:u w:val="single"/>
          <w:lang w:val="es-ES_tradnl"/>
        </w:rPr>
        <w:t>Đọc Kinh Thánh</w:t>
      </w:r>
      <w:r w:rsidRPr="009E744E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257FF4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Giăng </w:t>
        </w:r>
      </w:hyperlink>
      <w:r w:rsidR="00A30A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166D8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hyperlink r:id="rId7" w:anchor="1" w:history="1">
        <w:r w:rsidR="00ED6EED">
          <w:rPr>
            <w:b/>
            <w:sz w:val="22"/>
          </w:rPr>
          <w:t>11</w:t>
        </w:r>
        <w:r w:rsidR="00166D8A">
          <w:rPr>
            <w:b/>
            <w:sz w:val="22"/>
          </w:rPr>
          <w:t>,</w:t>
        </w:r>
        <w:r w:rsidR="00A30A85">
          <w:rPr>
            <w:b/>
            <w:sz w:val="22"/>
          </w:rPr>
          <w:t xml:space="preserve"> </w:t>
        </w:r>
        <w:r w:rsidR="001B75E5">
          <w:rPr>
            <w:b/>
            <w:sz w:val="22"/>
          </w:rPr>
          <w:t xml:space="preserve">  </w:t>
        </w:r>
        <w:r w:rsidR="001076F4">
          <w:t xml:space="preserve"> </w:t>
        </w:r>
        <w:hyperlink r:id="rId8" w:anchor="1" w:history="1">
          <w:r w:rsidR="001B75E5">
            <w:rPr>
              <w:rStyle w:val="Hyperlink"/>
              <w:b/>
              <w:bCs/>
              <w:color w:val="auto"/>
              <w:sz w:val="22"/>
              <w:szCs w:val="22"/>
              <w:u w:val="none"/>
              <w:lang w:val="es-ES_tradnl"/>
            </w:rPr>
            <w:t xml:space="preserve">  </w:t>
          </w:r>
          <w:r w:rsidR="00A30A85">
            <w:rPr>
              <w:rStyle w:val="Hyperlink"/>
              <w:b/>
              <w:bCs/>
              <w:color w:val="auto"/>
              <w:sz w:val="22"/>
              <w:szCs w:val="22"/>
              <w:u w:val="none"/>
              <w:lang w:val="es-ES_tradnl"/>
            </w:rPr>
            <w:t xml:space="preserve"> </w:t>
          </w:r>
        </w:hyperlink>
        <w:r w:rsidR="00A30A8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  <w:r w:rsidR="00ED6EED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12</w:t>
        </w:r>
        <w:r w:rsidR="00166D8A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,</w:t>
        </w:r>
      </w:hyperlink>
      <w:r w:rsidR="00FF66C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hyperlink r:id="rId9" w:anchor="1" w:history="1">
        <w:r w:rsidR="00A30A8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="00A30A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D6EED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3</w:t>
      </w:r>
      <w:r w:rsidR="00166D8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D1238" w:rsidRP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  </w:t>
      </w:r>
      <w:hyperlink r:id="rId10" w:anchor="1" w:history="1">
        <w:r w:rsidR="007D1238" w:rsidRPr="007D123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  </w:t>
        </w:r>
      </w:hyperlink>
      <w:r w:rsid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D6EED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4</w:t>
      </w:r>
      <w:r w:rsidR="00FF66C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FB1702" w:rsidRP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  </w:t>
      </w:r>
      <w:hyperlink r:id="rId11" w:anchor="1" w:history="1">
        <w:r w:rsidR="00FB1702" w:rsidRPr="007D123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  </w:t>
        </w:r>
      </w:hyperlink>
      <w:r w:rsidR="00AB589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5F59F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ED6EED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5</w:t>
      </w:r>
      <w:hyperlink r:id="rId12" w:anchor="1" w:history="1">
        <w:r w:rsidR="00DC4114" w:rsidRPr="005A50B6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.</w:t>
        </w:r>
      </w:hyperlink>
      <w:r w:rsidR="00EC69B1" w:rsidRPr="00B96F7E">
        <w:rPr>
          <w:bCs/>
          <w:sz w:val="22"/>
          <w:szCs w:val="22"/>
          <w:u w:val="single"/>
          <w:lang w:val="es-ES_tradnl"/>
        </w:rPr>
        <w:t xml:space="preserve"> </w:t>
      </w:r>
    </w:p>
    <w:p w14:paraId="69BF31D4" w14:textId="39A5837F" w:rsidR="001B75E5" w:rsidRPr="001B75E5" w:rsidRDefault="00B96F7E" w:rsidP="00A31C24">
      <w:pPr>
        <w:pStyle w:val="ListParagraph"/>
        <w:numPr>
          <w:ilvl w:val="0"/>
          <w:numId w:val="1"/>
        </w:numPr>
        <w:spacing w:before="60" w:after="60"/>
        <w:ind w:left="284" w:hanging="142"/>
        <w:rPr>
          <w:bCs/>
          <w:sz w:val="22"/>
          <w:szCs w:val="22"/>
          <w:u w:val="single"/>
          <w:lang w:val="es-ES_tradnl"/>
        </w:rPr>
      </w:pPr>
      <w:r w:rsidRPr="00EC69B1">
        <w:rPr>
          <w:b/>
          <w:bCs/>
          <w:sz w:val="22"/>
          <w:szCs w:val="36"/>
          <w:u w:val="single"/>
          <w:lang w:val="es-ES_tradnl"/>
        </w:rPr>
        <w:t>Thực hiện theo yêu cầu của từng câu sau</w:t>
      </w:r>
      <w:r w:rsidR="00E35A08" w:rsidRPr="00EC69B1">
        <w:rPr>
          <w:b/>
          <w:bCs/>
          <w:sz w:val="22"/>
          <w:szCs w:val="36"/>
          <w:u w:val="single"/>
          <w:lang w:val="es-ES_tradnl"/>
        </w:rPr>
        <w:t xml:space="preserve"> và cho biết địa chỉ đầy đủ</w:t>
      </w:r>
      <w:r w:rsidR="00F55F0C">
        <w:rPr>
          <w:b/>
          <w:bCs/>
          <w:sz w:val="22"/>
          <w:szCs w:val="36"/>
          <w:u w:val="single"/>
          <w:lang w:val="es-ES_tradnl"/>
        </w:rPr>
        <w:t>,</w:t>
      </w:r>
      <w:r w:rsidR="00E35A08" w:rsidRPr="00EC69B1">
        <w:rPr>
          <w:b/>
          <w:bCs/>
          <w:sz w:val="22"/>
          <w:szCs w:val="36"/>
          <w:u w:val="single"/>
          <w:lang w:val="es-ES_tradnl"/>
        </w:rPr>
        <w:t xml:space="preserve"> cụ thể</w:t>
      </w:r>
      <w:r w:rsidRPr="00EC69B1">
        <w:rPr>
          <w:bCs/>
          <w:sz w:val="22"/>
          <w:szCs w:val="36"/>
          <w:lang w:val="es-ES_tradnl"/>
        </w:rPr>
        <w:t>:</w:t>
      </w:r>
      <w:r w:rsidRPr="00EC69B1">
        <w:rPr>
          <w:bCs/>
          <w:sz w:val="22"/>
          <w:szCs w:val="22"/>
          <w:lang w:val="es-ES_tradnl"/>
        </w:rPr>
        <w:t xml:space="preserve"> </w:t>
      </w:r>
    </w:p>
    <w:p w14:paraId="7F7DAB2A" w14:textId="7F4D10A8" w:rsidR="006C46CA" w:rsidRDefault="00404892" w:rsidP="006C46CA">
      <w:pPr>
        <w:spacing w:before="120" w:after="60"/>
        <w:rPr>
          <w:spacing w:val="-6"/>
          <w:sz w:val="22"/>
          <w:szCs w:val="22"/>
        </w:rPr>
      </w:pPr>
      <w:r w:rsidRPr="00DB7BCE">
        <w:rPr>
          <w:b/>
          <w:bCs/>
          <w:sz w:val="22"/>
          <w:szCs w:val="22"/>
        </w:rPr>
        <w:t xml:space="preserve">1. </w:t>
      </w:r>
      <w:r w:rsidR="006C46CA">
        <w:rPr>
          <w:b/>
          <w:spacing w:val="-6"/>
          <w:sz w:val="22"/>
          <w:szCs w:val="22"/>
        </w:rPr>
        <w:t xml:space="preserve">Điền vào ô trống – </w:t>
      </w:r>
      <w:r w:rsidR="006C46CA" w:rsidRPr="006C46CA">
        <w:rPr>
          <w:spacing w:val="-6"/>
          <w:sz w:val="22"/>
          <w:szCs w:val="22"/>
        </w:rPr>
        <w:t>Thái độ nào của dân chúng đối với Chúa Giê-xu đã ứng nghiệm lời tiên tri trong Thi Thiên</w:t>
      </w:r>
      <w:r w:rsidR="006C46CA" w:rsidRPr="00445E70">
        <w:rPr>
          <w:spacing w:val="-6"/>
          <w:sz w:val="22"/>
          <w:szCs w:val="22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852"/>
        <w:gridCol w:w="851"/>
        <w:gridCol w:w="851"/>
        <w:gridCol w:w="851"/>
        <w:gridCol w:w="2553"/>
      </w:tblGrid>
      <w:tr w:rsidR="006C46CA" w:rsidRPr="00106B09" w14:paraId="49B810DC" w14:textId="77777777" w:rsidTr="00101FD7">
        <w:trPr>
          <w:trHeight w:val="340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131C736B" w14:textId="196D2580" w:rsidR="006C46CA" w:rsidRPr="00445E70" w:rsidRDefault="006C46CA" w:rsidP="006C46CA">
            <w:pPr>
              <w:tabs>
                <w:tab w:val="left" w:pos="3300"/>
              </w:tabs>
              <w:spacing w:before="40" w:after="4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852" w:type="dxa"/>
            <w:vAlign w:val="center"/>
          </w:tcPr>
          <w:p w14:paraId="45848332" w14:textId="3172BA98" w:rsidR="006C46CA" w:rsidRPr="00445E70" w:rsidRDefault="006C46CA" w:rsidP="006C46CA">
            <w:pPr>
              <w:tabs>
                <w:tab w:val="left" w:pos="3300"/>
              </w:tabs>
              <w:spacing w:before="40" w:after="4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07A9FF44" w14:textId="1B5BF27F" w:rsidR="006C46CA" w:rsidRPr="00445E70" w:rsidRDefault="006C46CA" w:rsidP="006C46CA">
            <w:pPr>
              <w:tabs>
                <w:tab w:val="left" w:pos="3300"/>
              </w:tabs>
              <w:spacing w:before="40" w:after="4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FB28EF9" w14:textId="527CDDF5" w:rsidR="006C46CA" w:rsidRPr="00445E70" w:rsidRDefault="006C46CA" w:rsidP="006C46CA">
            <w:pPr>
              <w:spacing w:before="40" w:after="4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85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023B3EF" w14:textId="18962101" w:rsidR="006C46CA" w:rsidRPr="00445E70" w:rsidRDefault="006C46CA" w:rsidP="006C46CA">
            <w:pPr>
              <w:tabs>
                <w:tab w:val="left" w:pos="3300"/>
              </w:tabs>
              <w:spacing w:before="40" w:after="4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255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38FABA1" w14:textId="4ED2A5F3" w:rsidR="006C46CA" w:rsidRPr="006C46CA" w:rsidRDefault="006C46CA" w:rsidP="002F0244">
            <w:pPr>
              <w:tabs>
                <w:tab w:val="left" w:pos="5387"/>
              </w:tabs>
              <w:spacing w:before="40" w:after="40"/>
              <w:ind w:right="28"/>
              <w:rPr>
                <w:b/>
                <w:spacing w:val="-6"/>
                <w:sz w:val="22"/>
                <w:szCs w:val="22"/>
              </w:rPr>
            </w:pPr>
            <w:r w:rsidRPr="001537CF">
              <w:rPr>
                <w:color w:val="000000" w:themeColor="text1"/>
                <w:spacing w:val="-8"/>
                <w:sz w:val="22"/>
                <w:szCs w:val="22"/>
              </w:rPr>
              <w:t xml:space="preserve">* </w:t>
            </w:r>
            <w:r>
              <w:rPr>
                <w:color w:val="000000" w:themeColor="text1"/>
                <w:spacing w:val="-8"/>
                <w:sz w:val="22"/>
                <w:szCs w:val="22"/>
              </w:rPr>
              <w:t>Giăng</w:t>
            </w:r>
            <w:r w:rsidRPr="001537CF">
              <w:rPr>
                <w:color w:val="000000" w:themeColor="text1"/>
                <w:spacing w:val="-8"/>
                <w:sz w:val="22"/>
                <w:szCs w:val="22"/>
              </w:rPr>
              <w:t>:</w:t>
            </w:r>
            <w:r w:rsidR="002F0244">
              <w:rPr>
                <w:color w:val="000000" w:themeColor="text1"/>
                <w:spacing w:val="-8"/>
                <w:sz w:val="22"/>
                <w:szCs w:val="22"/>
              </w:rPr>
              <w:t xml:space="preserve"> </w:t>
            </w:r>
            <w:r w:rsidR="002F0244">
              <w:t>__________</w:t>
            </w:r>
          </w:p>
        </w:tc>
      </w:tr>
    </w:tbl>
    <w:p w14:paraId="5A74D74B" w14:textId="334CBB69" w:rsidR="00BE4B66" w:rsidRDefault="00CA36FB" w:rsidP="00BE4B66">
      <w:pPr>
        <w:tabs>
          <w:tab w:val="left" w:pos="4536"/>
        </w:tabs>
        <w:spacing w:before="120" w:after="60"/>
        <w:jc w:val="both"/>
        <w:rPr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>2.</w:t>
      </w:r>
      <w:r>
        <w:rPr>
          <w:bCs/>
          <w:sz w:val="22"/>
          <w:szCs w:val="22"/>
        </w:rPr>
        <w:t xml:space="preserve"> </w:t>
      </w:r>
      <w:r w:rsidR="00BE4B66" w:rsidRPr="00B63F40">
        <w:rPr>
          <w:b/>
          <w:spacing w:val="-6"/>
          <w:sz w:val="22"/>
          <w:szCs w:val="22"/>
        </w:rPr>
        <w:t>Hình ảnh sau minh họa cho câu Kinh Thánh nào?</w:t>
      </w:r>
    </w:p>
    <w:p w14:paraId="4F7442DE" w14:textId="21BE7EFE" w:rsidR="00BE4B66" w:rsidRDefault="00BE4B66" w:rsidP="00BE4B66">
      <w:pPr>
        <w:tabs>
          <w:tab w:val="left" w:pos="4536"/>
        </w:tabs>
        <w:rPr>
          <w:color w:val="000000" w:themeColor="text1"/>
          <w:spacing w:val="-8"/>
          <w:sz w:val="22"/>
          <w:szCs w:val="22"/>
        </w:rPr>
      </w:pPr>
      <w:r w:rsidRPr="00B76E82">
        <w:rPr>
          <w:color w:val="FF0000"/>
        </w:rPr>
        <w:drawing>
          <wp:anchor distT="0" distB="0" distL="114300" distR="114300" simplePos="0" relativeHeight="251732992" behindDoc="0" locked="0" layoutInCell="1" allowOverlap="1" wp14:anchorId="4598403E" wp14:editId="5CF26BCE">
            <wp:simplePos x="0" y="0"/>
            <wp:positionH relativeFrom="column">
              <wp:posOffset>691515</wp:posOffset>
            </wp:positionH>
            <wp:positionV relativeFrom="paragraph">
              <wp:posOffset>71755</wp:posOffset>
            </wp:positionV>
            <wp:extent cx="1485900" cy="990600"/>
            <wp:effectExtent l="0" t="0" r="0" b="0"/>
            <wp:wrapThrough wrapText="bothSides">
              <wp:wrapPolygon edited="0">
                <wp:start x="0" y="0"/>
                <wp:lineTo x="0" y="21185"/>
                <wp:lineTo x="21323" y="21185"/>
                <wp:lineTo x="21323" y="0"/>
                <wp:lineTo x="0" y="0"/>
              </wp:wrapPolygon>
            </wp:wrapThrough>
            <wp:docPr id="10" name="Picture 10" descr="Bat-ngo-voi-lich-su-guong-soi-tu-xua-den-nay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t-ngo-voi-lich-su-guong-soi-tu-xua-den-nay-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000000" w:themeColor="text1"/>
          <w:spacing w:val="-8"/>
          <w:sz w:val="22"/>
          <w:szCs w:val="22"/>
        </w:rPr>
        <w:tab/>
      </w:r>
    </w:p>
    <w:p w14:paraId="3A362AB2" w14:textId="77777777" w:rsidR="00BE4B66" w:rsidRDefault="00BE4B66" w:rsidP="00BE4B66">
      <w:pPr>
        <w:tabs>
          <w:tab w:val="left" w:pos="4536"/>
        </w:tabs>
        <w:rPr>
          <w:color w:val="000000" w:themeColor="text1"/>
          <w:spacing w:val="-8"/>
          <w:sz w:val="22"/>
          <w:szCs w:val="22"/>
        </w:rPr>
      </w:pPr>
    </w:p>
    <w:p w14:paraId="4B10C5A8" w14:textId="77777777" w:rsidR="00BE4B66" w:rsidRDefault="00BE4B66" w:rsidP="00BE4B66">
      <w:pPr>
        <w:tabs>
          <w:tab w:val="left" w:pos="4536"/>
        </w:tabs>
        <w:rPr>
          <w:color w:val="000000" w:themeColor="text1"/>
          <w:spacing w:val="-8"/>
          <w:sz w:val="22"/>
          <w:szCs w:val="22"/>
        </w:rPr>
      </w:pPr>
    </w:p>
    <w:p w14:paraId="5D7B9373" w14:textId="61DAC270" w:rsidR="00BE4B66" w:rsidRDefault="00BE4B66" w:rsidP="00BE4B66">
      <w:pPr>
        <w:tabs>
          <w:tab w:val="left" w:pos="4536"/>
        </w:tabs>
        <w:rPr>
          <w:color w:val="000000" w:themeColor="text1"/>
          <w:spacing w:val="-8"/>
          <w:sz w:val="22"/>
          <w:szCs w:val="22"/>
        </w:rPr>
      </w:pPr>
    </w:p>
    <w:p w14:paraId="68D47F50" w14:textId="16E913A0" w:rsidR="00BE4B66" w:rsidRDefault="00BE4B66" w:rsidP="002F0244">
      <w:pPr>
        <w:tabs>
          <w:tab w:val="left" w:pos="4820"/>
        </w:tabs>
        <w:ind w:right="28"/>
        <w:rPr>
          <w:rStyle w:val="Hyperlink"/>
          <w:b/>
          <w:color w:val="C00000"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Giăng</w:t>
      </w:r>
      <w:r w:rsidRPr="001537CF">
        <w:rPr>
          <w:color w:val="000000" w:themeColor="text1"/>
          <w:spacing w:val="-8"/>
          <w:sz w:val="22"/>
          <w:szCs w:val="22"/>
        </w:rPr>
        <w:t xml:space="preserve">: </w:t>
      </w:r>
      <w:r w:rsidR="002F0244">
        <w:t>__________</w:t>
      </w:r>
    </w:p>
    <w:p w14:paraId="7070EFC4" w14:textId="33093B32" w:rsidR="00BE4B66" w:rsidRDefault="00BE4B66" w:rsidP="00BE4B66">
      <w:pPr>
        <w:tabs>
          <w:tab w:val="left" w:pos="4536"/>
        </w:tabs>
        <w:spacing w:before="120" w:after="60"/>
        <w:jc w:val="both"/>
        <w:rPr>
          <w:bCs/>
          <w:sz w:val="22"/>
          <w:szCs w:val="22"/>
        </w:rPr>
      </w:pPr>
    </w:p>
    <w:p w14:paraId="3979AE2A" w14:textId="79DDCD73" w:rsidR="00BE4B66" w:rsidRDefault="004D72C9" w:rsidP="00BE4B66">
      <w:pPr>
        <w:tabs>
          <w:tab w:val="left" w:pos="4536"/>
        </w:tabs>
        <w:spacing w:before="120" w:after="60"/>
        <w:jc w:val="both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3. </w:t>
      </w:r>
      <w:r w:rsidR="00BE4B66">
        <w:rPr>
          <w:b/>
          <w:spacing w:val="-6"/>
          <w:sz w:val="22"/>
          <w:szCs w:val="22"/>
        </w:rPr>
        <w:t>Điền chữ Đ trước ý Đúng và S trước ý Sai</w:t>
      </w:r>
      <w:r w:rsidR="00BE4B66">
        <w:rPr>
          <w:spacing w:val="-6"/>
          <w:sz w:val="22"/>
          <w:szCs w:val="22"/>
        </w:rPr>
        <w:t xml:space="preserve"> - </w:t>
      </w:r>
      <w:r w:rsidR="00BE4B66" w:rsidRPr="004C48B8">
        <w:rPr>
          <w:spacing w:val="-6"/>
          <w:sz w:val="22"/>
          <w:szCs w:val="22"/>
        </w:rPr>
        <w:t>Chức vụ Chúa Giê-xu tại xứ Ga-li-lê</w:t>
      </w:r>
      <w:r w:rsidR="00BE4B66" w:rsidRPr="00926852">
        <w:rPr>
          <w:spacing w:val="-6"/>
          <w:sz w:val="22"/>
          <w:szCs w:val="22"/>
        </w:rPr>
        <w:t>:</w:t>
      </w:r>
    </w:p>
    <w:p w14:paraId="7247557B" w14:textId="0EEA7C24" w:rsidR="00355D9F" w:rsidRDefault="00355D9F" w:rsidP="00355D9F">
      <w:pPr>
        <w:tabs>
          <w:tab w:val="left" w:pos="284"/>
          <w:tab w:val="left" w:pos="851"/>
          <w:tab w:val="left" w:pos="5387"/>
        </w:tabs>
        <w:rPr>
          <w:rStyle w:val="Hyperlink"/>
          <w:b/>
          <w:color w:val="C00000"/>
          <w:sz w:val="22"/>
          <w:szCs w:val="22"/>
        </w:rPr>
      </w:pPr>
      <w:r w:rsidRPr="00355D9F">
        <w:rPr>
          <w:spacing w:val="-6"/>
          <w:sz w:val="22"/>
          <w:szCs w:val="22"/>
        </w:rPr>
        <w:t xml:space="preserve"> </w:t>
      </w:r>
      <w:r w:rsidR="004D62AE">
        <w:rPr>
          <w:spacing w:val="-6"/>
          <w:sz w:val="22"/>
          <w:szCs w:val="22"/>
          <w:vertAlign w:val="subscript"/>
        </w:rPr>
        <w:t xml:space="preserve">. . . </w:t>
      </w:r>
      <w:r w:rsidR="00BE4B66" w:rsidRPr="00355D9F">
        <w:rPr>
          <w:spacing w:val="-6"/>
          <w:sz w:val="22"/>
          <w:szCs w:val="22"/>
          <w:vertAlign w:val="subscript"/>
        </w:rPr>
        <w:t>. . . . . . .</w:t>
      </w:r>
      <w:r w:rsidR="00BE4B66" w:rsidRPr="00355D9F">
        <w:rPr>
          <w:spacing w:val="-6"/>
          <w:sz w:val="22"/>
          <w:szCs w:val="22"/>
        </w:rPr>
        <w:t xml:space="preserve"> </w:t>
      </w:r>
      <w:r>
        <w:rPr>
          <w:spacing w:val="-6"/>
          <w:sz w:val="22"/>
          <w:szCs w:val="22"/>
        </w:rPr>
        <w:tab/>
      </w:r>
      <w:r w:rsidR="00CF12F3" w:rsidRPr="00CF12F3">
        <w:rPr>
          <w:spacing w:val="-6"/>
          <w:sz w:val="22"/>
          <w:szCs w:val="22"/>
        </w:rPr>
        <w:t>Chúa đi sắm sẵn cho tất cả mọi người một chỗ</w:t>
      </w:r>
      <w:r w:rsidR="00BE4B66" w:rsidRPr="00355D9F">
        <w:rPr>
          <w:spacing w:val="-6"/>
          <w:sz w:val="22"/>
          <w:szCs w:val="22"/>
        </w:rPr>
        <w:t xml:space="preserve">. </w:t>
      </w:r>
      <w:r w:rsidR="00BE4B66" w:rsidRPr="00355D9F">
        <w:rPr>
          <w:spacing w:val="-6"/>
          <w:sz w:val="22"/>
          <w:szCs w:val="22"/>
        </w:rPr>
        <w:tab/>
      </w:r>
    </w:p>
    <w:p w14:paraId="407D5DAF" w14:textId="4C6E7416" w:rsidR="00355D9F" w:rsidRDefault="00355D9F" w:rsidP="00CF12F3">
      <w:pPr>
        <w:tabs>
          <w:tab w:val="left" w:pos="284"/>
          <w:tab w:val="left" w:pos="851"/>
          <w:tab w:val="left" w:pos="5387"/>
        </w:tabs>
        <w:rPr>
          <w:spacing w:val="-6"/>
          <w:sz w:val="22"/>
          <w:szCs w:val="22"/>
        </w:rPr>
      </w:pPr>
      <w:r w:rsidRPr="00355D9F">
        <w:rPr>
          <w:spacing w:val="-6"/>
          <w:sz w:val="22"/>
          <w:szCs w:val="22"/>
        </w:rPr>
        <w:t xml:space="preserve"> </w:t>
      </w:r>
      <w:r w:rsidR="004D62AE">
        <w:rPr>
          <w:spacing w:val="-6"/>
          <w:sz w:val="22"/>
          <w:szCs w:val="22"/>
          <w:vertAlign w:val="subscript"/>
        </w:rPr>
        <w:t xml:space="preserve">. . . </w:t>
      </w:r>
      <w:r w:rsidR="00BE4B66" w:rsidRPr="00355D9F">
        <w:rPr>
          <w:spacing w:val="-6"/>
          <w:sz w:val="22"/>
          <w:szCs w:val="22"/>
          <w:vertAlign w:val="subscript"/>
        </w:rPr>
        <w:t>. . . . . . .</w:t>
      </w:r>
      <w:r>
        <w:rPr>
          <w:spacing w:val="-6"/>
          <w:sz w:val="22"/>
          <w:szCs w:val="22"/>
        </w:rPr>
        <w:tab/>
      </w:r>
      <w:r w:rsidR="00893A94" w:rsidRPr="00355D9F">
        <w:rPr>
          <w:spacing w:val="-6"/>
          <w:sz w:val="22"/>
          <w:szCs w:val="22"/>
        </w:rPr>
        <w:t>Chúa Giê-xu ở trong Cha,</w:t>
      </w:r>
      <w:r w:rsidR="00CF12F3">
        <w:rPr>
          <w:spacing w:val="-6"/>
          <w:sz w:val="22"/>
          <w:szCs w:val="22"/>
        </w:rPr>
        <w:t xml:space="preserve"> </w:t>
      </w:r>
      <w:r w:rsidR="00893A94" w:rsidRPr="00355D9F">
        <w:rPr>
          <w:spacing w:val="-6"/>
          <w:sz w:val="22"/>
          <w:szCs w:val="22"/>
        </w:rPr>
        <w:t>và Cha trong Ngài</w:t>
      </w:r>
      <w:r w:rsidR="00CF12F3">
        <w:rPr>
          <w:spacing w:val="-6"/>
          <w:sz w:val="22"/>
          <w:szCs w:val="22"/>
        </w:rPr>
        <w:tab/>
      </w:r>
    </w:p>
    <w:p w14:paraId="49C148A0" w14:textId="42B4AF5F" w:rsidR="00355D9F" w:rsidRDefault="00355D9F" w:rsidP="00CF12F3">
      <w:pPr>
        <w:tabs>
          <w:tab w:val="left" w:pos="284"/>
          <w:tab w:val="left" w:pos="851"/>
          <w:tab w:val="left" w:pos="5387"/>
        </w:tabs>
        <w:rPr>
          <w:spacing w:val="-6"/>
          <w:sz w:val="22"/>
          <w:szCs w:val="22"/>
        </w:rPr>
      </w:pPr>
      <w:r w:rsidRPr="00355D9F">
        <w:rPr>
          <w:spacing w:val="-6"/>
          <w:sz w:val="22"/>
          <w:szCs w:val="22"/>
        </w:rPr>
        <w:t xml:space="preserve"> </w:t>
      </w:r>
      <w:r w:rsidR="004D62AE">
        <w:rPr>
          <w:spacing w:val="-6"/>
          <w:sz w:val="22"/>
          <w:szCs w:val="22"/>
          <w:vertAlign w:val="subscript"/>
        </w:rPr>
        <w:t xml:space="preserve">. . . </w:t>
      </w:r>
      <w:r w:rsidR="00BE4B66" w:rsidRPr="00355D9F">
        <w:rPr>
          <w:spacing w:val="-6"/>
          <w:sz w:val="22"/>
          <w:szCs w:val="22"/>
          <w:vertAlign w:val="subscript"/>
        </w:rPr>
        <w:t>. . . . . . .</w:t>
      </w:r>
      <w:r w:rsidR="00BE4B66" w:rsidRPr="00355D9F">
        <w:rPr>
          <w:spacing w:val="-6"/>
          <w:sz w:val="22"/>
          <w:szCs w:val="22"/>
        </w:rPr>
        <w:t xml:space="preserve"> </w:t>
      </w:r>
      <w:r w:rsidR="004D62AE">
        <w:rPr>
          <w:spacing w:val="-6"/>
          <w:sz w:val="22"/>
          <w:szCs w:val="22"/>
        </w:rPr>
        <w:tab/>
      </w:r>
      <w:r w:rsidR="00893A94" w:rsidRPr="00355D9F">
        <w:rPr>
          <w:spacing w:val="-6"/>
          <w:sz w:val="22"/>
          <w:szCs w:val="22"/>
        </w:rPr>
        <w:t>Người tin Chúa sẽ làm việc Chúa làm</w:t>
      </w:r>
      <w:r w:rsidR="00BE4B66" w:rsidRPr="00355D9F">
        <w:rPr>
          <w:spacing w:val="-6"/>
          <w:sz w:val="22"/>
          <w:szCs w:val="22"/>
        </w:rPr>
        <w:tab/>
      </w:r>
    </w:p>
    <w:p w14:paraId="148D4973" w14:textId="44685033" w:rsidR="00BE4B66" w:rsidRPr="00355D9F" w:rsidRDefault="00355D9F" w:rsidP="00355D9F">
      <w:pPr>
        <w:tabs>
          <w:tab w:val="left" w:pos="284"/>
          <w:tab w:val="left" w:pos="851"/>
          <w:tab w:val="left" w:pos="5387"/>
        </w:tabs>
        <w:rPr>
          <w:spacing w:val="-6"/>
          <w:sz w:val="22"/>
          <w:szCs w:val="22"/>
        </w:rPr>
      </w:pPr>
      <w:r w:rsidRPr="00355D9F">
        <w:rPr>
          <w:spacing w:val="-6"/>
          <w:sz w:val="22"/>
          <w:szCs w:val="22"/>
        </w:rPr>
        <w:t xml:space="preserve"> </w:t>
      </w:r>
      <w:r w:rsidRPr="00355D9F">
        <w:rPr>
          <w:spacing w:val="-6"/>
          <w:sz w:val="22"/>
          <w:szCs w:val="22"/>
          <w:vertAlign w:val="subscript"/>
        </w:rPr>
        <w:t>. . .</w:t>
      </w:r>
      <w:r w:rsidR="00BE4B66" w:rsidRPr="00355D9F">
        <w:rPr>
          <w:b/>
          <w:color w:val="C00000"/>
          <w:spacing w:val="-6"/>
          <w:sz w:val="22"/>
          <w:szCs w:val="22"/>
        </w:rPr>
        <w:t xml:space="preserve"> </w:t>
      </w:r>
      <w:r w:rsidR="00BE4B66" w:rsidRPr="00355D9F">
        <w:rPr>
          <w:spacing w:val="-6"/>
          <w:sz w:val="22"/>
          <w:szCs w:val="22"/>
          <w:vertAlign w:val="subscript"/>
        </w:rPr>
        <w:t>. . . . . . .</w:t>
      </w:r>
      <w:r>
        <w:rPr>
          <w:spacing w:val="-6"/>
          <w:sz w:val="22"/>
          <w:szCs w:val="22"/>
        </w:rPr>
        <w:t xml:space="preserve"> </w:t>
      </w:r>
      <w:r>
        <w:rPr>
          <w:spacing w:val="-6"/>
          <w:sz w:val="22"/>
          <w:szCs w:val="22"/>
        </w:rPr>
        <w:tab/>
      </w:r>
      <w:r w:rsidR="00893A94" w:rsidRPr="00355D9F">
        <w:rPr>
          <w:spacing w:val="-6"/>
          <w:sz w:val="22"/>
          <w:szCs w:val="22"/>
        </w:rPr>
        <w:t>Chúa Thánh Linh ở trong Cơ Đốc Nhân có thời hạn</w:t>
      </w:r>
      <w:r w:rsidR="00BE4B66" w:rsidRPr="00355D9F">
        <w:rPr>
          <w:spacing w:val="-6"/>
          <w:sz w:val="22"/>
          <w:szCs w:val="22"/>
        </w:rPr>
        <w:t xml:space="preserve">  </w:t>
      </w:r>
      <w:r w:rsidR="00BE4B66" w:rsidRPr="00355D9F">
        <w:rPr>
          <w:spacing w:val="-6"/>
          <w:sz w:val="22"/>
          <w:szCs w:val="22"/>
        </w:rPr>
        <w:tab/>
      </w:r>
      <w:r w:rsidR="00BE4B66" w:rsidRPr="00355D9F">
        <w:rPr>
          <w:spacing w:val="-6"/>
          <w:sz w:val="22"/>
          <w:szCs w:val="22"/>
        </w:rPr>
        <w:tab/>
      </w:r>
    </w:p>
    <w:p w14:paraId="0B478C02" w14:textId="28311257" w:rsidR="00BE4B66" w:rsidRPr="0080688A" w:rsidRDefault="00BE4B66" w:rsidP="002F0244">
      <w:pPr>
        <w:tabs>
          <w:tab w:val="left" w:pos="4820"/>
        </w:tabs>
        <w:ind w:right="28"/>
        <w:rPr>
          <w:b/>
          <w:color w:val="C00000"/>
          <w:sz w:val="22"/>
          <w:szCs w:val="22"/>
          <w:u w:val="single"/>
        </w:rPr>
      </w:pPr>
      <w:r w:rsidRPr="00355D9F">
        <w:rPr>
          <w:color w:val="000000" w:themeColor="text1"/>
          <w:spacing w:val="-8"/>
          <w:sz w:val="22"/>
          <w:szCs w:val="22"/>
        </w:rPr>
        <w:tab/>
      </w:r>
      <w:r w:rsidR="00355D9F" w:rsidRPr="00355D9F">
        <w:rPr>
          <w:color w:val="000000" w:themeColor="text1"/>
          <w:spacing w:val="-8"/>
          <w:sz w:val="22"/>
          <w:szCs w:val="22"/>
        </w:rPr>
        <w:t xml:space="preserve">* Giăng: </w:t>
      </w:r>
      <w:r w:rsidR="002F0244">
        <w:t>__________</w:t>
      </w:r>
    </w:p>
    <w:p w14:paraId="69327C11" w14:textId="7556E88F" w:rsidR="0080688A" w:rsidRDefault="0080688A" w:rsidP="0080688A">
      <w:pPr>
        <w:spacing w:before="120" w:after="60"/>
        <w:rPr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>4</w:t>
      </w:r>
      <w:r w:rsidRPr="00DB7BCE">
        <w:rPr>
          <w:b/>
          <w:bCs/>
          <w:sz w:val="22"/>
          <w:szCs w:val="22"/>
        </w:rPr>
        <w:t>.</w:t>
      </w:r>
      <w:r w:rsidRPr="0097099B">
        <w:rPr>
          <w:b/>
          <w:spacing w:val="-6"/>
          <w:sz w:val="22"/>
          <w:szCs w:val="22"/>
        </w:rPr>
        <w:t xml:space="preserve"> </w:t>
      </w:r>
      <w:r>
        <w:rPr>
          <w:b/>
          <w:spacing w:val="-6"/>
          <w:sz w:val="22"/>
          <w:szCs w:val="22"/>
        </w:rPr>
        <w:t xml:space="preserve">Điền vào ô trống – </w:t>
      </w:r>
      <w:r w:rsidRPr="0080688A">
        <w:rPr>
          <w:spacing w:val="-6"/>
          <w:sz w:val="22"/>
          <w:szCs w:val="22"/>
        </w:rPr>
        <w:t>Làm thế nào để trở nên con cái của Sự Sáng</w:t>
      </w:r>
      <w:r>
        <w:rPr>
          <w:spacing w:val="-6"/>
          <w:sz w:val="22"/>
          <w:szCs w:val="22"/>
        </w:rPr>
        <w:t>?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4"/>
        <w:gridCol w:w="1064"/>
        <w:gridCol w:w="1064"/>
        <w:gridCol w:w="1064"/>
        <w:gridCol w:w="2553"/>
      </w:tblGrid>
      <w:tr w:rsidR="0080688A" w:rsidRPr="00106B09" w14:paraId="35D2F718" w14:textId="77777777" w:rsidTr="0080688A">
        <w:trPr>
          <w:trHeight w:val="340"/>
          <w:jc w:val="center"/>
        </w:trPr>
        <w:tc>
          <w:tcPr>
            <w:tcW w:w="1064" w:type="dxa"/>
            <w:shd w:val="clear" w:color="auto" w:fill="auto"/>
            <w:vAlign w:val="center"/>
          </w:tcPr>
          <w:p w14:paraId="50CE971B" w14:textId="55E59135" w:rsidR="0080688A" w:rsidRPr="00445E70" w:rsidRDefault="0080688A" w:rsidP="006004E5">
            <w:pPr>
              <w:tabs>
                <w:tab w:val="left" w:pos="3300"/>
              </w:tabs>
              <w:spacing w:before="40" w:after="4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1064" w:type="dxa"/>
            <w:vAlign w:val="center"/>
          </w:tcPr>
          <w:p w14:paraId="2087B51C" w14:textId="40A6B11E" w:rsidR="0080688A" w:rsidRPr="00445E70" w:rsidRDefault="0080688A" w:rsidP="006004E5">
            <w:pPr>
              <w:tabs>
                <w:tab w:val="left" w:pos="3300"/>
              </w:tabs>
              <w:spacing w:before="40" w:after="4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1064" w:type="dxa"/>
            <w:vAlign w:val="center"/>
          </w:tcPr>
          <w:p w14:paraId="113BC5E5" w14:textId="5B7207EB" w:rsidR="0080688A" w:rsidRPr="00445E70" w:rsidRDefault="0080688A" w:rsidP="006004E5">
            <w:pPr>
              <w:tabs>
                <w:tab w:val="left" w:pos="3300"/>
              </w:tabs>
              <w:spacing w:before="40" w:after="4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106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C3F6F9E" w14:textId="40C18758" w:rsidR="0080688A" w:rsidRPr="00445E70" w:rsidRDefault="0080688A" w:rsidP="006004E5">
            <w:pPr>
              <w:tabs>
                <w:tab w:val="left" w:pos="3300"/>
              </w:tabs>
              <w:spacing w:before="40" w:after="4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255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8A9D165" w14:textId="0008D71C" w:rsidR="0080688A" w:rsidRPr="006C46CA" w:rsidRDefault="0080688A" w:rsidP="006004E5">
            <w:pPr>
              <w:tabs>
                <w:tab w:val="left" w:pos="5387"/>
              </w:tabs>
              <w:spacing w:before="40" w:after="40"/>
              <w:ind w:right="28"/>
              <w:rPr>
                <w:b/>
                <w:spacing w:val="-6"/>
                <w:sz w:val="22"/>
                <w:szCs w:val="22"/>
              </w:rPr>
            </w:pPr>
            <w:r w:rsidRPr="001537CF">
              <w:rPr>
                <w:color w:val="000000" w:themeColor="text1"/>
                <w:spacing w:val="-8"/>
                <w:sz w:val="22"/>
                <w:szCs w:val="22"/>
              </w:rPr>
              <w:t xml:space="preserve">* </w:t>
            </w:r>
            <w:r>
              <w:rPr>
                <w:color w:val="000000" w:themeColor="text1"/>
                <w:spacing w:val="-8"/>
                <w:sz w:val="22"/>
                <w:szCs w:val="22"/>
              </w:rPr>
              <w:t>Giăng</w:t>
            </w:r>
            <w:r w:rsidRPr="001537CF">
              <w:rPr>
                <w:color w:val="000000" w:themeColor="text1"/>
                <w:spacing w:val="-8"/>
                <w:sz w:val="22"/>
                <w:szCs w:val="22"/>
              </w:rPr>
              <w:t xml:space="preserve">: </w:t>
            </w:r>
            <w:r w:rsidR="002F0244">
              <w:t>__________</w:t>
            </w:r>
          </w:p>
        </w:tc>
      </w:tr>
    </w:tbl>
    <w:p w14:paraId="679FF209" w14:textId="42A6B692" w:rsidR="004D72C9" w:rsidRPr="00D71BC1" w:rsidRDefault="0080688A" w:rsidP="0080688A">
      <w:pPr>
        <w:spacing w:before="120" w:after="60"/>
        <w:ind w:right="28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5. </w:t>
      </w:r>
      <w:r w:rsidR="004D72C9">
        <w:rPr>
          <w:b/>
          <w:spacing w:val="-6"/>
          <w:sz w:val="22"/>
          <w:szCs w:val="22"/>
        </w:rPr>
        <w:t xml:space="preserve">Điền vào chỗ trống - </w:t>
      </w:r>
      <w:r w:rsidRPr="0080688A">
        <w:rPr>
          <w:spacing w:val="-6"/>
          <w:sz w:val="22"/>
          <w:szCs w:val="22"/>
        </w:rPr>
        <w:t>Theo Giăng 13 các việc bày tỏ Chúa Giê-xu là “Đấng Toàn tri”:</w:t>
      </w:r>
    </w:p>
    <w:p w14:paraId="1254FCBC" w14:textId="0E7C074F" w:rsidR="005E2ABB" w:rsidRPr="005E2ABB" w:rsidRDefault="0080688A" w:rsidP="005E2ABB">
      <w:pPr>
        <w:pStyle w:val="ListParagraph"/>
        <w:numPr>
          <w:ilvl w:val="0"/>
          <w:numId w:val="13"/>
        </w:numPr>
        <w:tabs>
          <w:tab w:val="left" w:pos="1843"/>
          <w:tab w:val="left" w:pos="5670"/>
        </w:tabs>
        <w:ind w:left="284" w:right="28" w:hanging="142"/>
        <w:rPr>
          <w:spacing w:val="-6"/>
          <w:sz w:val="22"/>
          <w:szCs w:val="22"/>
        </w:rPr>
      </w:pPr>
      <w:r>
        <w:rPr>
          <w:spacing w:val="-6"/>
          <w:sz w:val="22"/>
          <w:szCs w:val="22"/>
        </w:rPr>
        <w:t xml:space="preserve">Biết </w:t>
      </w:r>
      <w:r w:rsidR="004D72C9" w:rsidRPr="00681E6F">
        <w:rPr>
          <w:b/>
          <w:spacing w:val="-6"/>
          <w:sz w:val="22"/>
          <w:szCs w:val="22"/>
          <w:vertAlign w:val="subscript"/>
        </w:rPr>
        <w:t xml:space="preserve">. . . . </w:t>
      </w:r>
      <w:r w:rsidR="004D72C9">
        <w:rPr>
          <w:b/>
          <w:spacing w:val="-6"/>
          <w:sz w:val="22"/>
          <w:szCs w:val="22"/>
          <w:vertAlign w:val="subscript"/>
        </w:rPr>
        <w:t xml:space="preserve">. . . . . . . . . . . . </w:t>
      </w:r>
      <w:r w:rsidR="004D72C9" w:rsidRPr="00681E6F">
        <w:rPr>
          <w:b/>
          <w:spacing w:val="-6"/>
          <w:sz w:val="22"/>
          <w:szCs w:val="22"/>
          <w:vertAlign w:val="subscript"/>
        </w:rPr>
        <w:t>. . .</w:t>
      </w:r>
      <w:r w:rsidR="004D62AE" w:rsidRPr="004D62AE">
        <w:rPr>
          <w:b/>
          <w:spacing w:val="-6"/>
          <w:sz w:val="22"/>
          <w:szCs w:val="22"/>
          <w:vertAlign w:val="subscript"/>
        </w:rPr>
        <w:t xml:space="preserve"> </w:t>
      </w:r>
      <w:r w:rsidR="004D62AE" w:rsidRPr="00681E6F">
        <w:rPr>
          <w:b/>
          <w:spacing w:val="-6"/>
          <w:sz w:val="22"/>
          <w:szCs w:val="22"/>
          <w:vertAlign w:val="subscript"/>
        </w:rPr>
        <w:t xml:space="preserve">. . . . </w:t>
      </w:r>
      <w:r w:rsidR="004D62AE">
        <w:rPr>
          <w:b/>
          <w:spacing w:val="-6"/>
          <w:sz w:val="22"/>
          <w:szCs w:val="22"/>
          <w:vertAlign w:val="subscript"/>
        </w:rPr>
        <w:t xml:space="preserve">. . . . . . . . . . . . </w:t>
      </w:r>
      <w:r w:rsidR="004D62AE" w:rsidRPr="00681E6F">
        <w:rPr>
          <w:b/>
          <w:spacing w:val="-6"/>
          <w:sz w:val="22"/>
          <w:szCs w:val="22"/>
          <w:vertAlign w:val="subscript"/>
        </w:rPr>
        <w:t>. . .</w:t>
      </w:r>
      <w:r w:rsidR="004D62AE" w:rsidRPr="004D62AE">
        <w:rPr>
          <w:b/>
          <w:spacing w:val="-6"/>
          <w:sz w:val="22"/>
          <w:szCs w:val="22"/>
          <w:vertAlign w:val="subscript"/>
        </w:rPr>
        <w:t xml:space="preserve"> </w:t>
      </w:r>
      <w:r w:rsidR="004D62AE" w:rsidRPr="00681E6F">
        <w:rPr>
          <w:b/>
          <w:spacing w:val="-6"/>
          <w:sz w:val="22"/>
          <w:szCs w:val="22"/>
          <w:vertAlign w:val="subscript"/>
        </w:rPr>
        <w:t xml:space="preserve">. . . . </w:t>
      </w:r>
      <w:r w:rsidR="004D62AE">
        <w:rPr>
          <w:b/>
          <w:spacing w:val="-6"/>
          <w:sz w:val="22"/>
          <w:szCs w:val="22"/>
          <w:vertAlign w:val="subscript"/>
        </w:rPr>
        <w:t xml:space="preserve">. . . . . . . . . . . . </w:t>
      </w:r>
      <w:r w:rsidR="004D62AE" w:rsidRPr="00681E6F">
        <w:rPr>
          <w:b/>
          <w:spacing w:val="-6"/>
          <w:sz w:val="22"/>
          <w:szCs w:val="22"/>
          <w:vertAlign w:val="subscript"/>
        </w:rPr>
        <w:t>. . .</w:t>
      </w:r>
      <w:r w:rsidR="004D62AE" w:rsidRPr="004D62AE">
        <w:rPr>
          <w:b/>
          <w:spacing w:val="-6"/>
          <w:sz w:val="22"/>
          <w:szCs w:val="22"/>
          <w:vertAlign w:val="subscript"/>
        </w:rPr>
        <w:t xml:space="preserve"> </w:t>
      </w:r>
      <w:r w:rsidR="004D62AE" w:rsidRPr="00681E6F">
        <w:rPr>
          <w:b/>
          <w:spacing w:val="-6"/>
          <w:sz w:val="22"/>
          <w:szCs w:val="22"/>
          <w:vertAlign w:val="subscript"/>
        </w:rPr>
        <w:t xml:space="preserve">. . . . </w:t>
      </w:r>
      <w:r w:rsidR="004D62AE">
        <w:rPr>
          <w:b/>
          <w:spacing w:val="-6"/>
          <w:sz w:val="22"/>
          <w:szCs w:val="22"/>
          <w:vertAlign w:val="subscript"/>
        </w:rPr>
        <w:t xml:space="preserve">. . . . . . . . . . . . </w:t>
      </w:r>
      <w:r w:rsidR="004D62AE" w:rsidRPr="00681E6F">
        <w:rPr>
          <w:b/>
          <w:spacing w:val="-6"/>
          <w:sz w:val="22"/>
          <w:szCs w:val="22"/>
          <w:vertAlign w:val="subscript"/>
        </w:rPr>
        <w:t>. . .</w:t>
      </w:r>
      <w:r>
        <w:rPr>
          <w:b/>
          <w:spacing w:val="-6"/>
          <w:sz w:val="22"/>
          <w:szCs w:val="22"/>
        </w:rPr>
        <w:tab/>
      </w:r>
      <w:r w:rsidR="004D62AE">
        <w:rPr>
          <w:b/>
          <w:color w:val="C00000"/>
          <w:spacing w:val="-6"/>
          <w:sz w:val="22"/>
          <w:szCs w:val="22"/>
        </w:rPr>
        <w:t xml:space="preserve"> </w:t>
      </w:r>
      <w:r w:rsidR="005E2ABB">
        <w:rPr>
          <w:b/>
          <w:color w:val="C00000"/>
          <w:spacing w:val="-6"/>
          <w:sz w:val="22"/>
          <w:szCs w:val="22"/>
        </w:rPr>
        <w:tab/>
      </w:r>
      <w:r w:rsidRPr="0080688A">
        <w:rPr>
          <w:spacing w:val="-6"/>
        </w:rPr>
        <w:t xml:space="preserve"> </w:t>
      </w:r>
    </w:p>
    <w:p w14:paraId="0D1A448B" w14:textId="77777777" w:rsidR="004D62AE" w:rsidRPr="005E2ABB" w:rsidRDefault="004D62AE" w:rsidP="004D62AE">
      <w:pPr>
        <w:pStyle w:val="ListParagraph"/>
        <w:numPr>
          <w:ilvl w:val="0"/>
          <w:numId w:val="13"/>
        </w:numPr>
        <w:tabs>
          <w:tab w:val="left" w:pos="1843"/>
          <w:tab w:val="left" w:pos="5670"/>
        </w:tabs>
        <w:ind w:left="284" w:right="28" w:hanging="142"/>
        <w:rPr>
          <w:spacing w:val="-6"/>
          <w:sz w:val="22"/>
          <w:szCs w:val="22"/>
        </w:rPr>
      </w:pPr>
      <w:r>
        <w:rPr>
          <w:spacing w:val="-6"/>
          <w:sz w:val="22"/>
          <w:szCs w:val="22"/>
        </w:rPr>
        <w:t xml:space="preserve">Biết </w:t>
      </w:r>
      <w:r w:rsidRPr="00681E6F">
        <w:rPr>
          <w:b/>
          <w:spacing w:val="-6"/>
          <w:sz w:val="22"/>
          <w:szCs w:val="22"/>
          <w:vertAlign w:val="subscript"/>
        </w:rPr>
        <w:t xml:space="preserve">. . . . </w:t>
      </w:r>
      <w:r>
        <w:rPr>
          <w:b/>
          <w:spacing w:val="-6"/>
          <w:sz w:val="22"/>
          <w:szCs w:val="22"/>
          <w:vertAlign w:val="subscript"/>
        </w:rPr>
        <w:t xml:space="preserve">. . . . . . . . . . . . </w:t>
      </w:r>
      <w:r w:rsidRPr="00681E6F">
        <w:rPr>
          <w:b/>
          <w:spacing w:val="-6"/>
          <w:sz w:val="22"/>
          <w:szCs w:val="22"/>
          <w:vertAlign w:val="subscript"/>
        </w:rPr>
        <w:t>. . .</w:t>
      </w:r>
      <w:r w:rsidRPr="004D62AE">
        <w:rPr>
          <w:b/>
          <w:spacing w:val="-6"/>
          <w:sz w:val="22"/>
          <w:szCs w:val="22"/>
          <w:vertAlign w:val="subscript"/>
        </w:rPr>
        <w:t xml:space="preserve"> </w:t>
      </w:r>
      <w:r w:rsidRPr="00681E6F">
        <w:rPr>
          <w:b/>
          <w:spacing w:val="-6"/>
          <w:sz w:val="22"/>
          <w:szCs w:val="22"/>
          <w:vertAlign w:val="subscript"/>
        </w:rPr>
        <w:t xml:space="preserve">. . . . </w:t>
      </w:r>
      <w:r>
        <w:rPr>
          <w:b/>
          <w:spacing w:val="-6"/>
          <w:sz w:val="22"/>
          <w:szCs w:val="22"/>
          <w:vertAlign w:val="subscript"/>
        </w:rPr>
        <w:t xml:space="preserve">. . . . . . . . . . . . </w:t>
      </w:r>
      <w:r w:rsidRPr="00681E6F">
        <w:rPr>
          <w:b/>
          <w:spacing w:val="-6"/>
          <w:sz w:val="22"/>
          <w:szCs w:val="22"/>
          <w:vertAlign w:val="subscript"/>
        </w:rPr>
        <w:t>. . .</w:t>
      </w:r>
      <w:r w:rsidRPr="004D62AE">
        <w:rPr>
          <w:b/>
          <w:spacing w:val="-6"/>
          <w:sz w:val="22"/>
          <w:szCs w:val="22"/>
          <w:vertAlign w:val="subscript"/>
        </w:rPr>
        <w:t xml:space="preserve"> </w:t>
      </w:r>
      <w:r w:rsidRPr="00681E6F">
        <w:rPr>
          <w:b/>
          <w:spacing w:val="-6"/>
          <w:sz w:val="22"/>
          <w:szCs w:val="22"/>
          <w:vertAlign w:val="subscript"/>
        </w:rPr>
        <w:t xml:space="preserve">. . . . </w:t>
      </w:r>
      <w:r>
        <w:rPr>
          <w:b/>
          <w:spacing w:val="-6"/>
          <w:sz w:val="22"/>
          <w:szCs w:val="22"/>
          <w:vertAlign w:val="subscript"/>
        </w:rPr>
        <w:t xml:space="preserve">. . . . . . . . . . . . </w:t>
      </w:r>
      <w:r w:rsidRPr="00681E6F">
        <w:rPr>
          <w:b/>
          <w:spacing w:val="-6"/>
          <w:sz w:val="22"/>
          <w:szCs w:val="22"/>
          <w:vertAlign w:val="subscript"/>
        </w:rPr>
        <w:t>. . .</w:t>
      </w:r>
      <w:r w:rsidRPr="004D62AE">
        <w:rPr>
          <w:b/>
          <w:spacing w:val="-6"/>
          <w:sz w:val="22"/>
          <w:szCs w:val="22"/>
          <w:vertAlign w:val="subscript"/>
        </w:rPr>
        <w:t xml:space="preserve"> </w:t>
      </w:r>
      <w:r w:rsidRPr="00681E6F">
        <w:rPr>
          <w:b/>
          <w:spacing w:val="-6"/>
          <w:sz w:val="22"/>
          <w:szCs w:val="22"/>
          <w:vertAlign w:val="subscript"/>
        </w:rPr>
        <w:t xml:space="preserve">. . . . </w:t>
      </w:r>
      <w:r>
        <w:rPr>
          <w:b/>
          <w:spacing w:val="-6"/>
          <w:sz w:val="22"/>
          <w:szCs w:val="22"/>
          <w:vertAlign w:val="subscript"/>
        </w:rPr>
        <w:t xml:space="preserve">. . . . . . . . . . . . </w:t>
      </w:r>
      <w:r w:rsidRPr="00681E6F">
        <w:rPr>
          <w:b/>
          <w:spacing w:val="-6"/>
          <w:sz w:val="22"/>
          <w:szCs w:val="22"/>
          <w:vertAlign w:val="subscript"/>
        </w:rPr>
        <w:t>. . .</w:t>
      </w:r>
      <w:r>
        <w:rPr>
          <w:b/>
          <w:spacing w:val="-6"/>
          <w:sz w:val="22"/>
          <w:szCs w:val="22"/>
        </w:rPr>
        <w:tab/>
      </w:r>
      <w:r>
        <w:rPr>
          <w:b/>
          <w:color w:val="C00000"/>
          <w:spacing w:val="-6"/>
          <w:sz w:val="22"/>
          <w:szCs w:val="22"/>
        </w:rPr>
        <w:t xml:space="preserve"> </w:t>
      </w:r>
      <w:r>
        <w:rPr>
          <w:b/>
          <w:color w:val="C00000"/>
          <w:spacing w:val="-6"/>
          <w:sz w:val="22"/>
          <w:szCs w:val="22"/>
        </w:rPr>
        <w:tab/>
      </w:r>
      <w:r w:rsidRPr="0080688A">
        <w:rPr>
          <w:spacing w:val="-6"/>
        </w:rPr>
        <w:t xml:space="preserve"> </w:t>
      </w:r>
    </w:p>
    <w:p w14:paraId="43C4390D" w14:textId="77777777" w:rsidR="004D62AE" w:rsidRPr="005E2ABB" w:rsidRDefault="004D62AE" w:rsidP="004D62AE">
      <w:pPr>
        <w:pStyle w:val="ListParagraph"/>
        <w:numPr>
          <w:ilvl w:val="0"/>
          <w:numId w:val="13"/>
        </w:numPr>
        <w:tabs>
          <w:tab w:val="left" w:pos="1843"/>
          <w:tab w:val="left" w:pos="5670"/>
        </w:tabs>
        <w:ind w:left="284" w:right="28" w:hanging="142"/>
        <w:rPr>
          <w:spacing w:val="-6"/>
          <w:sz w:val="22"/>
          <w:szCs w:val="22"/>
        </w:rPr>
      </w:pPr>
      <w:r>
        <w:rPr>
          <w:spacing w:val="-6"/>
          <w:sz w:val="22"/>
          <w:szCs w:val="22"/>
        </w:rPr>
        <w:t xml:space="preserve">Biết </w:t>
      </w:r>
      <w:r w:rsidRPr="00681E6F">
        <w:rPr>
          <w:b/>
          <w:spacing w:val="-6"/>
          <w:sz w:val="22"/>
          <w:szCs w:val="22"/>
          <w:vertAlign w:val="subscript"/>
        </w:rPr>
        <w:t xml:space="preserve">. . . . </w:t>
      </w:r>
      <w:r>
        <w:rPr>
          <w:b/>
          <w:spacing w:val="-6"/>
          <w:sz w:val="22"/>
          <w:szCs w:val="22"/>
          <w:vertAlign w:val="subscript"/>
        </w:rPr>
        <w:t xml:space="preserve">. . . . . . . . . . . . </w:t>
      </w:r>
      <w:r w:rsidRPr="00681E6F">
        <w:rPr>
          <w:b/>
          <w:spacing w:val="-6"/>
          <w:sz w:val="22"/>
          <w:szCs w:val="22"/>
          <w:vertAlign w:val="subscript"/>
        </w:rPr>
        <w:t>. . .</w:t>
      </w:r>
      <w:r w:rsidRPr="004D62AE">
        <w:rPr>
          <w:b/>
          <w:spacing w:val="-6"/>
          <w:sz w:val="22"/>
          <w:szCs w:val="22"/>
          <w:vertAlign w:val="subscript"/>
        </w:rPr>
        <w:t xml:space="preserve"> </w:t>
      </w:r>
      <w:r w:rsidRPr="00681E6F">
        <w:rPr>
          <w:b/>
          <w:spacing w:val="-6"/>
          <w:sz w:val="22"/>
          <w:szCs w:val="22"/>
          <w:vertAlign w:val="subscript"/>
        </w:rPr>
        <w:t xml:space="preserve">. . . . </w:t>
      </w:r>
      <w:r>
        <w:rPr>
          <w:b/>
          <w:spacing w:val="-6"/>
          <w:sz w:val="22"/>
          <w:szCs w:val="22"/>
          <w:vertAlign w:val="subscript"/>
        </w:rPr>
        <w:t xml:space="preserve">. . . . . . . . . . . . </w:t>
      </w:r>
      <w:r w:rsidRPr="00681E6F">
        <w:rPr>
          <w:b/>
          <w:spacing w:val="-6"/>
          <w:sz w:val="22"/>
          <w:szCs w:val="22"/>
          <w:vertAlign w:val="subscript"/>
        </w:rPr>
        <w:t>. . .</w:t>
      </w:r>
      <w:r w:rsidRPr="004D62AE">
        <w:rPr>
          <w:b/>
          <w:spacing w:val="-6"/>
          <w:sz w:val="22"/>
          <w:szCs w:val="22"/>
          <w:vertAlign w:val="subscript"/>
        </w:rPr>
        <w:t xml:space="preserve"> </w:t>
      </w:r>
      <w:r w:rsidRPr="00681E6F">
        <w:rPr>
          <w:b/>
          <w:spacing w:val="-6"/>
          <w:sz w:val="22"/>
          <w:szCs w:val="22"/>
          <w:vertAlign w:val="subscript"/>
        </w:rPr>
        <w:t xml:space="preserve">. . . . </w:t>
      </w:r>
      <w:r>
        <w:rPr>
          <w:b/>
          <w:spacing w:val="-6"/>
          <w:sz w:val="22"/>
          <w:szCs w:val="22"/>
          <w:vertAlign w:val="subscript"/>
        </w:rPr>
        <w:t xml:space="preserve">. . . . . . . . . . . . </w:t>
      </w:r>
      <w:r w:rsidRPr="00681E6F">
        <w:rPr>
          <w:b/>
          <w:spacing w:val="-6"/>
          <w:sz w:val="22"/>
          <w:szCs w:val="22"/>
          <w:vertAlign w:val="subscript"/>
        </w:rPr>
        <w:t>. . .</w:t>
      </w:r>
      <w:r w:rsidRPr="004D62AE">
        <w:rPr>
          <w:b/>
          <w:spacing w:val="-6"/>
          <w:sz w:val="22"/>
          <w:szCs w:val="22"/>
          <w:vertAlign w:val="subscript"/>
        </w:rPr>
        <w:t xml:space="preserve"> </w:t>
      </w:r>
      <w:r w:rsidRPr="00681E6F">
        <w:rPr>
          <w:b/>
          <w:spacing w:val="-6"/>
          <w:sz w:val="22"/>
          <w:szCs w:val="22"/>
          <w:vertAlign w:val="subscript"/>
        </w:rPr>
        <w:t xml:space="preserve">. . . . </w:t>
      </w:r>
      <w:r>
        <w:rPr>
          <w:b/>
          <w:spacing w:val="-6"/>
          <w:sz w:val="22"/>
          <w:szCs w:val="22"/>
          <w:vertAlign w:val="subscript"/>
        </w:rPr>
        <w:t xml:space="preserve">. . . . . . . . . . . . </w:t>
      </w:r>
      <w:r w:rsidRPr="00681E6F">
        <w:rPr>
          <w:b/>
          <w:spacing w:val="-6"/>
          <w:sz w:val="22"/>
          <w:szCs w:val="22"/>
          <w:vertAlign w:val="subscript"/>
        </w:rPr>
        <w:t>. . .</w:t>
      </w:r>
      <w:r>
        <w:rPr>
          <w:b/>
          <w:spacing w:val="-6"/>
          <w:sz w:val="22"/>
          <w:szCs w:val="22"/>
        </w:rPr>
        <w:tab/>
      </w:r>
      <w:r>
        <w:rPr>
          <w:b/>
          <w:color w:val="C00000"/>
          <w:spacing w:val="-6"/>
          <w:sz w:val="22"/>
          <w:szCs w:val="22"/>
        </w:rPr>
        <w:t xml:space="preserve"> </w:t>
      </w:r>
      <w:r>
        <w:rPr>
          <w:b/>
          <w:color w:val="C00000"/>
          <w:spacing w:val="-6"/>
          <w:sz w:val="22"/>
          <w:szCs w:val="22"/>
        </w:rPr>
        <w:tab/>
      </w:r>
      <w:r w:rsidRPr="0080688A">
        <w:rPr>
          <w:spacing w:val="-6"/>
        </w:rPr>
        <w:t xml:space="preserve"> </w:t>
      </w:r>
    </w:p>
    <w:p w14:paraId="0EEAED8B" w14:textId="77777777" w:rsidR="004D62AE" w:rsidRPr="005E2ABB" w:rsidRDefault="004D62AE" w:rsidP="004D62AE">
      <w:pPr>
        <w:pStyle w:val="ListParagraph"/>
        <w:numPr>
          <w:ilvl w:val="0"/>
          <w:numId w:val="13"/>
        </w:numPr>
        <w:tabs>
          <w:tab w:val="left" w:pos="1843"/>
          <w:tab w:val="left" w:pos="5670"/>
        </w:tabs>
        <w:ind w:left="284" w:right="28" w:hanging="142"/>
        <w:rPr>
          <w:spacing w:val="-6"/>
          <w:sz w:val="22"/>
          <w:szCs w:val="22"/>
        </w:rPr>
      </w:pPr>
      <w:r>
        <w:rPr>
          <w:spacing w:val="-6"/>
          <w:sz w:val="22"/>
          <w:szCs w:val="22"/>
        </w:rPr>
        <w:t xml:space="preserve">Biết </w:t>
      </w:r>
      <w:r w:rsidRPr="00681E6F">
        <w:rPr>
          <w:b/>
          <w:spacing w:val="-6"/>
          <w:sz w:val="22"/>
          <w:szCs w:val="22"/>
          <w:vertAlign w:val="subscript"/>
        </w:rPr>
        <w:t xml:space="preserve">. . . . </w:t>
      </w:r>
      <w:r>
        <w:rPr>
          <w:b/>
          <w:spacing w:val="-6"/>
          <w:sz w:val="22"/>
          <w:szCs w:val="22"/>
          <w:vertAlign w:val="subscript"/>
        </w:rPr>
        <w:t xml:space="preserve">. . . . . . . . . . . . </w:t>
      </w:r>
      <w:r w:rsidRPr="00681E6F">
        <w:rPr>
          <w:b/>
          <w:spacing w:val="-6"/>
          <w:sz w:val="22"/>
          <w:szCs w:val="22"/>
          <w:vertAlign w:val="subscript"/>
        </w:rPr>
        <w:t>. . .</w:t>
      </w:r>
      <w:r w:rsidRPr="004D62AE">
        <w:rPr>
          <w:b/>
          <w:spacing w:val="-6"/>
          <w:sz w:val="22"/>
          <w:szCs w:val="22"/>
          <w:vertAlign w:val="subscript"/>
        </w:rPr>
        <w:t xml:space="preserve"> </w:t>
      </w:r>
      <w:r w:rsidRPr="00681E6F">
        <w:rPr>
          <w:b/>
          <w:spacing w:val="-6"/>
          <w:sz w:val="22"/>
          <w:szCs w:val="22"/>
          <w:vertAlign w:val="subscript"/>
        </w:rPr>
        <w:t xml:space="preserve">. . . . </w:t>
      </w:r>
      <w:r>
        <w:rPr>
          <w:b/>
          <w:spacing w:val="-6"/>
          <w:sz w:val="22"/>
          <w:szCs w:val="22"/>
          <w:vertAlign w:val="subscript"/>
        </w:rPr>
        <w:t xml:space="preserve">. . . . . . . . . . . . </w:t>
      </w:r>
      <w:r w:rsidRPr="00681E6F">
        <w:rPr>
          <w:b/>
          <w:spacing w:val="-6"/>
          <w:sz w:val="22"/>
          <w:szCs w:val="22"/>
          <w:vertAlign w:val="subscript"/>
        </w:rPr>
        <w:t>. . .</w:t>
      </w:r>
      <w:r w:rsidRPr="004D62AE">
        <w:rPr>
          <w:b/>
          <w:spacing w:val="-6"/>
          <w:sz w:val="22"/>
          <w:szCs w:val="22"/>
          <w:vertAlign w:val="subscript"/>
        </w:rPr>
        <w:t xml:space="preserve"> </w:t>
      </w:r>
      <w:r w:rsidRPr="00681E6F">
        <w:rPr>
          <w:b/>
          <w:spacing w:val="-6"/>
          <w:sz w:val="22"/>
          <w:szCs w:val="22"/>
          <w:vertAlign w:val="subscript"/>
        </w:rPr>
        <w:t xml:space="preserve">. . . . </w:t>
      </w:r>
      <w:r>
        <w:rPr>
          <w:b/>
          <w:spacing w:val="-6"/>
          <w:sz w:val="22"/>
          <w:szCs w:val="22"/>
          <w:vertAlign w:val="subscript"/>
        </w:rPr>
        <w:t xml:space="preserve">. . . . . . . . . . . . </w:t>
      </w:r>
      <w:r w:rsidRPr="00681E6F">
        <w:rPr>
          <w:b/>
          <w:spacing w:val="-6"/>
          <w:sz w:val="22"/>
          <w:szCs w:val="22"/>
          <w:vertAlign w:val="subscript"/>
        </w:rPr>
        <w:t>. . .</w:t>
      </w:r>
      <w:r w:rsidRPr="004D62AE">
        <w:rPr>
          <w:b/>
          <w:spacing w:val="-6"/>
          <w:sz w:val="22"/>
          <w:szCs w:val="22"/>
          <w:vertAlign w:val="subscript"/>
        </w:rPr>
        <w:t xml:space="preserve"> </w:t>
      </w:r>
      <w:r w:rsidRPr="00681E6F">
        <w:rPr>
          <w:b/>
          <w:spacing w:val="-6"/>
          <w:sz w:val="22"/>
          <w:szCs w:val="22"/>
          <w:vertAlign w:val="subscript"/>
        </w:rPr>
        <w:t xml:space="preserve">. . . . </w:t>
      </w:r>
      <w:r>
        <w:rPr>
          <w:b/>
          <w:spacing w:val="-6"/>
          <w:sz w:val="22"/>
          <w:szCs w:val="22"/>
          <w:vertAlign w:val="subscript"/>
        </w:rPr>
        <w:t xml:space="preserve">. . . . . . . . . . . . </w:t>
      </w:r>
      <w:r w:rsidRPr="00681E6F">
        <w:rPr>
          <w:b/>
          <w:spacing w:val="-6"/>
          <w:sz w:val="22"/>
          <w:szCs w:val="22"/>
          <w:vertAlign w:val="subscript"/>
        </w:rPr>
        <w:t>. . .</w:t>
      </w:r>
      <w:r>
        <w:rPr>
          <w:b/>
          <w:spacing w:val="-6"/>
          <w:sz w:val="22"/>
          <w:szCs w:val="22"/>
        </w:rPr>
        <w:tab/>
      </w:r>
      <w:r>
        <w:rPr>
          <w:b/>
          <w:color w:val="C00000"/>
          <w:spacing w:val="-6"/>
          <w:sz w:val="22"/>
          <w:szCs w:val="22"/>
        </w:rPr>
        <w:t xml:space="preserve"> </w:t>
      </w:r>
      <w:r>
        <w:rPr>
          <w:b/>
          <w:color w:val="C00000"/>
          <w:spacing w:val="-6"/>
          <w:sz w:val="22"/>
          <w:szCs w:val="22"/>
        </w:rPr>
        <w:tab/>
      </w:r>
      <w:r w:rsidRPr="0080688A">
        <w:rPr>
          <w:spacing w:val="-6"/>
        </w:rPr>
        <w:t xml:space="preserve"> </w:t>
      </w:r>
    </w:p>
    <w:p w14:paraId="63DB1933" w14:textId="6993AABC" w:rsidR="004D72C9" w:rsidRPr="001A5F98" w:rsidRDefault="004D72C9" w:rsidP="002F0244">
      <w:pPr>
        <w:tabs>
          <w:tab w:val="left" w:pos="4820"/>
        </w:tabs>
        <w:spacing w:before="60"/>
        <w:ind w:right="28"/>
        <w:rPr>
          <w:b/>
          <w:spacing w:val="-6"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355D9F">
        <w:rPr>
          <w:color w:val="000000" w:themeColor="text1"/>
          <w:spacing w:val="-8"/>
          <w:sz w:val="22"/>
          <w:szCs w:val="22"/>
        </w:rPr>
        <w:t xml:space="preserve">* Giăng: </w:t>
      </w:r>
      <w:r w:rsidR="002F0244">
        <w:t>__________</w:t>
      </w:r>
    </w:p>
    <w:p w14:paraId="3B8394DC" w14:textId="2F1063C1" w:rsidR="00BE4B66" w:rsidRDefault="00A870BC" w:rsidP="00095AFA">
      <w:pPr>
        <w:tabs>
          <w:tab w:val="left" w:pos="426"/>
          <w:tab w:val="left" w:pos="4536"/>
        </w:tabs>
        <w:ind w:right="28"/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6</w:t>
      </w:r>
      <w:r w:rsidRPr="00DB7BCE">
        <w:rPr>
          <w:b/>
          <w:bCs/>
          <w:sz w:val="22"/>
          <w:szCs w:val="22"/>
        </w:rPr>
        <w:t>.</w:t>
      </w:r>
      <w:r>
        <w:rPr>
          <w:b/>
          <w:bCs/>
          <w:sz w:val="22"/>
          <w:szCs w:val="22"/>
        </w:rPr>
        <w:t xml:space="preserve"> </w:t>
      </w:r>
      <w:r w:rsidRPr="00A870BC">
        <w:rPr>
          <w:b/>
          <w:bCs/>
          <w:sz w:val="22"/>
          <w:szCs w:val="22"/>
        </w:rPr>
        <w:t>Tên của Thầy cả Thượng phẩm đã nói tiên tri về sự chết của Chúa Giê-xu</w:t>
      </w:r>
      <w:r>
        <w:rPr>
          <w:b/>
          <w:bCs/>
          <w:sz w:val="22"/>
          <w:szCs w:val="22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6"/>
        <w:gridCol w:w="2553"/>
      </w:tblGrid>
      <w:tr w:rsidR="00A870BC" w:rsidRPr="00106B09" w14:paraId="6831A7BC" w14:textId="77777777" w:rsidTr="00A870BC">
        <w:trPr>
          <w:trHeight w:val="340"/>
          <w:jc w:val="center"/>
        </w:trPr>
        <w:tc>
          <w:tcPr>
            <w:tcW w:w="4256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870CEB5" w14:textId="697891E8" w:rsidR="00A870BC" w:rsidRPr="00445E70" w:rsidRDefault="00A870BC" w:rsidP="006004E5">
            <w:pPr>
              <w:tabs>
                <w:tab w:val="left" w:pos="3300"/>
              </w:tabs>
              <w:spacing w:before="40" w:after="40"/>
              <w:jc w:val="center"/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B6F714" w14:textId="51386267" w:rsidR="00A870BC" w:rsidRPr="006C46CA" w:rsidRDefault="00A870BC" w:rsidP="006004E5">
            <w:pPr>
              <w:tabs>
                <w:tab w:val="left" w:pos="5387"/>
              </w:tabs>
              <w:spacing w:before="40" w:after="40"/>
              <w:ind w:right="28"/>
              <w:rPr>
                <w:b/>
                <w:spacing w:val="-6"/>
                <w:sz w:val="22"/>
                <w:szCs w:val="22"/>
              </w:rPr>
            </w:pPr>
            <w:r w:rsidRPr="001537CF">
              <w:rPr>
                <w:color w:val="000000" w:themeColor="text1"/>
                <w:spacing w:val="-8"/>
                <w:sz w:val="22"/>
                <w:szCs w:val="22"/>
              </w:rPr>
              <w:t xml:space="preserve">* </w:t>
            </w:r>
            <w:r>
              <w:rPr>
                <w:color w:val="000000" w:themeColor="text1"/>
                <w:spacing w:val="-8"/>
                <w:sz w:val="22"/>
                <w:szCs w:val="22"/>
              </w:rPr>
              <w:t>Giăng</w:t>
            </w:r>
            <w:r w:rsidRPr="001537CF">
              <w:rPr>
                <w:color w:val="000000" w:themeColor="text1"/>
                <w:spacing w:val="-8"/>
                <w:sz w:val="22"/>
                <w:szCs w:val="22"/>
              </w:rPr>
              <w:t xml:space="preserve">: </w:t>
            </w:r>
            <w:r w:rsidR="002F0244">
              <w:t>__________</w:t>
            </w:r>
          </w:p>
        </w:tc>
      </w:tr>
    </w:tbl>
    <w:p w14:paraId="4E4845E4" w14:textId="31757DB8" w:rsidR="00A870BC" w:rsidRPr="00E841B8" w:rsidRDefault="00A870BC" w:rsidP="002F0244">
      <w:pPr>
        <w:spacing w:before="120"/>
        <w:rPr>
          <w:b/>
          <w:bCs/>
          <w:sz w:val="22"/>
          <w:szCs w:val="22"/>
        </w:rPr>
      </w:pPr>
      <w:r>
        <w:rPr>
          <w:b/>
          <w:spacing w:val="-6"/>
          <w:sz w:val="22"/>
          <w:szCs w:val="22"/>
        </w:rPr>
        <w:t>7.</w:t>
      </w:r>
      <w:r w:rsidRPr="00A870BC">
        <w:rPr>
          <w:b/>
          <w:bCs/>
          <w:sz w:val="22"/>
          <w:szCs w:val="22"/>
        </w:rPr>
        <w:t xml:space="preserve"> Tìm một câu trong Giăng 11-15 có ý giống  </w:t>
      </w:r>
      <w:hyperlink r:id="rId14" w:anchor="36" w:history="1">
        <w:r w:rsidRPr="00A870BC">
          <w:rPr>
            <w:rStyle w:val="Hyperlink"/>
            <w:b/>
            <w:bCs/>
            <w:i/>
            <w:sz w:val="22"/>
            <w:szCs w:val="22"/>
          </w:rPr>
          <w:t>I Cô-rinh-tô 15:36</w:t>
        </w:r>
      </w:hyperlink>
      <w:r w:rsidRPr="00973612">
        <w:rPr>
          <w:b/>
          <w:bCs/>
          <w:sz w:val="22"/>
          <w:szCs w:val="22"/>
        </w:rPr>
        <w:t>?</w:t>
      </w:r>
      <w:r>
        <w:rPr>
          <w:b/>
          <w:bCs/>
          <w:sz w:val="22"/>
          <w:szCs w:val="22"/>
        </w:rPr>
        <w:t xml:space="preserve"> </w:t>
      </w:r>
      <w:r w:rsidRPr="00355D9F">
        <w:rPr>
          <w:color w:val="000000" w:themeColor="text1"/>
          <w:spacing w:val="-8"/>
          <w:sz w:val="22"/>
          <w:szCs w:val="22"/>
        </w:rPr>
        <w:t xml:space="preserve">* Giăng: </w:t>
      </w:r>
      <w:r w:rsidR="002F0244">
        <w:t>___</w:t>
      </w:r>
      <w:r w:rsidR="004D62AE">
        <w:t>___</w:t>
      </w:r>
    </w:p>
    <w:p w14:paraId="1EE8785E" w14:textId="27CB12F2" w:rsidR="00CA36FB" w:rsidRPr="00FF4308" w:rsidRDefault="0093370D" w:rsidP="00171A43">
      <w:pPr>
        <w:tabs>
          <w:tab w:val="left" w:pos="426"/>
          <w:tab w:val="left" w:pos="4536"/>
        </w:tabs>
        <w:spacing w:before="120"/>
        <w:ind w:right="28"/>
        <w:rPr>
          <w:bCs/>
          <w:sz w:val="22"/>
          <w:szCs w:val="22"/>
        </w:rPr>
      </w:pPr>
      <w:r>
        <w:rPr>
          <w:b/>
          <w:spacing w:val="-6"/>
          <w:sz w:val="22"/>
          <w:szCs w:val="22"/>
        </w:rPr>
        <w:t>8.</w:t>
      </w:r>
      <w:r>
        <w:rPr>
          <w:bCs/>
          <w:sz w:val="22"/>
          <w:szCs w:val="22"/>
        </w:rPr>
        <w:t xml:space="preserve"> </w:t>
      </w:r>
      <w:r w:rsidR="00CA36FB" w:rsidRPr="00DB7BCE">
        <w:rPr>
          <w:b/>
          <w:bCs/>
          <w:sz w:val="22"/>
          <w:szCs w:val="22"/>
        </w:rPr>
        <w:t>Khoanh tròn ý đúng nhất</w:t>
      </w:r>
      <w:r w:rsidR="00E645B2">
        <w:rPr>
          <w:b/>
          <w:bCs/>
          <w:sz w:val="22"/>
          <w:szCs w:val="22"/>
        </w:rPr>
        <w:t xml:space="preserve"> - </w:t>
      </w:r>
      <w:r>
        <w:rPr>
          <w:bCs/>
          <w:sz w:val="22"/>
          <w:szCs w:val="22"/>
        </w:rPr>
        <w:t>Chúa</w:t>
      </w:r>
      <w:r w:rsidRPr="0093370D">
        <w:rPr>
          <w:bCs/>
          <w:sz w:val="22"/>
          <w:szCs w:val="22"/>
        </w:rPr>
        <w:t xml:space="preserve"> Giê-xu yêu</w:t>
      </w:r>
      <w:r w:rsidR="00CA36FB" w:rsidRPr="00E554A5">
        <w:rPr>
          <w:bCs/>
          <w:sz w:val="22"/>
          <w:szCs w:val="22"/>
        </w:rPr>
        <w:t>:</w:t>
      </w:r>
    </w:p>
    <w:p w14:paraId="222921C5" w14:textId="65A797D4" w:rsidR="00095AFA" w:rsidRPr="00095AFA" w:rsidRDefault="00171A43" w:rsidP="00095AFA">
      <w:pPr>
        <w:tabs>
          <w:tab w:val="left" w:pos="3686"/>
          <w:tab w:val="left" w:pos="3828"/>
        </w:tabs>
        <w:ind w:left="142"/>
        <w:rPr>
          <w:b/>
          <w:bCs/>
          <w:sz w:val="20"/>
          <w:szCs w:val="22"/>
        </w:rPr>
      </w:pPr>
      <w:r w:rsidRPr="00095AFA">
        <w:rPr>
          <w:b/>
          <w:bCs/>
          <w:sz w:val="20"/>
          <w:szCs w:val="22"/>
        </w:rPr>
        <w:t xml:space="preserve">a. </w:t>
      </w:r>
      <w:r w:rsidR="00B829AF" w:rsidRPr="00095AFA">
        <w:rPr>
          <w:b/>
          <w:bCs/>
          <w:sz w:val="20"/>
          <w:szCs w:val="22"/>
        </w:rPr>
        <w:t xml:space="preserve"> </w:t>
      </w:r>
      <w:r w:rsidR="0093370D" w:rsidRPr="00095AFA">
        <w:rPr>
          <w:bCs/>
          <w:sz w:val="20"/>
          <w:szCs w:val="22"/>
        </w:rPr>
        <w:t>Ma-ri, vì bà xức dầu thơm cho Chúa</w:t>
      </w:r>
      <w:r w:rsidR="00B829AF" w:rsidRPr="00095AFA">
        <w:rPr>
          <w:bCs/>
          <w:sz w:val="20"/>
          <w:szCs w:val="22"/>
        </w:rPr>
        <w:t>.</w:t>
      </w:r>
      <w:r w:rsidR="00095AFA" w:rsidRPr="00095AFA">
        <w:rPr>
          <w:bCs/>
          <w:sz w:val="20"/>
          <w:szCs w:val="22"/>
        </w:rPr>
        <w:tab/>
        <w:t xml:space="preserve">|  </w:t>
      </w:r>
      <w:r w:rsidR="00095AFA" w:rsidRPr="00095AFA">
        <w:rPr>
          <w:b/>
          <w:bCs/>
          <w:sz w:val="20"/>
          <w:szCs w:val="22"/>
        </w:rPr>
        <w:t xml:space="preserve">c.  </w:t>
      </w:r>
      <w:r w:rsidR="00095AFA" w:rsidRPr="00095AFA">
        <w:rPr>
          <w:bCs/>
          <w:sz w:val="20"/>
          <w:szCs w:val="22"/>
        </w:rPr>
        <w:t>La-xa-rơ, vì khi đến nhà ông Chúa khóc.</w:t>
      </w:r>
    </w:p>
    <w:p w14:paraId="620CD4DE" w14:textId="45001DE7" w:rsidR="00B829AF" w:rsidRPr="00095AFA" w:rsidRDefault="00B829AF" w:rsidP="00095AFA">
      <w:pPr>
        <w:tabs>
          <w:tab w:val="left" w:pos="3686"/>
        </w:tabs>
        <w:ind w:left="142"/>
        <w:rPr>
          <w:bCs/>
          <w:sz w:val="20"/>
          <w:szCs w:val="22"/>
        </w:rPr>
      </w:pPr>
      <w:r w:rsidRPr="00095AFA">
        <w:rPr>
          <w:b/>
          <w:bCs/>
          <w:sz w:val="20"/>
          <w:szCs w:val="22"/>
        </w:rPr>
        <w:t xml:space="preserve">b.  </w:t>
      </w:r>
      <w:r w:rsidR="0093370D" w:rsidRPr="00095AFA">
        <w:rPr>
          <w:bCs/>
          <w:sz w:val="20"/>
          <w:szCs w:val="22"/>
        </w:rPr>
        <w:t>Ma-thê, vì bà tiếp đón Chúa rất ân cần</w:t>
      </w:r>
      <w:r w:rsidR="00E645B2" w:rsidRPr="00095AFA">
        <w:rPr>
          <w:bCs/>
          <w:sz w:val="20"/>
          <w:szCs w:val="22"/>
        </w:rPr>
        <w:t>.</w:t>
      </w:r>
      <w:r w:rsidR="00095AFA">
        <w:rPr>
          <w:bCs/>
          <w:sz w:val="20"/>
          <w:szCs w:val="22"/>
        </w:rPr>
        <w:tab/>
      </w:r>
      <w:r w:rsidR="00095AFA" w:rsidRPr="00095AFA">
        <w:rPr>
          <w:bCs/>
          <w:sz w:val="20"/>
          <w:szCs w:val="22"/>
        </w:rPr>
        <w:t xml:space="preserve">| </w:t>
      </w:r>
      <w:r w:rsidR="00095AFA">
        <w:rPr>
          <w:bCs/>
          <w:sz w:val="20"/>
          <w:szCs w:val="22"/>
        </w:rPr>
        <w:t xml:space="preserve"> </w:t>
      </w:r>
      <w:r w:rsidR="00095AFA" w:rsidRPr="00095AFA">
        <w:rPr>
          <w:b/>
          <w:bCs/>
          <w:sz w:val="20"/>
          <w:szCs w:val="22"/>
        </w:rPr>
        <w:t xml:space="preserve">d.  </w:t>
      </w:r>
      <w:r w:rsidR="00095AFA" w:rsidRPr="004D62AE">
        <w:rPr>
          <w:bCs/>
          <w:sz w:val="20"/>
          <w:szCs w:val="22"/>
        </w:rPr>
        <w:t>Cả ba anh em: La-xa-rơ, Ma-thê, Ma-ri.</w:t>
      </w:r>
    </w:p>
    <w:p w14:paraId="6817C666" w14:textId="611C1F3E" w:rsidR="0075411A" w:rsidRPr="00095AFA" w:rsidRDefault="00CA36FB" w:rsidP="002F0244">
      <w:pPr>
        <w:tabs>
          <w:tab w:val="left" w:pos="4820"/>
        </w:tabs>
        <w:ind w:right="28"/>
        <w:rPr>
          <w:b/>
          <w:color w:val="C00000"/>
          <w:sz w:val="22"/>
          <w:szCs w:val="22"/>
          <w:u w:val="single"/>
        </w:rPr>
      </w:pPr>
      <w:r>
        <w:rPr>
          <w:b/>
          <w:bCs/>
          <w:color w:val="FF0000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Giăng</w:t>
      </w:r>
      <w:r w:rsidRPr="001537CF">
        <w:rPr>
          <w:color w:val="000000" w:themeColor="text1"/>
          <w:spacing w:val="-8"/>
          <w:sz w:val="22"/>
          <w:szCs w:val="22"/>
        </w:rPr>
        <w:t xml:space="preserve">: </w:t>
      </w:r>
      <w:r w:rsidR="002F0244">
        <w:t>__________</w:t>
      </w:r>
    </w:p>
    <w:p w14:paraId="23397DA2" w14:textId="2F0E7298" w:rsidR="00522960" w:rsidRPr="00BB575D" w:rsidRDefault="00AF5A95" w:rsidP="00095AFA">
      <w:pPr>
        <w:tabs>
          <w:tab w:val="left" w:pos="4536"/>
        </w:tabs>
        <w:spacing w:before="120" w:after="120"/>
        <w:ind w:right="28"/>
        <w:rPr>
          <w:rStyle w:val="Hyperlink"/>
          <w:b/>
          <w:bCs/>
          <w:color w:val="auto"/>
          <w:sz w:val="22"/>
          <w:szCs w:val="22"/>
          <w:u w:val="none"/>
        </w:rPr>
      </w:pPr>
      <w:r>
        <w:rPr>
          <w:b/>
          <w:spacing w:val="-6"/>
          <w:sz w:val="22"/>
          <w:szCs w:val="22"/>
        </w:rPr>
        <w:t>9-</w:t>
      </w:r>
      <w:r w:rsidR="00522960">
        <w:rPr>
          <w:b/>
          <w:spacing w:val="-6"/>
          <w:sz w:val="22"/>
          <w:szCs w:val="22"/>
        </w:rPr>
        <w:t>10.</w:t>
      </w:r>
      <w:r w:rsidR="00522960">
        <w:rPr>
          <w:b/>
          <w:bCs/>
          <w:sz w:val="22"/>
          <w:szCs w:val="22"/>
        </w:rPr>
        <w:t xml:space="preserve"> </w:t>
      </w:r>
      <w:r w:rsidR="00BB575D" w:rsidRPr="00BB575D">
        <w:rPr>
          <w:b/>
          <w:bCs/>
          <w:sz w:val="22"/>
          <w:szCs w:val="22"/>
        </w:rPr>
        <w:t>Xin hoàn tất ô chữ với từ hàng dọc ĐIỀU RĂN MỚI</w:t>
      </w:r>
      <w:r w:rsidR="00BB575D">
        <w:rPr>
          <w:b/>
          <w:spacing w:val="-6"/>
          <w:sz w:val="22"/>
          <w:szCs w:val="22"/>
        </w:rPr>
        <w:t>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</w:tblGrid>
      <w:tr w:rsidR="004D62AE" w:rsidRPr="00DF3A57" w14:paraId="5872B746" w14:textId="77777777" w:rsidTr="00BB575D">
        <w:trPr>
          <w:trHeight w:hRule="exact" w:val="28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69155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DF3A57"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24225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405E3C" w14:textId="77777777" w:rsidR="004D62AE" w:rsidRPr="00DF3A57" w:rsidRDefault="004D62AE" w:rsidP="00600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6BE0A4" w14:textId="77777777" w:rsidR="004D62AE" w:rsidRPr="00DF3A57" w:rsidRDefault="004D62AE" w:rsidP="00600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5B9F0" w14:textId="59333F2C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0AF52C" w14:textId="75B5C429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66C4951" w14:textId="6410DB31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noWrap/>
            <w:vAlign w:val="center"/>
          </w:tcPr>
          <w:p w14:paraId="234561F9" w14:textId="7CB7F069" w:rsidR="004D62AE" w:rsidRPr="00BB575D" w:rsidRDefault="00BB575D" w:rsidP="006004E5">
            <w:pPr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BB575D">
              <w:rPr>
                <w:rFonts w:ascii="Calibri" w:hAnsi="Calibri" w:cs="Calibri"/>
                <w:b/>
                <w:bCs/>
                <w:sz w:val="22"/>
              </w:rPr>
              <w:t>D</w:t>
            </w:r>
          </w:p>
        </w:tc>
        <w:tc>
          <w:tcPr>
            <w:tcW w:w="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CC541E" w14:textId="7C7B4F94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C3C164" w14:textId="486597BF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4DEDF89" w14:textId="745051F8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5326C2E" w14:textId="70D69CF5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CD947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</w:tr>
      <w:tr w:rsidR="004D62AE" w:rsidRPr="00DF3A57" w14:paraId="708CE03B" w14:textId="77777777" w:rsidTr="00BB575D">
        <w:trPr>
          <w:trHeight w:hRule="exact" w:val="28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DEE11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DF3A57"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2E2C3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A520B7C" w14:textId="1E931171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88F7A2D" w14:textId="12353731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34ED9ED" w14:textId="38B4FC06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30B412C" w14:textId="190A3C38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1D01A4A" w14:textId="3E92992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noWrap/>
            <w:vAlign w:val="center"/>
          </w:tcPr>
          <w:p w14:paraId="478D528A" w14:textId="378EEC7F" w:rsidR="004D62AE" w:rsidRPr="00BB575D" w:rsidRDefault="00BB575D" w:rsidP="006004E5">
            <w:pPr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BB575D">
              <w:rPr>
                <w:rFonts w:ascii="Calibri" w:hAnsi="Calibri" w:cs="Calibri"/>
                <w:b/>
                <w:bCs/>
                <w:sz w:val="22"/>
              </w:rPr>
              <w:t>I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A440D1" w14:textId="31A255A4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F574CBF" w14:textId="468684D2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28056A" w14:textId="336BB834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649F07" w14:textId="1E0B5294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5C28E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DF3A57">
              <w:rPr>
                <w:rFonts w:ascii="Calibri" w:hAnsi="Calibri" w:cs="Calibri"/>
                <w:color w:val="000000"/>
                <w:sz w:val="22"/>
              </w:rPr>
              <w:t> </w:t>
            </w:r>
          </w:p>
        </w:tc>
      </w:tr>
      <w:tr w:rsidR="004D62AE" w:rsidRPr="00DF3A57" w14:paraId="60E47462" w14:textId="77777777" w:rsidTr="00BB575D">
        <w:trPr>
          <w:trHeight w:hRule="exact" w:val="28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31E62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DF3A57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1859F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DFED72" w14:textId="41F110DF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A4E93B" w14:textId="0FDD902F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946CD4" w14:textId="2B8E5EF4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11FDD2E" w14:textId="6D8F3FC5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E74F139" w14:textId="173F2C32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noWrap/>
            <w:vAlign w:val="center"/>
          </w:tcPr>
          <w:p w14:paraId="2756E470" w14:textId="0113A3D3" w:rsidR="004D62AE" w:rsidRPr="00BB575D" w:rsidRDefault="00BB575D" w:rsidP="006004E5">
            <w:pPr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BB575D">
              <w:rPr>
                <w:rFonts w:ascii="Calibri" w:hAnsi="Calibri" w:cs="Calibri"/>
                <w:b/>
                <w:bCs/>
                <w:sz w:val="22"/>
              </w:rPr>
              <w:t>E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865BA0" w14:textId="2DE059A5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C75F924" w14:textId="37E38133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4E3C91F" w14:textId="23DB8755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1A78B98" w14:textId="0B10F033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A31E2F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DF3A57">
              <w:rPr>
                <w:rFonts w:ascii="Calibri" w:hAnsi="Calibri" w:cs="Calibri"/>
                <w:color w:val="000000"/>
                <w:sz w:val="22"/>
              </w:rPr>
              <w:t> </w:t>
            </w:r>
          </w:p>
        </w:tc>
      </w:tr>
      <w:tr w:rsidR="004D62AE" w:rsidRPr="00DF3A57" w14:paraId="4E6185EA" w14:textId="77777777" w:rsidTr="00BB575D">
        <w:trPr>
          <w:trHeight w:hRule="exact" w:val="28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1BED3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DF3A57"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27BB8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211E3C" w14:textId="780E66AB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9195D9" w14:textId="55249900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2E8C90" w14:textId="66C9573C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D324FD" w14:textId="7526A65E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3ECBFD" w14:textId="4AFA088B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noWrap/>
            <w:vAlign w:val="center"/>
          </w:tcPr>
          <w:p w14:paraId="5E2466B9" w14:textId="69808767" w:rsidR="004D62AE" w:rsidRPr="00BB575D" w:rsidRDefault="00BB575D" w:rsidP="006004E5">
            <w:pPr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BB575D">
              <w:rPr>
                <w:rFonts w:ascii="Calibri" w:hAnsi="Calibri" w:cs="Calibri"/>
                <w:b/>
                <w:bCs/>
                <w:sz w:val="22"/>
              </w:rPr>
              <w:t>U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585C1CA" w14:textId="1095FF41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7684284" w14:textId="73B562A3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5CC9D84" w14:textId="0A90E532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5C3A972" w14:textId="582124E2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4841BF" w14:textId="1A7C9DDE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</w:tr>
      <w:tr w:rsidR="004D62AE" w:rsidRPr="00DF3A57" w14:paraId="1705FF14" w14:textId="77777777" w:rsidTr="00BB575D">
        <w:trPr>
          <w:trHeight w:hRule="exact" w:val="28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B46CA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DF3A57">
              <w:rPr>
                <w:rFonts w:ascii="Calibri" w:hAnsi="Calibri" w:cs="Calibri"/>
                <w:color w:val="000000"/>
                <w:sz w:val="22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7729F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B5234A" w14:textId="77777777" w:rsidR="004D62AE" w:rsidRPr="00DF3A57" w:rsidRDefault="004D62AE" w:rsidP="00600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17AC71" w14:textId="77777777" w:rsidR="004D62AE" w:rsidRPr="00DF3A57" w:rsidRDefault="004D62AE" w:rsidP="00600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3F4DBC" w14:textId="77777777" w:rsidR="004D62AE" w:rsidRPr="00DF3A57" w:rsidRDefault="004D62AE" w:rsidP="00600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895E13E" w14:textId="42D68A18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EEC6FC" w14:textId="27CB71B9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noWrap/>
            <w:vAlign w:val="center"/>
          </w:tcPr>
          <w:p w14:paraId="2B54ABFB" w14:textId="02D76BA4" w:rsidR="004D62AE" w:rsidRPr="00BB575D" w:rsidRDefault="00BB575D" w:rsidP="006004E5">
            <w:pPr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BB575D">
              <w:rPr>
                <w:rFonts w:ascii="Calibri" w:hAnsi="Calibri" w:cs="Calibri"/>
                <w:b/>
                <w:bCs/>
                <w:sz w:val="22"/>
              </w:rPr>
              <w:t>R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A568E61" w14:textId="7CE003E4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5A1030C" w14:textId="7CC71791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CFE94BC" w14:textId="326C38AD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D9CE509" w14:textId="5B85ADDF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0B63F5" w14:textId="39C11EA6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</w:tr>
      <w:tr w:rsidR="004D62AE" w:rsidRPr="00DF3A57" w14:paraId="5EE0922F" w14:textId="77777777" w:rsidTr="00BB575D">
        <w:trPr>
          <w:trHeight w:hRule="exact" w:val="28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76FBD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DF3A57">
              <w:rPr>
                <w:rFonts w:ascii="Calibri" w:hAnsi="Calibri" w:cs="Calibri"/>
                <w:color w:val="000000"/>
                <w:sz w:val="22"/>
              </w:rPr>
              <w:t>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69ED3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A7AD1E" w14:textId="77777777" w:rsidR="004D62AE" w:rsidRPr="00DF3A57" w:rsidRDefault="004D62AE" w:rsidP="00600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A90EAB" w14:textId="77777777" w:rsidR="004D62AE" w:rsidRPr="00DF3A57" w:rsidRDefault="004D62AE" w:rsidP="00600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A4ADDC" w14:textId="77777777" w:rsidR="004D62AE" w:rsidRPr="00DF3A57" w:rsidRDefault="004D62AE" w:rsidP="00600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9AE8E70" w14:textId="19FE17EC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9B3D65" w14:textId="6C4E7C29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noWrap/>
            <w:vAlign w:val="center"/>
          </w:tcPr>
          <w:p w14:paraId="268F3C4F" w14:textId="1D491CC4" w:rsidR="004D62AE" w:rsidRPr="00BB575D" w:rsidRDefault="00BB575D" w:rsidP="006004E5">
            <w:pPr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BB575D">
              <w:rPr>
                <w:rFonts w:ascii="Calibri" w:hAnsi="Calibri" w:cs="Calibri"/>
                <w:b/>
                <w:bCs/>
                <w:sz w:val="22"/>
              </w:rPr>
              <w:t>A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0097CC3" w14:textId="1D5B4D62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7042B6A" w14:textId="04F3F06E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60274E6" w14:textId="32DDE055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74B6AE7" w14:textId="3B7C83ED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10778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DF3A57">
              <w:rPr>
                <w:rFonts w:ascii="Calibri" w:hAnsi="Calibri" w:cs="Calibri"/>
                <w:color w:val="000000"/>
                <w:sz w:val="22"/>
              </w:rPr>
              <w:t> </w:t>
            </w:r>
          </w:p>
        </w:tc>
      </w:tr>
      <w:tr w:rsidR="004D62AE" w:rsidRPr="00DF3A57" w14:paraId="54BE8C83" w14:textId="77777777" w:rsidTr="00BB575D">
        <w:trPr>
          <w:trHeight w:hRule="exact" w:val="28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5017E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DF3A57">
              <w:rPr>
                <w:rFonts w:ascii="Calibri" w:hAnsi="Calibri" w:cs="Calibri"/>
                <w:color w:val="000000"/>
                <w:sz w:val="22"/>
              </w:rPr>
              <w:t>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7389C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B3797D" w14:textId="77777777" w:rsidR="004D62AE" w:rsidRPr="00DF3A57" w:rsidRDefault="004D62AE" w:rsidP="00600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486875" w14:textId="77777777" w:rsidR="004D62AE" w:rsidRPr="00DF3A57" w:rsidRDefault="004D62AE" w:rsidP="00600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DC2540" w14:textId="186E37E5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38DCC6F" w14:textId="70F59551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1E8A367" w14:textId="68B132C5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noWrap/>
            <w:vAlign w:val="center"/>
          </w:tcPr>
          <w:p w14:paraId="44D18188" w14:textId="18E148CD" w:rsidR="004D62AE" w:rsidRPr="00BB575D" w:rsidRDefault="00BB575D" w:rsidP="006004E5">
            <w:pPr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BB575D">
              <w:rPr>
                <w:rFonts w:ascii="Calibri" w:hAnsi="Calibri" w:cs="Calibri"/>
                <w:b/>
                <w:bCs/>
                <w:sz w:val="22"/>
              </w:rPr>
              <w:t>N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631373" w14:textId="766D1753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7EE02D6" w14:textId="2C37DEDA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0EFA056" w14:textId="4AE7731C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E6DFDA" w14:textId="43E88948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69B84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DF3A57">
              <w:rPr>
                <w:rFonts w:ascii="Calibri" w:hAnsi="Calibri" w:cs="Calibri"/>
                <w:color w:val="000000"/>
                <w:sz w:val="22"/>
              </w:rPr>
              <w:t> </w:t>
            </w:r>
          </w:p>
        </w:tc>
      </w:tr>
      <w:tr w:rsidR="004D62AE" w:rsidRPr="00DF3A57" w14:paraId="1A916670" w14:textId="77777777" w:rsidTr="00BB575D">
        <w:trPr>
          <w:trHeight w:hRule="exact" w:val="28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16080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DF3A57"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FCFFC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AED4E" w14:textId="77777777" w:rsidR="004D62AE" w:rsidRPr="00DF3A57" w:rsidRDefault="004D62AE" w:rsidP="00600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4EC5CB" w14:textId="77777777" w:rsidR="004D62AE" w:rsidRPr="00DF3A57" w:rsidRDefault="004D62AE" w:rsidP="00600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06CB45" w14:textId="77777777" w:rsidR="004D62AE" w:rsidRPr="00DF3A57" w:rsidRDefault="004D62AE" w:rsidP="00600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B0FDB2" w14:textId="1E5568D8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201513B" w14:textId="269E349E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noWrap/>
            <w:vAlign w:val="center"/>
          </w:tcPr>
          <w:p w14:paraId="47962DC8" w14:textId="15B2906E" w:rsidR="004D62AE" w:rsidRPr="00BB575D" w:rsidRDefault="00BB575D" w:rsidP="006004E5">
            <w:pPr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BB575D">
              <w:rPr>
                <w:rFonts w:ascii="Calibri" w:hAnsi="Calibri" w:cs="Calibri"/>
                <w:b/>
                <w:bCs/>
                <w:sz w:val="22"/>
              </w:rPr>
              <w:t>M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7673A54" w14:textId="0914689E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359F33" w14:textId="503E822A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A295CF0" w14:textId="0B72DABF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FDF554D" w14:textId="5762FC38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85D50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DF3A57">
              <w:rPr>
                <w:rFonts w:ascii="Calibri" w:hAnsi="Calibri" w:cs="Calibri"/>
                <w:color w:val="000000"/>
                <w:sz w:val="22"/>
              </w:rPr>
              <w:t> </w:t>
            </w:r>
          </w:p>
        </w:tc>
      </w:tr>
      <w:tr w:rsidR="004D62AE" w:rsidRPr="00DF3A57" w14:paraId="065AAB0B" w14:textId="77777777" w:rsidTr="00BB575D">
        <w:trPr>
          <w:trHeight w:hRule="exact" w:val="28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385F7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DF3A57"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7462D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1BDFF9" w14:textId="77777777" w:rsidR="004D62AE" w:rsidRPr="00DF3A57" w:rsidRDefault="004D62AE" w:rsidP="00600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D6C3310" w14:textId="60C3BD92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AEFE452" w14:textId="37235013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0171334" w14:textId="22DA98C4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0487DA4" w14:textId="7967EC21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noWrap/>
            <w:vAlign w:val="center"/>
          </w:tcPr>
          <w:p w14:paraId="5808EEEB" w14:textId="7E5B8906" w:rsidR="004D62AE" w:rsidRPr="00BB575D" w:rsidRDefault="00BB575D" w:rsidP="006004E5">
            <w:pPr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BB575D">
              <w:rPr>
                <w:rFonts w:ascii="Calibri" w:hAnsi="Calibri" w:cs="Calibri"/>
                <w:b/>
                <w:bCs/>
                <w:sz w:val="22"/>
              </w:rPr>
              <w:t>O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9C28E40" w14:textId="2C3B7AB1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D82821" w14:textId="7F5CF54D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8875FE" w14:textId="21C78C45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2382B8" w14:textId="4DA3D8F8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A8078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</w:tr>
      <w:tr w:rsidR="004D62AE" w:rsidRPr="00DF3A57" w14:paraId="1E1CD8A8" w14:textId="77777777" w:rsidTr="00BB575D">
        <w:trPr>
          <w:trHeight w:hRule="exact" w:val="28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06D9B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DF3A57"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9BE62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AE97EBB" w14:textId="44DE2D4C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AAFB090" w14:textId="1549A225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1155BFB" w14:textId="4D2EBE5C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B767398" w14:textId="20E6B15B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A3D45AB" w14:textId="312CDB52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noWrap/>
            <w:vAlign w:val="center"/>
          </w:tcPr>
          <w:p w14:paraId="0BA6747C" w14:textId="18A4ACCF" w:rsidR="004D62AE" w:rsidRPr="00BB575D" w:rsidRDefault="00BB575D" w:rsidP="006004E5">
            <w:pPr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BB575D">
              <w:rPr>
                <w:rFonts w:ascii="Calibri" w:hAnsi="Calibri" w:cs="Calibri"/>
                <w:b/>
                <w:bCs/>
                <w:sz w:val="22"/>
              </w:rPr>
              <w:t>I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CF77D7" w14:textId="504C6D9E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352ED3" w14:textId="77777777" w:rsidR="004D62AE" w:rsidRPr="00DF3A57" w:rsidRDefault="004D62AE" w:rsidP="006004E5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522593" w14:textId="77777777" w:rsidR="004D62AE" w:rsidRPr="00DF3A57" w:rsidRDefault="004D62AE" w:rsidP="00600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7858D6" w14:textId="77777777" w:rsidR="004D62AE" w:rsidRPr="00DF3A57" w:rsidRDefault="004D62AE" w:rsidP="006004E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4DAD2" w14:textId="77777777" w:rsidR="004D62AE" w:rsidRPr="00DF3A57" w:rsidRDefault="004D62AE" w:rsidP="006004E5">
            <w:pPr>
              <w:jc w:val="center"/>
              <w:rPr>
                <w:sz w:val="20"/>
                <w:szCs w:val="20"/>
              </w:rPr>
            </w:pPr>
          </w:p>
        </w:tc>
      </w:tr>
    </w:tbl>
    <w:p w14:paraId="7343575A" w14:textId="4778C7FD" w:rsidR="0075411A" w:rsidRPr="00095AFA" w:rsidRDefault="0075411A" w:rsidP="0075411A">
      <w:pPr>
        <w:spacing w:before="60" w:after="60"/>
        <w:rPr>
          <w:b/>
          <w:spacing w:val="-6"/>
          <w:sz w:val="6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1"/>
        <w:gridCol w:w="4853"/>
        <w:gridCol w:w="1276"/>
        <w:gridCol w:w="850"/>
      </w:tblGrid>
      <w:tr w:rsidR="009F5598" w:rsidRPr="002C7BC0" w14:paraId="6F4682FD" w14:textId="77777777" w:rsidTr="00705251">
        <w:trPr>
          <w:trHeight w:hRule="exact" w:val="284"/>
        </w:trPr>
        <w:tc>
          <w:tcPr>
            <w:tcW w:w="421" w:type="dxa"/>
            <w:tcBorders>
              <w:right w:val="nil"/>
            </w:tcBorders>
            <w:shd w:val="clear" w:color="auto" w:fill="EDEDED" w:themeFill="accent3" w:themeFillTint="33"/>
          </w:tcPr>
          <w:p w14:paraId="4790AA51" w14:textId="77777777" w:rsidR="00095AFA" w:rsidRPr="000432E0" w:rsidRDefault="00095AFA" w:rsidP="006004E5">
            <w:pPr>
              <w:ind w:right="-109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853" w:type="dxa"/>
            <w:tcBorders>
              <w:left w:val="nil"/>
            </w:tcBorders>
            <w:shd w:val="clear" w:color="auto" w:fill="EDEDED" w:themeFill="accent3" w:themeFillTint="33"/>
            <w:vAlign w:val="center"/>
          </w:tcPr>
          <w:p w14:paraId="13E2CF27" w14:textId="77777777" w:rsidR="00095AFA" w:rsidRPr="000432E0" w:rsidRDefault="00095AFA" w:rsidP="006004E5">
            <w:pPr>
              <w:ind w:left="19" w:right="-112"/>
              <w:jc w:val="center"/>
              <w:rPr>
                <w:b/>
                <w:bCs/>
                <w:sz w:val="20"/>
                <w:szCs w:val="20"/>
              </w:rPr>
            </w:pPr>
            <w:r w:rsidRPr="000432E0">
              <w:rPr>
                <w:b/>
                <w:bCs/>
                <w:sz w:val="20"/>
                <w:szCs w:val="20"/>
              </w:rPr>
              <w:t xml:space="preserve">Gợi ý từ hàng </w:t>
            </w:r>
            <w:r>
              <w:rPr>
                <w:b/>
                <w:bCs/>
                <w:sz w:val="20"/>
                <w:szCs w:val="20"/>
              </w:rPr>
              <w:t>ngang</w:t>
            </w:r>
          </w:p>
        </w:tc>
        <w:tc>
          <w:tcPr>
            <w:tcW w:w="1276" w:type="dxa"/>
            <w:shd w:val="clear" w:color="auto" w:fill="EDEDED" w:themeFill="accent3" w:themeFillTint="33"/>
            <w:vAlign w:val="center"/>
          </w:tcPr>
          <w:p w14:paraId="7F31C9F4" w14:textId="77777777" w:rsidR="00095AFA" w:rsidRPr="002C7BC0" w:rsidRDefault="00095AFA" w:rsidP="006004E5">
            <w:pPr>
              <w:ind w:left="-102" w:right="-108"/>
              <w:jc w:val="center"/>
              <w:rPr>
                <w:b/>
                <w:bCs/>
                <w:sz w:val="16"/>
                <w:szCs w:val="18"/>
              </w:rPr>
            </w:pPr>
            <w:r>
              <w:rPr>
                <w:b/>
                <w:bCs/>
                <w:sz w:val="16"/>
                <w:szCs w:val="18"/>
              </w:rPr>
              <w:t>Từ hàng ngang</w:t>
            </w:r>
          </w:p>
        </w:tc>
        <w:tc>
          <w:tcPr>
            <w:tcW w:w="850" w:type="dxa"/>
            <w:shd w:val="clear" w:color="auto" w:fill="EDEDED" w:themeFill="accent3" w:themeFillTint="33"/>
            <w:vAlign w:val="center"/>
          </w:tcPr>
          <w:p w14:paraId="341D9E16" w14:textId="77777777" w:rsidR="00095AFA" w:rsidRPr="002C7BC0" w:rsidRDefault="00095AFA" w:rsidP="006004E5">
            <w:pPr>
              <w:ind w:left="-100" w:right="-1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6"/>
                <w:szCs w:val="18"/>
              </w:rPr>
              <w:t>Giăng</w:t>
            </w:r>
          </w:p>
        </w:tc>
      </w:tr>
      <w:tr w:rsidR="009F5598" w:rsidRPr="00E27E93" w14:paraId="5F4847FF" w14:textId="77777777" w:rsidTr="00705251">
        <w:trPr>
          <w:trHeight w:hRule="exact" w:val="284"/>
        </w:trPr>
        <w:tc>
          <w:tcPr>
            <w:tcW w:w="421" w:type="dxa"/>
            <w:tcBorders>
              <w:right w:val="nil"/>
            </w:tcBorders>
            <w:vAlign w:val="center"/>
          </w:tcPr>
          <w:p w14:paraId="7F1C0B4F" w14:textId="77777777" w:rsidR="00095AFA" w:rsidRPr="00517C3B" w:rsidRDefault="00095AFA" w:rsidP="006004E5">
            <w:pPr>
              <w:jc w:val="center"/>
              <w:rPr>
                <w:color w:val="000000"/>
                <w:sz w:val="18"/>
                <w:szCs w:val="18"/>
              </w:rPr>
            </w:pPr>
            <w:r w:rsidRPr="00517C3B">
              <w:rPr>
                <w:color w:val="000000"/>
                <w:sz w:val="18"/>
                <w:szCs w:val="18"/>
              </w:rPr>
              <w:t>1.</w:t>
            </w:r>
          </w:p>
        </w:tc>
        <w:tc>
          <w:tcPr>
            <w:tcW w:w="4853" w:type="dxa"/>
            <w:tcBorders>
              <w:left w:val="nil"/>
            </w:tcBorders>
            <w:shd w:val="clear" w:color="auto" w:fill="auto"/>
            <w:vAlign w:val="center"/>
          </w:tcPr>
          <w:p w14:paraId="71EAC903" w14:textId="20D59168" w:rsidR="00095AFA" w:rsidRPr="003824D3" w:rsidRDefault="00052FD4" w:rsidP="00052FD4">
            <w:pPr>
              <w:ind w:left="-78" w:right="-112"/>
              <w:rPr>
                <w:sz w:val="18"/>
                <w:szCs w:val="20"/>
              </w:rPr>
            </w:pPr>
            <w:r w:rsidRPr="00052FD4">
              <w:rPr>
                <w:sz w:val="18"/>
                <w:szCs w:val="20"/>
              </w:rPr>
              <w:t>Tên thứ hai của Thô-ma?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72E66E8" w14:textId="64FB6DE0" w:rsidR="00095AFA" w:rsidRPr="00517C3B" w:rsidRDefault="00095AFA" w:rsidP="006004E5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A2EC500" w14:textId="7785D9A4" w:rsidR="00095AFA" w:rsidRPr="00AE308D" w:rsidRDefault="00095AFA" w:rsidP="006004E5">
            <w:pPr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9F5598" w:rsidRPr="006E25DF" w14:paraId="753F3AB3" w14:textId="77777777" w:rsidTr="00705251">
        <w:trPr>
          <w:trHeight w:hRule="exact" w:val="284"/>
        </w:trPr>
        <w:tc>
          <w:tcPr>
            <w:tcW w:w="421" w:type="dxa"/>
            <w:tcBorders>
              <w:right w:val="nil"/>
            </w:tcBorders>
            <w:vAlign w:val="center"/>
          </w:tcPr>
          <w:p w14:paraId="72FEE7E9" w14:textId="77777777" w:rsidR="00095AFA" w:rsidRPr="00517C3B" w:rsidRDefault="00095AFA" w:rsidP="006004E5">
            <w:pPr>
              <w:jc w:val="center"/>
              <w:rPr>
                <w:color w:val="000000"/>
                <w:sz w:val="18"/>
                <w:szCs w:val="18"/>
              </w:rPr>
            </w:pPr>
            <w:r w:rsidRPr="00517C3B">
              <w:rPr>
                <w:color w:val="000000"/>
                <w:sz w:val="18"/>
                <w:szCs w:val="18"/>
              </w:rPr>
              <w:t>2.</w:t>
            </w:r>
          </w:p>
        </w:tc>
        <w:tc>
          <w:tcPr>
            <w:tcW w:w="4853" w:type="dxa"/>
            <w:tcBorders>
              <w:left w:val="nil"/>
            </w:tcBorders>
            <w:shd w:val="clear" w:color="auto" w:fill="auto"/>
            <w:vAlign w:val="center"/>
          </w:tcPr>
          <w:p w14:paraId="3813D386" w14:textId="538DEBAF" w:rsidR="00095AFA" w:rsidRPr="00B24E0C" w:rsidRDefault="00052FD4" w:rsidP="00052FD4">
            <w:pPr>
              <w:ind w:left="-78" w:right="-112"/>
              <w:rPr>
                <w:sz w:val="18"/>
                <w:szCs w:val="20"/>
              </w:rPr>
            </w:pPr>
            <w:r w:rsidRPr="00052FD4">
              <w:rPr>
                <w:sz w:val="18"/>
                <w:szCs w:val="20"/>
              </w:rPr>
              <w:t>Chúa để lại, ban và cho chúng ta điều gì mà khác thế gian</w:t>
            </w:r>
            <w:r w:rsidR="00320ECC">
              <w:rPr>
                <w:sz w:val="18"/>
                <w:szCs w:val="20"/>
              </w:rPr>
              <w:t>?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BA69B83" w14:textId="1B847A58" w:rsidR="00095AFA" w:rsidRPr="00517C3B" w:rsidRDefault="00095AFA" w:rsidP="006004E5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1A8D6A4" w14:textId="1CB3099D" w:rsidR="00095AFA" w:rsidRPr="00AE308D" w:rsidRDefault="00095AFA" w:rsidP="006004E5">
            <w:pPr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9F5598" w:rsidRPr="00E27E93" w14:paraId="35DE338D" w14:textId="77777777" w:rsidTr="00705251">
        <w:trPr>
          <w:trHeight w:hRule="exact" w:val="284"/>
        </w:trPr>
        <w:tc>
          <w:tcPr>
            <w:tcW w:w="421" w:type="dxa"/>
            <w:tcBorders>
              <w:right w:val="nil"/>
            </w:tcBorders>
            <w:vAlign w:val="center"/>
          </w:tcPr>
          <w:p w14:paraId="15BBDF3D" w14:textId="77777777" w:rsidR="00095AFA" w:rsidRPr="00517C3B" w:rsidRDefault="00095AFA" w:rsidP="006004E5">
            <w:pPr>
              <w:jc w:val="center"/>
              <w:rPr>
                <w:color w:val="000000"/>
                <w:sz w:val="18"/>
                <w:szCs w:val="18"/>
              </w:rPr>
            </w:pPr>
            <w:r w:rsidRPr="00517C3B"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4853" w:type="dxa"/>
            <w:tcBorders>
              <w:left w:val="nil"/>
            </w:tcBorders>
            <w:shd w:val="clear" w:color="auto" w:fill="auto"/>
            <w:vAlign w:val="center"/>
          </w:tcPr>
          <w:p w14:paraId="636FE486" w14:textId="0697702B" w:rsidR="00095AFA" w:rsidRPr="00CE63B6" w:rsidRDefault="00052FD4" w:rsidP="00052FD4">
            <w:pPr>
              <w:ind w:left="-78" w:right="-112"/>
              <w:rPr>
                <w:sz w:val="18"/>
                <w:szCs w:val="20"/>
              </w:rPr>
            </w:pPr>
            <w:r w:rsidRPr="00052FD4">
              <w:rPr>
                <w:sz w:val="18"/>
                <w:szCs w:val="20"/>
              </w:rPr>
              <w:t>Lúc La-xa-rơ được kêu sống lại, tay chân ông bị buộc bằng gì</w:t>
            </w:r>
            <w:r w:rsidR="00320ECC">
              <w:rPr>
                <w:sz w:val="18"/>
                <w:szCs w:val="20"/>
              </w:rPr>
              <w:t>?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69EDFD1" w14:textId="3BC2D746" w:rsidR="00095AFA" w:rsidRPr="00517C3B" w:rsidRDefault="00095AFA" w:rsidP="006004E5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7FD276C" w14:textId="44563F2F" w:rsidR="00095AFA" w:rsidRPr="00AE308D" w:rsidRDefault="00095AFA" w:rsidP="006004E5">
            <w:pPr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9F5598" w:rsidRPr="00E27E93" w14:paraId="276E4A40" w14:textId="77777777" w:rsidTr="00705251">
        <w:trPr>
          <w:trHeight w:hRule="exact" w:val="284"/>
        </w:trPr>
        <w:tc>
          <w:tcPr>
            <w:tcW w:w="421" w:type="dxa"/>
            <w:tcBorders>
              <w:right w:val="nil"/>
            </w:tcBorders>
            <w:vAlign w:val="center"/>
          </w:tcPr>
          <w:p w14:paraId="286C6F7B" w14:textId="77777777" w:rsidR="00095AFA" w:rsidRPr="00517C3B" w:rsidRDefault="00095AFA" w:rsidP="006004E5">
            <w:pPr>
              <w:jc w:val="center"/>
              <w:rPr>
                <w:color w:val="000000"/>
                <w:sz w:val="18"/>
                <w:szCs w:val="18"/>
              </w:rPr>
            </w:pPr>
            <w:r w:rsidRPr="00517C3B"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4853" w:type="dxa"/>
            <w:tcBorders>
              <w:left w:val="nil"/>
            </w:tcBorders>
            <w:shd w:val="clear" w:color="auto" w:fill="auto"/>
            <w:vAlign w:val="center"/>
          </w:tcPr>
          <w:p w14:paraId="62FD918E" w14:textId="4964A135" w:rsidR="00095AFA" w:rsidRPr="00CE63B6" w:rsidRDefault="00320ECC" w:rsidP="00052FD4">
            <w:pPr>
              <w:ind w:left="-78" w:right="-112"/>
              <w:rPr>
                <w:sz w:val="18"/>
                <w:szCs w:val="20"/>
              </w:rPr>
            </w:pPr>
            <w:r w:rsidRPr="00320ECC">
              <w:rPr>
                <w:sz w:val="18"/>
                <w:szCs w:val="20"/>
              </w:rPr>
              <w:t>Chúa đến thế gian để làm gì cho nhân loại?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4C5E68E" w14:textId="17541130" w:rsidR="00095AFA" w:rsidRPr="00517C3B" w:rsidRDefault="00095AFA" w:rsidP="006004E5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72A93A1" w14:textId="3CC9732B" w:rsidR="00095AFA" w:rsidRPr="00AE308D" w:rsidRDefault="00095AFA" w:rsidP="006004E5">
            <w:pPr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9F5598" w:rsidRPr="00E27E93" w14:paraId="4E154096" w14:textId="77777777" w:rsidTr="00705251">
        <w:trPr>
          <w:trHeight w:hRule="exact" w:val="284"/>
        </w:trPr>
        <w:tc>
          <w:tcPr>
            <w:tcW w:w="421" w:type="dxa"/>
            <w:tcBorders>
              <w:right w:val="nil"/>
            </w:tcBorders>
            <w:vAlign w:val="center"/>
          </w:tcPr>
          <w:p w14:paraId="4D234D05" w14:textId="77777777" w:rsidR="00095AFA" w:rsidRPr="00517C3B" w:rsidRDefault="00095AFA" w:rsidP="006004E5">
            <w:pPr>
              <w:jc w:val="center"/>
              <w:rPr>
                <w:sz w:val="18"/>
                <w:szCs w:val="18"/>
              </w:rPr>
            </w:pPr>
            <w:r w:rsidRPr="00517C3B">
              <w:rPr>
                <w:sz w:val="18"/>
                <w:szCs w:val="18"/>
              </w:rPr>
              <w:t>5.</w:t>
            </w:r>
          </w:p>
        </w:tc>
        <w:tc>
          <w:tcPr>
            <w:tcW w:w="4853" w:type="dxa"/>
            <w:tcBorders>
              <w:left w:val="nil"/>
            </w:tcBorders>
            <w:shd w:val="clear" w:color="auto" w:fill="auto"/>
            <w:vAlign w:val="center"/>
          </w:tcPr>
          <w:p w14:paraId="5E4E9580" w14:textId="308A6921" w:rsidR="00095AFA" w:rsidRPr="00CE63B6" w:rsidRDefault="00320ECC" w:rsidP="00320ECC">
            <w:pPr>
              <w:ind w:left="-78" w:right="-112"/>
              <w:rPr>
                <w:sz w:val="18"/>
                <w:szCs w:val="20"/>
              </w:rPr>
            </w:pPr>
            <w:r w:rsidRPr="00320ECC">
              <w:rPr>
                <w:sz w:val="18"/>
                <w:szCs w:val="20"/>
              </w:rPr>
              <w:t>Lúc Chúa kéo mọi ngườ</w:t>
            </w:r>
            <w:r>
              <w:rPr>
                <w:sz w:val="18"/>
                <w:szCs w:val="20"/>
              </w:rPr>
              <w:t>i đến cùng Ngài, là khi Chúa bị…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7CA43CB" w14:textId="79D52161" w:rsidR="00095AFA" w:rsidRPr="00517C3B" w:rsidRDefault="00095AFA" w:rsidP="006004E5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597729F" w14:textId="0F242CBE" w:rsidR="00095AFA" w:rsidRPr="00AE308D" w:rsidRDefault="00095AFA" w:rsidP="006004E5">
            <w:pPr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9F5598" w:rsidRPr="006E25DF" w14:paraId="08A96B16" w14:textId="77777777" w:rsidTr="00705251">
        <w:trPr>
          <w:trHeight w:hRule="exact" w:val="284"/>
        </w:trPr>
        <w:tc>
          <w:tcPr>
            <w:tcW w:w="421" w:type="dxa"/>
            <w:tcBorders>
              <w:right w:val="nil"/>
            </w:tcBorders>
            <w:vAlign w:val="center"/>
          </w:tcPr>
          <w:p w14:paraId="205B9A07" w14:textId="77777777" w:rsidR="00095AFA" w:rsidRPr="00517C3B" w:rsidRDefault="00095AFA" w:rsidP="006004E5">
            <w:pPr>
              <w:jc w:val="center"/>
              <w:rPr>
                <w:sz w:val="18"/>
                <w:szCs w:val="18"/>
              </w:rPr>
            </w:pPr>
            <w:r w:rsidRPr="00517C3B">
              <w:rPr>
                <w:sz w:val="18"/>
                <w:szCs w:val="18"/>
              </w:rPr>
              <w:t>6.</w:t>
            </w:r>
          </w:p>
        </w:tc>
        <w:tc>
          <w:tcPr>
            <w:tcW w:w="4853" w:type="dxa"/>
            <w:tcBorders>
              <w:left w:val="nil"/>
            </w:tcBorders>
            <w:shd w:val="clear" w:color="auto" w:fill="auto"/>
            <w:vAlign w:val="center"/>
          </w:tcPr>
          <w:p w14:paraId="7530C8B8" w14:textId="73C61B44" w:rsidR="00095AFA" w:rsidRPr="006E25DF" w:rsidRDefault="00320ECC" w:rsidP="00052FD4">
            <w:pPr>
              <w:ind w:left="-78" w:right="-112"/>
              <w:rPr>
                <w:sz w:val="18"/>
                <w:szCs w:val="20"/>
              </w:rPr>
            </w:pPr>
            <w:r w:rsidRPr="00320ECC">
              <w:rPr>
                <w:sz w:val="18"/>
                <w:szCs w:val="20"/>
              </w:rPr>
              <w:t>Làm theo điều Chúa dạy, chúng ta sẽ là gì của Ngài?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B91344D" w14:textId="28768DD6" w:rsidR="00095AFA" w:rsidRPr="00517C3B" w:rsidRDefault="00095AFA" w:rsidP="006004E5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C9058BF" w14:textId="006E7476" w:rsidR="00095AFA" w:rsidRPr="00AE308D" w:rsidRDefault="00095AFA" w:rsidP="006004E5">
            <w:pPr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9F5598" w:rsidRPr="00E27E93" w14:paraId="500AF15F" w14:textId="77777777" w:rsidTr="00705251">
        <w:trPr>
          <w:trHeight w:hRule="exact" w:val="284"/>
        </w:trPr>
        <w:tc>
          <w:tcPr>
            <w:tcW w:w="421" w:type="dxa"/>
            <w:tcBorders>
              <w:right w:val="nil"/>
            </w:tcBorders>
            <w:vAlign w:val="center"/>
          </w:tcPr>
          <w:p w14:paraId="667DDA58" w14:textId="77777777" w:rsidR="0031279B" w:rsidRPr="00517C3B" w:rsidRDefault="0031279B" w:rsidP="0031279B">
            <w:pPr>
              <w:jc w:val="center"/>
              <w:rPr>
                <w:sz w:val="18"/>
                <w:szCs w:val="18"/>
              </w:rPr>
            </w:pPr>
            <w:r w:rsidRPr="00517C3B">
              <w:rPr>
                <w:sz w:val="18"/>
                <w:szCs w:val="18"/>
              </w:rPr>
              <w:t>7.</w:t>
            </w:r>
          </w:p>
        </w:tc>
        <w:tc>
          <w:tcPr>
            <w:tcW w:w="4853" w:type="dxa"/>
            <w:tcBorders>
              <w:left w:val="nil"/>
            </w:tcBorders>
            <w:shd w:val="clear" w:color="auto" w:fill="auto"/>
            <w:vAlign w:val="center"/>
          </w:tcPr>
          <w:p w14:paraId="052E5A62" w14:textId="686E50DB" w:rsidR="0031279B" w:rsidRPr="00517C3B" w:rsidRDefault="0031279B" w:rsidP="0031279B">
            <w:pPr>
              <w:ind w:left="-78" w:right="-112"/>
              <w:rPr>
                <w:sz w:val="18"/>
                <w:szCs w:val="20"/>
              </w:rPr>
            </w:pPr>
            <w:r w:rsidRPr="007C118F">
              <w:rPr>
                <w:sz w:val="18"/>
                <w:szCs w:val="20"/>
              </w:rPr>
              <w:t>Người yêu Chúa phải ….. điều răn của Ngài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E4E111B" w14:textId="233C688A" w:rsidR="0031279B" w:rsidRPr="00517C3B" w:rsidRDefault="0031279B" w:rsidP="0031279B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3F318CA" w14:textId="672C22B5" w:rsidR="0031279B" w:rsidRPr="00AE308D" w:rsidRDefault="0031279B" w:rsidP="0031279B">
            <w:pPr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9F5598" w:rsidRPr="00E27E93" w14:paraId="629A471F" w14:textId="77777777" w:rsidTr="00705251">
        <w:trPr>
          <w:trHeight w:hRule="exact" w:val="284"/>
        </w:trPr>
        <w:tc>
          <w:tcPr>
            <w:tcW w:w="421" w:type="dxa"/>
            <w:tcBorders>
              <w:right w:val="nil"/>
            </w:tcBorders>
            <w:vAlign w:val="center"/>
          </w:tcPr>
          <w:p w14:paraId="4EDAAA3E" w14:textId="77777777" w:rsidR="00095AFA" w:rsidRPr="00517C3B" w:rsidRDefault="00095AFA" w:rsidP="006004E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Pr="00517C3B">
              <w:rPr>
                <w:sz w:val="18"/>
                <w:szCs w:val="18"/>
              </w:rPr>
              <w:t>.</w:t>
            </w:r>
          </w:p>
        </w:tc>
        <w:tc>
          <w:tcPr>
            <w:tcW w:w="4853" w:type="dxa"/>
            <w:tcBorders>
              <w:left w:val="nil"/>
            </w:tcBorders>
            <w:shd w:val="clear" w:color="auto" w:fill="auto"/>
            <w:vAlign w:val="center"/>
          </w:tcPr>
          <w:p w14:paraId="35C1F978" w14:textId="1E08A70B" w:rsidR="00095AFA" w:rsidRPr="00517C3B" w:rsidRDefault="0031279B" w:rsidP="00052FD4">
            <w:pPr>
              <w:ind w:left="-78" w:right="-112"/>
              <w:rPr>
                <w:sz w:val="18"/>
                <w:szCs w:val="20"/>
              </w:rPr>
            </w:pPr>
            <w:r w:rsidRPr="0031279B">
              <w:rPr>
                <w:sz w:val="18"/>
                <w:szCs w:val="20"/>
              </w:rPr>
              <w:t>Ai đã để mưu phản Chúa Giê-xu vào lòng Giu-đa Ích-ca-ri-ốt?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D8C4E7A" w14:textId="46337398" w:rsidR="00095AFA" w:rsidRPr="00517C3B" w:rsidRDefault="00095AFA" w:rsidP="006004E5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AAB8F03" w14:textId="5F832BC8" w:rsidR="00095AFA" w:rsidRPr="00AE308D" w:rsidRDefault="00095AFA" w:rsidP="006004E5">
            <w:pPr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8661BA" w:rsidRPr="00E27E93" w14:paraId="63E900DB" w14:textId="77777777" w:rsidTr="00705251">
        <w:trPr>
          <w:trHeight w:hRule="exact" w:val="284"/>
        </w:trPr>
        <w:tc>
          <w:tcPr>
            <w:tcW w:w="421" w:type="dxa"/>
            <w:tcBorders>
              <w:right w:val="nil"/>
            </w:tcBorders>
            <w:vAlign w:val="center"/>
          </w:tcPr>
          <w:p w14:paraId="1D82B8B5" w14:textId="241B002F" w:rsidR="008661BA" w:rsidRDefault="008661BA" w:rsidP="008661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Pr="00517C3B">
              <w:rPr>
                <w:sz w:val="18"/>
                <w:szCs w:val="18"/>
              </w:rPr>
              <w:t>.</w:t>
            </w:r>
          </w:p>
        </w:tc>
        <w:tc>
          <w:tcPr>
            <w:tcW w:w="4853" w:type="dxa"/>
            <w:tcBorders>
              <w:left w:val="nil"/>
            </w:tcBorders>
            <w:shd w:val="clear" w:color="auto" w:fill="auto"/>
            <w:vAlign w:val="center"/>
          </w:tcPr>
          <w:p w14:paraId="3AF4B8F1" w14:textId="09D8F116" w:rsidR="008661BA" w:rsidRDefault="008661BA" w:rsidP="008661BA">
            <w:pPr>
              <w:ind w:left="-78" w:right="-112"/>
              <w:rPr>
                <w:sz w:val="18"/>
                <w:szCs w:val="20"/>
              </w:rPr>
            </w:pPr>
            <w:r w:rsidRPr="008661BA">
              <w:rPr>
                <w:sz w:val="18"/>
                <w:szCs w:val="20"/>
              </w:rPr>
              <w:t>“Đầy tớ chẳng …. hơn chủ mình”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967D070" w14:textId="27780187" w:rsidR="008661BA" w:rsidRDefault="008661BA" w:rsidP="008661BA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EB43F30" w14:textId="3EE66330" w:rsidR="008661BA" w:rsidRPr="00AE308D" w:rsidRDefault="008661BA" w:rsidP="008661BA"/>
        </w:tc>
      </w:tr>
      <w:tr w:rsidR="008661BA" w:rsidRPr="00E27E93" w14:paraId="006A93D4" w14:textId="77777777" w:rsidTr="00705251">
        <w:trPr>
          <w:trHeight w:hRule="exact" w:val="284"/>
        </w:trPr>
        <w:tc>
          <w:tcPr>
            <w:tcW w:w="421" w:type="dxa"/>
            <w:tcBorders>
              <w:right w:val="nil"/>
            </w:tcBorders>
            <w:vAlign w:val="center"/>
          </w:tcPr>
          <w:p w14:paraId="7539035B" w14:textId="6FE860BF" w:rsidR="008661BA" w:rsidRDefault="008661BA" w:rsidP="008661BA">
            <w:pPr>
              <w:jc w:val="center"/>
              <w:rPr>
                <w:sz w:val="18"/>
                <w:szCs w:val="18"/>
              </w:rPr>
            </w:pPr>
            <w:r w:rsidRPr="00052FD4">
              <w:rPr>
                <w:sz w:val="16"/>
                <w:szCs w:val="18"/>
              </w:rPr>
              <w:t>10</w:t>
            </w:r>
            <w:r w:rsidRPr="00517C3B">
              <w:rPr>
                <w:sz w:val="18"/>
                <w:szCs w:val="18"/>
              </w:rPr>
              <w:t>.</w:t>
            </w:r>
          </w:p>
        </w:tc>
        <w:tc>
          <w:tcPr>
            <w:tcW w:w="4853" w:type="dxa"/>
            <w:tcBorders>
              <w:left w:val="nil"/>
            </w:tcBorders>
            <w:shd w:val="clear" w:color="auto" w:fill="auto"/>
            <w:vAlign w:val="center"/>
          </w:tcPr>
          <w:p w14:paraId="2742B578" w14:textId="4BDC74DA" w:rsidR="008661BA" w:rsidRDefault="008661BA" w:rsidP="008661BA">
            <w:pPr>
              <w:ind w:left="-78" w:right="-112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Lúc</w:t>
            </w:r>
            <w:r w:rsidRPr="008661BA">
              <w:rPr>
                <w:sz w:val="18"/>
                <w:szCs w:val="20"/>
              </w:rPr>
              <w:t xml:space="preserve"> Giu-đa lãnh miếng bánh và đi ra, </w:t>
            </w:r>
            <w:r>
              <w:rPr>
                <w:sz w:val="18"/>
                <w:szCs w:val="20"/>
              </w:rPr>
              <w:t>khi</w:t>
            </w:r>
            <w:r w:rsidRPr="008661BA">
              <w:rPr>
                <w:sz w:val="18"/>
                <w:szCs w:val="20"/>
              </w:rPr>
              <w:t xml:space="preserve"> ấy</w:t>
            </w:r>
            <w:r>
              <w:rPr>
                <w:sz w:val="18"/>
                <w:szCs w:val="20"/>
              </w:rPr>
              <w:t>…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538765D" w14:textId="33F59EB7" w:rsidR="008661BA" w:rsidRDefault="008661BA" w:rsidP="008661BA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221A95A" w14:textId="41DF70C2" w:rsidR="008661BA" w:rsidRPr="00AE308D" w:rsidRDefault="008661BA" w:rsidP="008661BA">
            <w:pPr>
              <w:jc w:val="center"/>
            </w:pPr>
          </w:p>
        </w:tc>
      </w:tr>
    </w:tbl>
    <w:p w14:paraId="7F9D108B" w14:textId="10B6E578" w:rsidR="00095AFA" w:rsidRDefault="00320ECC" w:rsidP="0075411A">
      <w:pPr>
        <w:spacing w:before="60" w:after="60"/>
        <w:rPr>
          <w:b/>
          <w:spacing w:val="-6"/>
          <w:sz w:val="22"/>
          <w:szCs w:val="22"/>
        </w:rPr>
      </w:pPr>
      <w:r w:rsidRPr="007F79E3">
        <w:rPr>
          <w:b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45584F8E" wp14:editId="02B3674B">
                <wp:simplePos x="0" y="0"/>
                <wp:positionH relativeFrom="column">
                  <wp:posOffset>62230</wp:posOffset>
                </wp:positionH>
                <wp:positionV relativeFrom="paragraph">
                  <wp:posOffset>33655</wp:posOffset>
                </wp:positionV>
                <wp:extent cx="4716000" cy="1155065"/>
                <wp:effectExtent l="0" t="0" r="27940" b="2603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16000" cy="11550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79D3C60" w14:textId="77777777" w:rsidR="00C21BB1" w:rsidRPr="003961AF" w:rsidRDefault="00C21BB1" w:rsidP="00C21BB1">
                            <w:pPr>
                              <w:ind w:left="226" w:hanging="215"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u w:val="single"/>
                              </w:rPr>
                              <w:t>THÔNG BÁO</w:t>
                            </w:r>
                          </w:p>
                          <w:p w14:paraId="46220737" w14:textId="3A787FFB" w:rsidR="00C21BB1" w:rsidRPr="008B0ED7" w:rsidRDefault="00AB5899" w:rsidP="00A31C2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 w:hanging="284"/>
                              <w:jc w:val="both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Hạn chót nộp bài số 1</w:t>
                            </w:r>
                            <w:r w:rsidR="00EC5FBC">
                              <w:rPr>
                                <w:b/>
                                <w:sz w:val="20"/>
                                <w:szCs w:val="20"/>
                              </w:rPr>
                              <w:t>9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/2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: Chúa nhật, ngày</w:t>
                            </w:r>
                            <w:r w:rsidR="00CB66D9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C5FBC">
                              <w:rPr>
                                <w:b/>
                                <w:sz w:val="20"/>
                                <w:szCs w:val="20"/>
                              </w:rPr>
                              <w:t>14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0</w:t>
                            </w:r>
                            <w:r w:rsidR="005F59F8">
                              <w:rPr>
                                <w:b/>
                                <w:sz w:val="20"/>
                                <w:szCs w:val="20"/>
                              </w:rPr>
                              <w:t>5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.202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C21BB1" w:rsidRPr="008B0ED7">
                              <w:rPr>
                                <w:sz w:val="20"/>
                                <w:szCs w:val="20"/>
                              </w:rPr>
                              <w:t xml:space="preserve"> bài nộp sau thời gian trên sẽ không được tính điểm. </w:t>
                            </w:r>
                            <w:r w:rsidR="00C21BB1" w:rsidRPr="008B0ED7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Bài nộp nhiều lần hoặc làm bằng bút chì không được tính điểm. Không được viết tắt các danh của Ba Ngôi Đức Chúa Trời.</w:t>
                            </w:r>
                          </w:p>
                          <w:p w14:paraId="227BA8BE" w14:textId="77777777" w:rsidR="00C21BB1" w:rsidRPr="003961AF" w:rsidRDefault="00C21BB1" w:rsidP="00A31C2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Nhận bài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tại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lớp Trường Chúa Nhật hoặc 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>bàn Tiếp Tâ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/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phòng Trường Chúa Nhậ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D0539BE" w14:textId="77777777" w:rsidR="00C21BB1" w:rsidRPr="003961AF" w:rsidRDefault="00C21BB1" w:rsidP="00A31C2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Bài nộp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xin bỏ vào thùng Thu bài đọc Kinh Thánh “LỜI SỐNG HẰNG NGÀY”.</w:t>
                            </w:r>
                          </w:p>
                          <w:p w14:paraId="4C851B1E" w14:textId="77777777" w:rsidR="00C21BB1" w:rsidRPr="00AC757D" w:rsidRDefault="00C21BB1" w:rsidP="00A31C2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 w:hanging="284"/>
                              <w:jc w:val="both"/>
                              <w:rPr>
                                <w:rFonts w:ascii="VNI-Times" w:hAnsi="VNI-Times"/>
                                <w:sz w:val="20"/>
                                <w:szCs w:val="20"/>
                              </w:rPr>
                            </w:pPr>
                            <w:r w:rsidRPr="00AC757D">
                              <w:rPr>
                                <w:sz w:val="20"/>
                                <w:szCs w:val="20"/>
                              </w:rPr>
                              <w:t>Mời quý tín hữu tích cực tham gia chương trình này.</w:t>
                            </w:r>
                            <w:r w:rsidRPr="00AC757D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96E39B9" w14:textId="77777777" w:rsidR="00C21BB1" w:rsidRPr="003961AF" w:rsidRDefault="00C21BB1" w:rsidP="00C21BB1">
                            <w:pPr>
                              <w:spacing w:before="60"/>
                              <w:jc w:val="right"/>
                              <w:rPr>
                                <w:rFonts w:ascii="VfFree12" w:hAnsi="VfFree12"/>
                                <w:b/>
                                <w:color w:val="000000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 xml:space="preserve">Chương Trình </w:t>
                            </w:r>
                            <w:r w:rsidRPr="003961AF">
                              <w:rPr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</w:rPr>
                              <w:t>LỜI SỐNG HẰNG NGÀ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584F8E" id="Text Box 4" o:spid="_x0000_s1032" type="#_x0000_t202" style="position:absolute;margin-left:4.9pt;margin-top:2.65pt;width:371.35pt;height:90.9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" filled="f">
                <v:textbox>
                  <w:txbxContent>
                    <w:p w14:paraId="579D3C60" w14:textId="77777777" w:rsidR="00C21BB1" w:rsidRPr="003961AF" w:rsidRDefault="00C21BB1" w:rsidP="00C21BB1">
                      <w:pPr>
                        <w:ind w:left="226" w:hanging="215"/>
                        <w:jc w:val="center"/>
                        <w:rPr>
                          <w:b/>
                          <w:u w:val="single"/>
                        </w:rPr>
                      </w:pPr>
                      <w:r w:rsidRPr="003961AF">
                        <w:rPr>
                          <w:b/>
                          <w:u w:val="single"/>
                        </w:rPr>
                        <w:t>THÔNG BÁO</w:t>
                      </w:r>
                    </w:p>
                    <w:p w14:paraId="46220737" w14:textId="3A787FFB" w:rsidR="00C21BB1" w:rsidRPr="008B0ED7" w:rsidRDefault="00AB5899" w:rsidP="00A31C2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 w:hanging="284"/>
                        <w:jc w:val="both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Hạn chót nộp bài số 1</w:t>
                      </w:r>
                      <w:r w:rsidR="00EC5FBC">
                        <w:rPr>
                          <w:b/>
                          <w:sz w:val="20"/>
                          <w:szCs w:val="20"/>
                        </w:rPr>
                        <w:t>9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/2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3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: Chúa nhật, ngày</w:t>
                      </w:r>
                      <w:r w:rsidR="00CB66D9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EC5FBC">
                        <w:rPr>
                          <w:b/>
                          <w:sz w:val="20"/>
                          <w:szCs w:val="20"/>
                        </w:rPr>
                        <w:t>14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.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0</w:t>
                      </w:r>
                      <w:r w:rsidR="005F59F8">
                        <w:rPr>
                          <w:b/>
                          <w:sz w:val="20"/>
                          <w:szCs w:val="20"/>
                        </w:rPr>
                        <w:t>5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.202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3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,</w:t>
                      </w:r>
                      <w:r w:rsidR="00C21BB1" w:rsidRPr="008B0ED7">
                        <w:rPr>
                          <w:sz w:val="20"/>
                          <w:szCs w:val="20"/>
                        </w:rPr>
                        <w:t xml:space="preserve"> bài nộp sau thời gian trên sẽ không được tính điểm. </w:t>
                      </w:r>
                      <w:r w:rsidR="00C21BB1" w:rsidRPr="008B0ED7">
                        <w:rPr>
                          <w:b/>
                          <w:i/>
                          <w:sz w:val="20"/>
                          <w:szCs w:val="20"/>
                        </w:rPr>
                        <w:t>Bài nộp nhiều lần hoặc làm bằng bút chì không được tính điểm. Không được viết tắt các danh của Ba Ngôi Đức Chúa Trời.</w:t>
                      </w:r>
                    </w:p>
                    <w:p w14:paraId="227BA8BE" w14:textId="77777777" w:rsidR="00C21BB1" w:rsidRPr="003961AF" w:rsidRDefault="00C21BB1" w:rsidP="00A31C2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Nhận bài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tại </w:t>
                      </w:r>
                      <w:r>
                        <w:rPr>
                          <w:sz w:val="20"/>
                          <w:szCs w:val="20"/>
                        </w:rPr>
                        <w:t xml:space="preserve">lớp Trường Chúa Nhật hoặc </w:t>
                      </w:r>
                      <w:r w:rsidRPr="003961AF">
                        <w:rPr>
                          <w:sz w:val="20"/>
                          <w:szCs w:val="20"/>
                        </w:rPr>
                        <w:t>bàn Tiếp Tân</w:t>
                      </w:r>
                      <w:r>
                        <w:rPr>
                          <w:sz w:val="20"/>
                          <w:szCs w:val="20"/>
                        </w:rPr>
                        <w:t xml:space="preserve"> /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phòng Trường Chúa Nhật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7D0539BE" w14:textId="77777777" w:rsidR="00C21BB1" w:rsidRPr="003961AF" w:rsidRDefault="00C21BB1" w:rsidP="00A31C2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Bài nộp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xin bỏ vào thùng Thu bài đọc Kinh Thánh “LỜI SỐNG HẰNG NGÀY”.</w:t>
                      </w:r>
                    </w:p>
                    <w:p w14:paraId="4C851B1E" w14:textId="77777777" w:rsidR="00C21BB1" w:rsidRPr="00AC757D" w:rsidRDefault="00C21BB1" w:rsidP="00A31C2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 w:hanging="284"/>
                        <w:jc w:val="both"/>
                        <w:rPr>
                          <w:rFonts w:ascii="VNI-Times" w:hAnsi="VNI-Times"/>
                          <w:sz w:val="20"/>
                          <w:szCs w:val="20"/>
                        </w:rPr>
                      </w:pPr>
                      <w:r w:rsidRPr="00AC757D">
                        <w:rPr>
                          <w:sz w:val="20"/>
                          <w:szCs w:val="20"/>
                        </w:rPr>
                        <w:t>Mời quý tín hữu tích cực tham gia chương trình này.</w:t>
                      </w:r>
                      <w:r w:rsidRPr="00AC757D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96E39B9" w14:textId="77777777" w:rsidR="00C21BB1" w:rsidRPr="003961AF" w:rsidRDefault="00C21BB1" w:rsidP="00C21BB1">
                      <w:pPr>
                        <w:spacing w:before="60"/>
                        <w:jc w:val="right"/>
                        <w:rPr>
                          <w:rFonts w:ascii="VfFree12" w:hAnsi="VfFree12"/>
                          <w:b/>
                          <w:color w:val="000000"/>
                          <w:sz w:val="20"/>
                          <w:szCs w:val="20"/>
                          <w:u w:val="single"/>
                        </w:rPr>
                      </w:pPr>
                      <w:r w:rsidRPr="003961AF"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 xml:space="preserve">Chương Trình </w:t>
                      </w:r>
                      <w:r w:rsidRPr="003961AF">
                        <w:rPr>
                          <w:b/>
                          <w:bCs/>
                          <w:i/>
                          <w:sz w:val="20"/>
                          <w:szCs w:val="20"/>
                          <w:u w:val="single"/>
                        </w:rPr>
                        <w:t>LỜI SỐNG HẰNG NGÀY</w:t>
                      </w:r>
                    </w:p>
                  </w:txbxContent>
                </v:textbox>
              </v:shape>
            </w:pict>
          </mc:Fallback>
        </mc:AlternateContent>
      </w:r>
    </w:p>
    <w:p w14:paraId="4F8DD30C" w14:textId="4CA365A2" w:rsidR="00B24E0C" w:rsidRPr="00CE63B6" w:rsidRDefault="00B24E0C" w:rsidP="00B24E0C">
      <w:pPr>
        <w:tabs>
          <w:tab w:val="left" w:pos="284"/>
        </w:tabs>
        <w:jc w:val="both"/>
        <w:rPr>
          <w:spacing w:val="-6"/>
          <w:sz w:val="10"/>
          <w:szCs w:val="22"/>
        </w:rPr>
      </w:pPr>
    </w:p>
    <w:p w14:paraId="3FFE0556" w14:textId="4318FE62" w:rsidR="00D37DBF" w:rsidRDefault="00D37DBF" w:rsidP="00D37DBF">
      <w:pPr>
        <w:spacing w:after="60"/>
        <w:rPr>
          <w:b/>
          <w:bCs/>
          <w:color w:val="C00000"/>
          <w:sz w:val="22"/>
          <w:szCs w:val="22"/>
        </w:rPr>
      </w:pPr>
    </w:p>
    <w:p w14:paraId="0C49F6EE" w14:textId="7B57D557" w:rsidR="00D37DBF" w:rsidRDefault="00D37DBF" w:rsidP="00D37DBF">
      <w:pPr>
        <w:tabs>
          <w:tab w:val="left" w:pos="4536"/>
        </w:tabs>
        <w:spacing w:before="60" w:after="60"/>
        <w:rPr>
          <w:b/>
          <w:bCs/>
          <w:color w:val="C00000"/>
          <w:sz w:val="22"/>
          <w:szCs w:val="22"/>
        </w:rPr>
      </w:pPr>
    </w:p>
    <w:p w14:paraId="53587E58" w14:textId="0CF1FA71" w:rsidR="00D37DBF" w:rsidRPr="00FF3B69" w:rsidRDefault="00D37DBF" w:rsidP="00FF3B69">
      <w:pPr>
        <w:tabs>
          <w:tab w:val="left" w:pos="2127"/>
          <w:tab w:val="left" w:pos="4536"/>
        </w:tabs>
        <w:ind w:left="284"/>
        <w:rPr>
          <w:b/>
          <w:bCs/>
          <w:color w:val="C00000"/>
          <w:sz w:val="12"/>
          <w:szCs w:val="12"/>
        </w:rPr>
      </w:pPr>
      <w:r>
        <w:rPr>
          <w:b/>
          <w:bCs/>
          <w:color w:val="C00000"/>
          <w:sz w:val="22"/>
          <w:szCs w:val="22"/>
        </w:rPr>
        <w:br/>
      </w:r>
    </w:p>
    <w:sectPr w:rsidR="00D37DBF" w:rsidRPr="00FF3B69" w:rsidSect="009F5598">
      <w:pgSz w:w="8391" w:h="11906" w:code="11"/>
      <w:pgMar w:top="567" w:right="397" w:bottom="567" w:left="397" w:header="431" w:footer="431" w:gutter="0"/>
      <w:cols w:space="53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2856115">
    <w:abstractNumId w:val="3"/>
  </w:num>
  <w:num w:numId="2" w16cid:durableId="1672486442">
    <w:abstractNumId w:val="4"/>
  </w:num>
  <w:num w:numId="3" w16cid:durableId="1277180079">
    <w:abstractNumId w:val="7"/>
  </w:num>
  <w:num w:numId="4" w16cid:durableId="2036273344">
    <w:abstractNumId w:val="9"/>
  </w:num>
  <w:num w:numId="5" w16cid:durableId="955452757">
    <w:abstractNumId w:val="0"/>
  </w:num>
  <w:num w:numId="6" w16cid:durableId="1578127855">
    <w:abstractNumId w:val="5"/>
  </w:num>
  <w:num w:numId="7" w16cid:durableId="1547915293">
    <w:abstractNumId w:val="8"/>
  </w:num>
  <w:num w:numId="8" w16cid:durableId="706298189">
    <w:abstractNumId w:val="2"/>
  </w:num>
  <w:num w:numId="9" w16cid:durableId="672025900">
    <w:abstractNumId w:val="12"/>
  </w:num>
  <w:num w:numId="10" w16cid:durableId="1705204094">
    <w:abstractNumId w:val="10"/>
  </w:num>
  <w:num w:numId="11" w16cid:durableId="609430602">
    <w:abstractNumId w:val="11"/>
  </w:num>
  <w:num w:numId="12" w16cid:durableId="1172526296">
    <w:abstractNumId w:val="1"/>
  </w:num>
  <w:num w:numId="13" w16cid:durableId="1016888311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sbAwMDM0tLC0NDNW0lEKTi0uzszPAykwrAUAqwDjkywAAAA="/>
  </w:docVars>
  <w:rsids>
    <w:rsidRoot w:val="002E11C5"/>
    <w:rsid w:val="00000BF6"/>
    <w:rsid w:val="000033D9"/>
    <w:rsid w:val="000054C2"/>
    <w:rsid w:val="0000587E"/>
    <w:rsid w:val="000075B2"/>
    <w:rsid w:val="000118EB"/>
    <w:rsid w:val="00012153"/>
    <w:rsid w:val="00013DA3"/>
    <w:rsid w:val="00014CC8"/>
    <w:rsid w:val="000161FC"/>
    <w:rsid w:val="00016723"/>
    <w:rsid w:val="00017F96"/>
    <w:rsid w:val="00021342"/>
    <w:rsid w:val="00025719"/>
    <w:rsid w:val="00030606"/>
    <w:rsid w:val="0003203C"/>
    <w:rsid w:val="00034212"/>
    <w:rsid w:val="000366C1"/>
    <w:rsid w:val="00040311"/>
    <w:rsid w:val="00041743"/>
    <w:rsid w:val="00041DE5"/>
    <w:rsid w:val="00041ED7"/>
    <w:rsid w:val="00041FE0"/>
    <w:rsid w:val="000432E0"/>
    <w:rsid w:val="000435AB"/>
    <w:rsid w:val="00045C20"/>
    <w:rsid w:val="00047BFD"/>
    <w:rsid w:val="00047F2D"/>
    <w:rsid w:val="00050EDF"/>
    <w:rsid w:val="00052FD4"/>
    <w:rsid w:val="00053A7F"/>
    <w:rsid w:val="00053AF9"/>
    <w:rsid w:val="000540EF"/>
    <w:rsid w:val="00054781"/>
    <w:rsid w:val="00054F67"/>
    <w:rsid w:val="00056384"/>
    <w:rsid w:val="000570FC"/>
    <w:rsid w:val="00057B84"/>
    <w:rsid w:val="00060145"/>
    <w:rsid w:val="00062401"/>
    <w:rsid w:val="000671B0"/>
    <w:rsid w:val="000704C9"/>
    <w:rsid w:val="00073A1E"/>
    <w:rsid w:val="00073E4D"/>
    <w:rsid w:val="00074962"/>
    <w:rsid w:val="00075AA1"/>
    <w:rsid w:val="00077148"/>
    <w:rsid w:val="000823D2"/>
    <w:rsid w:val="000830B0"/>
    <w:rsid w:val="00083D3C"/>
    <w:rsid w:val="00085048"/>
    <w:rsid w:val="00085D17"/>
    <w:rsid w:val="00086AA8"/>
    <w:rsid w:val="00090050"/>
    <w:rsid w:val="00090EB1"/>
    <w:rsid w:val="00091A8D"/>
    <w:rsid w:val="00091B86"/>
    <w:rsid w:val="000940EB"/>
    <w:rsid w:val="0009428E"/>
    <w:rsid w:val="000944AF"/>
    <w:rsid w:val="00095744"/>
    <w:rsid w:val="0009592C"/>
    <w:rsid w:val="00095AFA"/>
    <w:rsid w:val="00096DD6"/>
    <w:rsid w:val="000A2D33"/>
    <w:rsid w:val="000A3997"/>
    <w:rsid w:val="000A5A40"/>
    <w:rsid w:val="000A6B9D"/>
    <w:rsid w:val="000A7E87"/>
    <w:rsid w:val="000B1225"/>
    <w:rsid w:val="000B2DE6"/>
    <w:rsid w:val="000B6A67"/>
    <w:rsid w:val="000B7136"/>
    <w:rsid w:val="000C2BD3"/>
    <w:rsid w:val="000C54E4"/>
    <w:rsid w:val="000C632B"/>
    <w:rsid w:val="000C72F9"/>
    <w:rsid w:val="000D12C9"/>
    <w:rsid w:val="000D2A06"/>
    <w:rsid w:val="000D492F"/>
    <w:rsid w:val="000D5440"/>
    <w:rsid w:val="000D65F0"/>
    <w:rsid w:val="000D787A"/>
    <w:rsid w:val="000E0FB3"/>
    <w:rsid w:val="000E1930"/>
    <w:rsid w:val="000E1FC0"/>
    <w:rsid w:val="000E373F"/>
    <w:rsid w:val="000E37E7"/>
    <w:rsid w:val="000E5A77"/>
    <w:rsid w:val="000E5CFF"/>
    <w:rsid w:val="000E6E06"/>
    <w:rsid w:val="000E79E5"/>
    <w:rsid w:val="000F1864"/>
    <w:rsid w:val="000F2D6E"/>
    <w:rsid w:val="000F6C42"/>
    <w:rsid w:val="00101FD7"/>
    <w:rsid w:val="001030D7"/>
    <w:rsid w:val="0010345D"/>
    <w:rsid w:val="00105631"/>
    <w:rsid w:val="00105E9D"/>
    <w:rsid w:val="001076F4"/>
    <w:rsid w:val="001101BF"/>
    <w:rsid w:val="00110DCE"/>
    <w:rsid w:val="001115D5"/>
    <w:rsid w:val="00111A46"/>
    <w:rsid w:val="00113A16"/>
    <w:rsid w:val="00120966"/>
    <w:rsid w:val="0012223E"/>
    <w:rsid w:val="00127060"/>
    <w:rsid w:val="001328CE"/>
    <w:rsid w:val="00140F36"/>
    <w:rsid w:val="00140FCF"/>
    <w:rsid w:val="001415E2"/>
    <w:rsid w:val="00143CD3"/>
    <w:rsid w:val="0014439F"/>
    <w:rsid w:val="00145DDA"/>
    <w:rsid w:val="00147580"/>
    <w:rsid w:val="00150EF3"/>
    <w:rsid w:val="001537CF"/>
    <w:rsid w:val="00153A1B"/>
    <w:rsid w:val="00154E08"/>
    <w:rsid w:val="00155230"/>
    <w:rsid w:val="00155457"/>
    <w:rsid w:val="00156F91"/>
    <w:rsid w:val="00161528"/>
    <w:rsid w:val="001617C3"/>
    <w:rsid w:val="00162608"/>
    <w:rsid w:val="00164A28"/>
    <w:rsid w:val="001652E1"/>
    <w:rsid w:val="00166267"/>
    <w:rsid w:val="00166D8A"/>
    <w:rsid w:val="00170E43"/>
    <w:rsid w:val="00171A43"/>
    <w:rsid w:val="00171ABD"/>
    <w:rsid w:val="00171AE9"/>
    <w:rsid w:val="00171F06"/>
    <w:rsid w:val="0017276E"/>
    <w:rsid w:val="00172A28"/>
    <w:rsid w:val="00173172"/>
    <w:rsid w:val="001739AB"/>
    <w:rsid w:val="00176588"/>
    <w:rsid w:val="001772C5"/>
    <w:rsid w:val="001778D1"/>
    <w:rsid w:val="00177939"/>
    <w:rsid w:val="0018093E"/>
    <w:rsid w:val="00181653"/>
    <w:rsid w:val="00182534"/>
    <w:rsid w:val="00182ED9"/>
    <w:rsid w:val="00183192"/>
    <w:rsid w:val="00183747"/>
    <w:rsid w:val="001844C3"/>
    <w:rsid w:val="00184A0E"/>
    <w:rsid w:val="00185FF5"/>
    <w:rsid w:val="001863A7"/>
    <w:rsid w:val="0018681F"/>
    <w:rsid w:val="001869AF"/>
    <w:rsid w:val="001870C3"/>
    <w:rsid w:val="00192481"/>
    <w:rsid w:val="00192F04"/>
    <w:rsid w:val="0019375F"/>
    <w:rsid w:val="001940C0"/>
    <w:rsid w:val="00194339"/>
    <w:rsid w:val="00195E37"/>
    <w:rsid w:val="00195F49"/>
    <w:rsid w:val="001A1244"/>
    <w:rsid w:val="001A197B"/>
    <w:rsid w:val="001A2F0A"/>
    <w:rsid w:val="001A30D6"/>
    <w:rsid w:val="001A43A3"/>
    <w:rsid w:val="001A5945"/>
    <w:rsid w:val="001A5FA6"/>
    <w:rsid w:val="001A77FC"/>
    <w:rsid w:val="001B0606"/>
    <w:rsid w:val="001B3754"/>
    <w:rsid w:val="001B4430"/>
    <w:rsid w:val="001B5DC7"/>
    <w:rsid w:val="001B675F"/>
    <w:rsid w:val="001B75E5"/>
    <w:rsid w:val="001C0E3F"/>
    <w:rsid w:val="001C1903"/>
    <w:rsid w:val="001C1C1F"/>
    <w:rsid w:val="001C300D"/>
    <w:rsid w:val="001C4057"/>
    <w:rsid w:val="001C6EDF"/>
    <w:rsid w:val="001D5FA7"/>
    <w:rsid w:val="001D71A5"/>
    <w:rsid w:val="001E0804"/>
    <w:rsid w:val="001E1207"/>
    <w:rsid w:val="001E25DE"/>
    <w:rsid w:val="001E388A"/>
    <w:rsid w:val="001E3F2C"/>
    <w:rsid w:val="001E40B1"/>
    <w:rsid w:val="001E4ED9"/>
    <w:rsid w:val="001E6043"/>
    <w:rsid w:val="001E718B"/>
    <w:rsid w:val="001F0B5F"/>
    <w:rsid w:val="001F11FB"/>
    <w:rsid w:val="001F1D00"/>
    <w:rsid w:val="001F2739"/>
    <w:rsid w:val="001F35D5"/>
    <w:rsid w:val="001F4BEB"/>
    <w:rsid w:val="001F70D2"/>
    <w:rsid w:val="00201F9F"/>
    <w:rsid w:val="002025A9"/>
    <w:rsid w:val="002025E9"/>
    <w:rsid w:val="00207DAC"/>
    <w:rsid w:val="00207E16"/>
    <w:rsid w:val="0021162C"/>
    <w:rsid w:val="00212449"/>
    <w:rsid w:val="00212E08"/>
    <w:rsid w:val="002132D9"/>
    <w:rsid w:val="002132F7"/>
    <w:rsid w:val="00213F0A"/>
    <w:rsid w:val="0021467A"/>
    <w:rsid w:val="00215A6E"/>
    <w:rsid w:val="00217AAB"/>
    <w:rsid w:val="00221C36"/>
    <w:rsid w:val="00221D37"/>
    <w:rsid w:val="002227A3"/>
    <w:rsid w:val="0022307C"/>
    <w:rsid w:val="00223CE4"/>
    <w:rsid w:val="002251D6"/>
    <w:rsid w:val="00225779"/>
    <w:rsid w:val="00226725"/>
    <w:rsid w:val="00226981"/>
    <w:rsid w:val="00231D35"/>
    <w:rsid w:val="00236DA5"/>
    <w:rsid w:val="00240135"/>
    <w:rsid w:val="00246003"/>
    <w:rsid w:val="0025036E"/>
    <w:rsid w:val="002528F6"/>
    <w:rsid w:val="00257FF4"/>
    <w:rsid w:val="00260CAE"/>
    <w:rsid w:val="00261EDB"/>
    <w:rsid w:val="002625B6"/>
    <w:rsid w:val="00263D6F"/>
    <w:rsid w:val="002645FF"/>
    <w:rsid w:val="00265892"/>
    <w:rsid w:val="002658B3"/>
    <w:rsid w:val="002659F9"/>
    <w:rsid w:val="002669F5"/>
    <w:rsid w:val="0026781D"/>
    <w:rsid w:val="00267CFC"/>
    <w:rsid w:val="002701C7"/>
    <w:rsid w:val="0027642F"/>
    <w:rsid w:val="002771C0"/>
    <w:rsid w:val="0027755A"/>
    <w:rsid w:val="00280348"/>
    <w:rsid w:val="002819C8"/>
    <w:rsid w:val="00285D5E"/>
    <w:rsid w:val="00290793"/>
    <w:rsid w:val="00290C7F"/>
    <w:rsid w:val="002925CA"/>
    <w:rsid w:val="002945FC"/>
    <w:rsid w:val="00294934"/>
    <w:rsid w:val="002A02F9"/>
    <w:rsid w:val="002A04F6"/>
    <w:rsid w:val="002A1F38"/>
    <w:rsid w:val="002A2E64"/>
    <w:rsid w:val="002A423E"/>
    <w:rsid w:val="002A49B7"/>
    <w:rsid w:val="002A4A5F"/>
    <w:rsid w:val="002A4C8E"/>
    <w:rsid w:val="002A5035"/>
    <w:rsid w:val="002A5659"/>
    <w:rsid w:val="002A6A1B"/>
    <w:rsid w:val="002B0A0F"/>
    <w:rsid w:val="002B4397"/>
    <w:rsid w:val="002B4F5B"/>
    <w:rsid w:val="002B6533"/>
    <w:rsid w:val="002B7FF6"/>
    <w:rsid w:val="002C0EC5"/>
    <w:rsid w:val="002C1229"/>
    <w:rsid w:val="002C3A08"/>
    <w:rsid w:val="002C3A2E"/>
    <w:rsid w:val="002C5518"/>
    <w:rsid w:val="002C65A3"/>
    <w:rsid w:val="002C6E7E"/>
    <w:rsid w:val="002D1E48"/>
    <w:rsid w:val="002D2CF9"/>
    <w:rsid w:val="002D3649"/>
    <w:rsid w:val="002D3AE5"/>
    <w:rsid w:val="002D50EE"/>
    <w:rsid w:val="002D5B0B"/>
    <w:rsid w:val="002D6DF8"/>
    <w:rsid w:val="002D6DFA"/>
    <w:rsid w:val="002D7038"/>
    <w:rsid w:val="002D745F"/>
    <w:rsid w:val="002E0B05"/>
    <w:rsid w:val="002E11C5"/>
    <w:rsid w:val="002E1221"/>
    <w:rsid w:val="002E1A93"/>
    <w:rsid w:val="002E2231"/>
    <w:rsid w:val="002E26B5"/>
    <w:rsid w:val="002E32A7"/>
    <w:rsid w:val="002E3FE1"/>
    <w:rsid w:val="002E45FE"/>
    <w:rsid w:val="002E5103"/>
    <w:rsid w:val="002F0244"/>
    <w:rsid w:val="002F1E89"/>
    <w:rsid w:val="002F23A0"/>
    <w:rsid w:val="002F38B3"/>
    <w:rsid w:val="002F4BCD"/>
    <w:rsid w:val="002F75F7"/>
    <w:rsid w:val="00301121"/>
    <w:rsid w:val="00301BAC"/>
    <w:rsid w:val="00303674"/>
    <w:rsid w:val="00304506"/>
    <w:rsid w:val="00307852"/>
    <w:rsid w:val="0031279B"/>
    <w:rsid w:val="00312969"/>
    <w:rsid w:val="00313AD6"/>
    <w:rsid w:val="0031505F"/>
    <w:rsid w:val="00315777"/>
    <w:rsid w:val="00315D00"/>
    <w:rsid w:val="003178E4"/>
    <w:rsid w:val="00320773"/>
    <w:rsid w:val="00320ECC"/>
    <w:rsid w:val="00322D95"/>
    <w:rsid w:val="003250F2"/>
    <w:rsid w:val="00325E4E"/>
    <w:rsid w:val="0032656C"/>
    <w:rsid w:val="00326608"/>
    <w:rsid w:val="003268E2"/>
    <w:rsid w:val="003314B3"/>
    <w:rsid w:val="0033186C"/>
    <w:rsid w:val="00331CE8"/>
    <w:rsid w:val="00332896"/>
    <w:rsid w:val="00332AC6"/>
    <w:rsid w:val="00336469"/>
    <w:rsid w:val="00343C1F"/>
    <w:rsid w:val="003469B1"/>
    <w:rsid w:val="00347DB2"/>
    <w:rsid w:val="003528A8"/>
    <w:rsid w:val="00355D9F"/>
    <w:rsid w:val="0035642A"/>
    <w:rsid w:val="003568ED"/>
    <w:rsid w:val="00362D7D"/>
    <w:rsid w:val="00363546"/>
    <w:rsid w:val="00363F42"/>
    <w:rsid w:val="00364CC3"/>
    <w:rsid w:val="003702B6"/>
    <w:rsid w:val="00371A85"/>
    <w:rsid w:val="00371ACF"/>
    <w:rsid w:val="003721F4"/>
    <w:rsid w:val="003757B6"/>
    <w:rsid w:val="00375A08"/>
    <w:rsid w:val="00380665"/>
    <w:rsid w:val="00382C19"/>
    <w:rsid w:val="003864B2"/>
    <w:rsid w:val="00386D56"/>
    <w:rsid w:val="003946C5"/>
    <w:rsid w:val="003961AF"/>
    <w:rsid w:val="003A0858"/>
    <w:rsid w:val="003A1FC9"/>
    <w:rsid w:val="003A5E74"/>
    <w:rsid w:val="003A5ED3"/>
    <w:rsid w:val="003B2BF5"/>
    <w:rsid w:val="003B386F"/>
    <w:rsid w:val="003B4806"/>
    <w:rsid w:val="003B5EB4"/>
    <w:rsid w:val="003D0A7A"/>
    <w:rsid w:val="003D2546"/>
    <w:rsid w:val="003D3FF5"/>
    <w:rsid w:val="003D5A20"/>
    <w:rsid w:val="003D6748"/>
    <w:rsid w:val="003D7844"/>
    <w:rsid w:val="003D7ADD"/>
    <w:rsid w:val="003E2817"/>
    <w:rsid w:val="003E3076"/>
    <w:rsid w:val="003E3265"/>
    <w:rsid w:val="003E64A1"/>
    <w:rsid w:val="003F0432"/>
    <w:rsid w:val="003F0E10"/>
    <w:rsid w:val="003F4C72"/>
    <w:rsid w:val="003F61F5"/>
    <w:rsid w:val="003F6BE6"/>
    <w:rsid w:val="003F735A"/>
    <w:rsid w:val="003F7F10"/>
    <w:rsid w:val="00403ADB"/>
    <w:rsid w:val="00403BAD"/>
    <w:rsid w:val="00404892"/>
    <w:rsid w:val="00405636"/>
    <w:rsid w:val="0040651B"/>
    <w:rsid w:val="00407728"/>
    <w:rsid w:val="004167E9"/>
    <w:rsid w:val="00421910"/>
    <w:rsid w:val="004225F6"/>
    <w:rsid w:val="00426134"/>
    <w:rsid w:val="004306A7"/>
    <w:rsid w:val="004313F2"/>
    <w:rsid w:val="00432227"/>
    <w:rsid w:val="00432E85"/>
    <w:rsid w:val="004408AF"/>
    <w:rsid w:val="0044092B"/>
    <w:rsid w:val="0044203D"/>
    <w:rsid w:val="004435B0"/>
    <w:rsid w:val="00445C42"/>
    <w:rsid w:val="00445E70"/>
    <w:rsid w:val="00451149"/>
    <w:rsid w:val="00451B16"/>
    <w:rsid w:val="00452184"/>
    <w:rsid w:val="0045328B"/>
    <w:rsid w:val="004535CA"/>
    <w:rsid w:val="0045394F"/>
    <w:rsid w:val="00456C83"/>
    <w:rsid w:val="00457DE1"/>
    <w:rsid w:val="00460590"/>
    <w:rsid w:val="00461605"/>
    <w:rsid w:val="00464026"/>
    <w:rsid w:val="004648F1"/>
    <w:rsid w:val="00466746"/>
    <w:rsid w:val="00467BC6"/>
    <w:rsid w:val="004703E8"/>
    <w:rsid w:val="004722CE"/>
    <w:rsid w:val="00474380"/>
    <w:rsid w:val="00475208"/>
    <w:rsid w:val="00475682"/>
    <w:rsid w:val="00476F65"/>
    <w:rsid w:val="00481144"/>
    <w:rsid w:val="00482BAC"/>
    <w:rsid w:val="004839A1"/>
    <w:rsid w:val="00484894"/>
    <w:rsid w:val="00485BFF"/>
    <w:rsid w:val="0048632D"/>
    <w:rsid w:val="00486699"/>
    <w:rsid w:val="00486E4A"/>
    <w:rsid w:val="004877AF"/>
    <w:rsid w:val="004877F2"/>
    <w:rsid w:val="004903AC"/>
    <w:rsid w:val="004907B4"/>
    <w:rsid w:val="00491346"/>
    <w:rsid w:val="00493660"/>
    <w:rsid w:val="00494BD8"/>
    <w:rsid w:val="00495ADC"/>
    <w:rsid w:val="004A1947"/>
    <w:rsid w:val="004A42B1"/>
    <w:rsid w:val="004A4A90"/>
    <w:rsid w:val="004A5585"/>
    <w:rsid w:val="004A56D7"/>
    <w:rsid w:val="004B10FF"/>
    <w:rsid w:val="004B1792"/>
    <w:rsid w:val="004B329B"/>
    <w:rsid w:val="004C20BA"/>
    <w:rsid w:val="004C29CF"/>
    <w:rsid w:val="004C2FA8"/>
    <w:rsid w:val="004C4028"/>
    <w:rsid w:val="004C48B8"/>
    <w:rsid w:val="004D03AC"/>
    <w:rsid w:val="004D156D"/>
    <w:rsid w:val="004D2A6D"/>
    <w:rsid w:val="004D360F"/>
    <w:rsid w:val="004D3697"/>
    <w:rsid w:val="004D3CFB"/>
    <w:rsid w:val="004D472F"/>
    <w:rsid w:val="004D4F24"/>
    <w:rsid w:val="004D5D26"/>
    <w:rsid w:val="004D62AE"/>
    <w:rsid w:val="004D72C9"/>
    <w:rsid w:val="004E1DC6"/>
    <w:rsid w:val="004E205D"/>
    <w:rsid w:val="004E3690"/>
    <w:rsid w:val="004E557B"/>
    <w:rsid w:val="004E5C54"/>
    <w:rsid w:val="004E69BC"/>
    <w:rsid w:val="004F2E7A"/>
    <w:rsid w:val="004F4597"/>
    <w:rsid w:val="004F50B5"/>
    <w:rsid w:val="004F7798"/>
    <w:rsid w:val="00501427"/>
    <w:rsid w:val="00502DDB"/>
    <w:rsid w:val="00502E11"/>
    <w:rsid w:val="00505D35"/>
    <w:rsid w:val="00506C74"/>
    <w:rsid w:val="00507CFE"/>
    <w:rsid w:val="00510776"/>
    <w:rsid w:val="00514923"/>
    <w:rsid w:val="00516CE0"/>
    <w:rsid w:val="005179C5"/>
    <w:rsid w:val="0052000E"/>
    <w:rsid w:val="00522960"/>
    <w:rsid w:val="00523296"/>
    <w:rsid w:val="0052468D"/>
    <w:rsid w:val="005254F8"/>
    <w:rsid w:val="00526610"/>
    <w:rsid w:val="00530D86"/>
    <w:rsid w:val="00531A1D"/>
    <w:rsid w:val="00531FB0"/>
    <w:rsid w:val="00535FA3"/>
    <w:rsid w:val="00536EBE"/>
    <w:rsid w:val="00536F29"/>
    <w:rsid w:val="0053752A"/>
    <w:rsid w:val="00537B6F"/>
    <w:rsid w:val="00537DB1"/>
    <w:rsid w:val="00541213"/>
    <w:rsid w:val="005422D1"/>
    <w:rsid w:val="00542371"/>
    <w:rsid w:val="0054368B"/>
    <w:rsid w:val="0054514F"/>
    <w:rsid w:val="00546FE7"/>
    <w:rsid w:val="005472FE"/>
    <w:rsid w:val="005557B0"/>
    <w:rsid w:val="0056404E"/>
    <w:rsid w:val="005652F3"/>
    <w:rsid w:val="005719AA"/>
    <w:rsid w:val="00574503"/>
    <w:rsid w:val="00576F88"/>
    <w:rsid w:val="005801D6"/>
    <w:rsid w:val="00581CF1"/>
    <w:rsid w:val="00583ACA"/>
    <w:rsid w:val="0058402B"/>
    <w:rsid w:val="00585A7E"/>
    <w:rsid w:val="00587A1E"/>
    <w:rsid w:val="00587E8F"/>
    <w:rsid w:val="0059030E"/>
    <w:rsid w:val="00590915"/>
    <w:rsid w:val="0059357B"/>
    <w:rsid w:val="00595E08"/>
    <w:rsid w:val="005A45C4"/>
    <w:rsid w:val="005A50B6"/>
    <w:rsid w:val="005A6EC7"/>
    <w:rsid w:val="005B02DF"/>
    <w:rsid w:val="005B2CC2"/>
    <w:rsid w:val="005B4A02"/>
    <w:rsid w:val="005B64E7"/>
    <w:rsid w:val="005C2ADB"/>
    <w:rsid w:val="005C3400"/>
    <w:rsid w:val="005C56BA"/>
    <w:rsid w:val="005C58AB"/>
    <w:rsid w:val="005C7CA4"/>
    <w:rsid w:val="005D01BD"/>
    <w:rsid w:val="005D04E9"/>
    <w:rsid w:val="005D0F2B"/>
    <w:rsid w:val="005D111D"/>
    <w:rsid w:val="005D18FC"/>
    <w:rsid w:val="005D21EA"/>
    <w:rsid w:val="005D505D"/>
    <w:rsid w:val="005D565F"/>
    <w:rsid w:val="005D5886"/>
    <w:rsid w:val="005E03C5"/>
    <w:rsid w:val="005E256D"/>
    <w:rsid w:val="005E2ABB"/>
    <w:rsid w:val="005E36A4"/>
    <w:rsid w:val="005E3EE8"/>
    <w:rsid w:val="005E5266"/>
    <w:rsid w:val="005E6800"/>
    <w:rsid w:val="005F0542"/>
    <w:rsid w:val="005F0A3C"/>
    <w:rsid w:val="005F1C8D"/>
    <w:rsid w:val="005F59F8"/>
    <w:rsid w:val="005F6063"/>
    <w:rsid w:val="005F78A2"/>
    <w:rsid w:val="00600237"/>
    <w:rsid w:val="00600D23"/>
    <w:rsid w:val="00602F3E"/>
    <w:rsid w:val="006034D1"/>
    <w:rsid w:val="00603F41"/>
    <w:rsid w:val="00603FF9"/>
    <w:rsid w:val="00604EA7"/>
    <w:rsid w:val="00605D2C"/>
    <w:rsid w:val="00610229"/>
    <w:rsid w:val="00610577"/>
    <w:rsid w:val="0062010E"/>
    <w:rsid w:val="00620CC8"/>
    <w:rsid w:val="006246FE"/>
    <w:rsid w:val="00630797"/>
    <w:rsid w:val="00630E5E"/>
    <w:rsid w:val="00631DC7"/>
    <w:rsid w:val="00632387"/>
    <w:rsid w:val="006324EA"/>
    <w:rsid w:val="00633795"/>
    <w:rsid w:val="00634DC2"/>
    <w:rsid w:val="00635F8F"/>
    <w:rsid w:val="00635FCD"/>
    <w:rsid w:val="006364AC"/>
    <w:rsid w:val="00636DED"/>
    <w:rsid w:val="00640D00"/>
    <w:rsid w:val="00640E9C"/>
    <w:rsid w:val="00643985"/>
    <w:rsid w:val="00650597"/>
    <w:rsid w:val="0065064C"/>
    <w:rsid w:val="00653B10"/>
    <w:rsid w:val="0065438B"/>
    <w:rsid w:val="00654C0C"/>
    <w:rsid w:val="00656563"/>
    <w:rsid w:val="00661581"/>
    <w:rsid w:val="0066291B"/>
    <w:rsid w:val="00662D4C"/>
    <w:rsid w:val="00664C55"/>
    <w:rsid w:val="00676571"/>
    <w:rsid w:val="00676E1C"/>
    <w:rsid w:val="00677C9A"/>
    <w:rsid w:val="00677D30"/>
    <w:rsid w:val="006806A2"/>
    <w:rsid w:val="00680BDC"/>
    <w:rsid w:val="00681E6F"/>
    <w:rsid w:val="006832BA"/>
    <w:rsid w:val="0068335A"/>
    <w:rsid w:val="00683569"/>
    <w:rsid w:val="00685AD2"/>
    <w:rsid w:val="00686FE7"/>
    <w:rsid w:val="00687B00"/>
    <w:rsid w:val="006906AC"/>
    <w:rsid w:val="00694482"/>
    <w:rsid w:val="00695006"/>
    <w:rsid w:val="006968E5"/>
    <w:rsid w:val="00696CAD"/>
    <w:rsid w:val="006A0F7E"/>
    <w:rsid w:val="006A1CB4"/>
    <w:rsid w:val="006A2FF8"/>
    <w:rsid w:val="006A322B"/>
    <w:rsid w:val="006A6164"/>
    <w:rsid w:val="006A6C58"/>
    <w:rsid w:val="006A745B"/>
    <w:rsid w:val="006B19F1"/>
    <w:rsid w:val="006B2256"/>
    <w:rsid w:val="006B3343"/>
    <w:rsid w:val="006B3C34"/>
    <w:rsid w:val="006B425C"/>
    <w:rsid w:val="006B4B2B"/>
    <w:rsid w:val="006B54A2"/>
    <w:rsid w:val="006B5657"/>
    <w:rsid w:val="006B64F9"/>
    <w:rsid w:val="006B6AF9"/>
    <w:rsid w:val="006B730B"/>
    <w:rsid w:val="006B7380"/>
    <w:rsid w:val="006C00F3"/>
    <w:rsid w:val="006C46CA"/>
    <w:rsid w:val="006D4CC6"/>
    <w:rsid w:val="006E25DF"/>
    <w:rsid w:val="006E5923"/>
    <w:rsid w:val="006E662B"/>
    <w:rsid w:val="006E69E5"/>
    <w:rsid w:val="006F10EA"/>
    <w:rsid w:val="006F1A17"/>
    <w:rsid w:val="006F2A28"/>
    <w:rsid w:val="006F2C0C"/>
    <w:rsid w:val="006F3FB6"/>
    <w:rsid w:val="006F403B"/>
    <w:rsid w:val="006F5494"/>
    <w:rsid w:val="006F658B"/>
    <w:rsid w:val="006F7205"/>
    <w:rsid w:val="0070039F"/>
    <w:rsid w:val="00700F41"/>
    <w:rsid w:val="00701348"/>
    <w:rsid w:val="00705251"/>
    <w:rsid w:val="00710902"/>
    <w:rsid w:val="007132ED"/>
    <w:rsid w:val="0071553E"/>
    <w:rsid w:val="00715BBD"/>
    <w:rsid w:val="00716232"/>
    <w:rsid w:val="00720162"/>
    <w:rsid w:val="00721CE2"/>
    <w:rsid w:val="00722A9F"/>
    <w:rsid w:val="00723ADF"/>
    <w:rsid w:val="00724D9A"/>
    <w:rsid w:val="00727761"/>
    <w:rsid w:val="007303BD"/>
    <w:rsid w:val="00735C0E"/>
    <w:rsid w:val="00740A8C"/>
    <w:rsid w:val="00741E44"/>
    <w:rsid w:val="00743CDB"/>
    <w:rsid w:val="00743E38"/>
    <w:rsid w:val="007443AE"/>
    <w:rsid w:val="00744A9A"/>
    <w:rsid w:val="00745B2D"/>
    <w:rsid w:val="00745B9F"/>
    <w:rsid w:val="0074620B"/>
    <w:rsid w:val="00746CC5"/>
    <w:rsid w:val="0075411A"/>
    <w:rsid w:val="0075682E"/>
    <w:rsid w:val="007577EB"/>
    <w:rsid w:val="00760F00"/>
    <w:rsid w:val="00762384"/>
    <w:rsid w:val="00765CC5"/>
    <w:rsid w:val="007660C9"/>
    <w:rsid w:val="00766A1A"/>
    <w:rsid w:val="007718E7"/>
    <w:rsid w:val="007756DB"/>
    <w:rsid w:val="0077577B"/>
    <w:rsid w:val="00775ADC"/>
    <w:rsid w:val="0077716A"/>
    <w:rsid w:val="0077758C"/>
    <w:rsid w:val="00781974"/>
    <w:rsid w:val="0078206E"/>
    <w:rsid w:val="00782168"/>
    <w:rsid w:val="007842F3"/>
    <w:rsid w:val="00785F1E"/>
    <w:rsid w:val="00786EC8"/>
    <w:rsid w:val="00790E54"/>
    <w:rsid w:val="00790F77"/>
    <w:rsid w:val="007919BE"/>
    <w:rsid w:val="0079332D"/>
    <w:rsid w:val="007951F1"/>
    <w:rsid w:val="00795515"/>
    <w:rsid w:val="007A3EED"/>
    <w:rsid w:val="007A4545"/>
    <w:rsid w:val="007A5266"/>
    <w:rsid w:val="007A7EDB"/>
    <w:rsid w:val="007B0462"/>
    <w:rsid w:val="007B29FF"/>
    <w:rsid w:val="007B4A19"/>
    <w:rsid w:val="007B4BEC"/>
    <w:rsid w:val="007B50D7"/>
    <w:rsid w:val="007B57ED"/>
    <w:rsid w:val="007C118F"/>
    <w:rsid w:val="007C7286"/>
    <w:rsid w:val="007C7943"/>
    <w:rsid w:val="007C7B75"/>
    <w:rsid w:val="007D0EA7"/>
    <w:rsid w:val="007D1238"/>
    <w:rsid w:val="007D2173"/>
    <w:rsid w:val="007D267A"/>
    <w:rsid w:val="007D3125"/>
    <w:rsid w:val="007D3388"/>
    <w:rsid w:val="007D5E8C"/>
    <w:rsid w:val="007D66A1"/>
    <w:rsid w:val="007D7789"/>
    <w:rsid w:val="007E3E38"/>
    <w:rsid w:val="007E46AF"/>
    <w:rsid w:val="007E5A1F"/>
    <w:rsid w:val="007E5B6E"/>
    <w:rsid w:val="007E7BAB"/>
    <w:rsid w:val="007E7BB5"/>
    <w:rsid w:val="007F30FE"/>
    <w:rsid w:val="007F329A"/>
    <w:rsid w:val="007F3604"/>
    <w:rsid w:val="007F79E3"/>
    <w:rsid w:val="00801FB9"/>
    <w:rsid w:val="008028DB"/>
    <w:rsid w:val="00802BA3"/>
    <w:rsid w:val="00806537"/>
    <w:rsid w:val="0080654A"/>
    <w:rsid w:val="0080688A"/>
    <w:rsid w:val="0080700F"/>
    <w:rsid w:val="00810370"/>
    <w:rsid w:val="00810EB9"/>
    <w:rsid w:val="00811AD2"/>
    <w:rsid w:val="008127BB"/>
    <w:rsid w:val="008160B8"/>
    <w:rsid w:val="0082071A"/>
    <w:rsid w:val="0082474F"/>
    <w:rsid w:val="00824980"/>
    <w:rsid w:val="00825908"/>
    <w:rsid w:val="00830129"/>
    <w:rsid w:val="00835783"/>
    <w:rsid w:val="0084006D"/>
    <w:rsid w:val="008409E1"/>
    <w:rsid w:val="0084210D"/>
    <w:rsid w:val="0084308F"/>
    <w:rsid w:val="0084618D"/>
    <w:rsid w:val="0084634A"/>
    <w:rsid w:val="00846992"/>
    <w:rsid w:val="00846A1B"/>
    <w:rsid w:val="00850A9B"/>
    <w:rsid w:val="00850DF5"/>
    <w:rsid w:val="00850E9F"/>
    <w:rsid w:val="00854E14"/>
    <w:rsid w:val="008559D3"/>
    <w:rsid w:val="008579DD"/>
    <w:rsid w:val="00857F8A"/>
    <w:rsid w:val="00860700"/>
    <w:rsid w:val="00865473"/>
    <w:rsid w:val="008661BA"/>
    <w:rsid w:val="00867299"/>
    <w:rsid w:val="0087187E"/>
    <w:rsid w:val="008732AE"/>
    <w:rsid w:val="00875B87"/>
    <w:rsid w:val="00880DD0"/>
    <w:rsid w:val="00881EA1"/>
    <w:rsid w:val="008840BE"/>
    <w:rsid w:val="00884CF1"/>
    <w:rsid w:val="00885064"/>
    <w:rsid w:val="00886A42"/>
    <w:rsid w:val="00887D9B"/>
    <w:rsid w:val="008909FE"/>
    <w:rsid w:val="00890A8A"/>
    <w:rsid w:val="00890FBA"/>
    <w:rsid w:val="008921FA"/>
    <w:rsid w:val="00892430"/>
    <w:rsid w:val="00893A94"/>
    <w:rsid w:val="00893B96"/>
    <w:rsid w:val="008A081B"/>
    <w:rsid w:val="008A12B8"/>
    <w:rsid w:val="008A4131"/>
    <w:rsid w:val="008A624E"/>
    <w:rsid w:val="008B0E92"/>
    <w:rsid w:val="008B1422"/>
    <w:rsid w:val="008B1777"/>
    <w:rsid w:val="008B1E10"/>
    <w:rsid w:val="008B23A4"/>
    <w:rsid w:val="008B532E"/>
    <w:rsid w:val="008B5FDD"/>
    <w:rsid w:val="008C1A39"/>
    <w:rsid w:val="008C1FEF"/>
    <w:rsid w:val="008C284F"/>
    <w:rsid w:val="008C2A95"/>
    <w:rsid w:val="008C2D93"/>
    <w:rsid w:val="008C3516"/>
    <w:rsid w:val="008C37A5"/>
    <w:rsid w:val="008C38F0"/>
    <w:rsid w:val="008C3CD3"/>
    <w:rsid w:val="008C47E1"/>
    <w:rsid w:val="008C4C7C"/>
    <w:rsid w:val="008C7E9D"/>
    <w:rsid w:val="008C7EAD"/>
    <w:rsid w:val="008D2780"/>
    <w:rsid w:val="008D3582"/>
    <w:rsid w:val="008D4CF9"/>
    <w:rsid w:val="008D5698"/>
    <w:rsid w:val="008D5873"/>
    <w:rsid w:val="008D62AE"/>
    <w:rsid w:val="008E1AC0"/>
    <w:rsid w:val="008E22DB"/>
    <w:rsid w:val="008E238D"/>
    <w:rsid w:val="008E267C"/>
    <w:rsid w:val="008E487F"/>
    <w:rsid w:val="008E54FA"/>
    <w:rsid w:val="008E61B0"/>
    <w:rsid w:val="008E683D"/>
    <w:rsid w:val="008E6E48"/>
    <w:rsid w:val="008F091A"/>
    <w:rsid w:val="008F1BAD"/>
    <w:rsid w:val="008F46A6"/>
    <w:rsid w:val="00900317"/>
    <w:rsid w:val="00900CD7"/>
    <w:rsid w:val="00902144"/>
    <w:rsid w:val="00903421"/>
    <w:rsid w:val="00905315"/>
    <w:rsid w:val="00912DE2"/>
    <w:rsid w:val="009144F2"/>
    <w:rsid w:val="0091465B"/>
    <w:rsid w:val="0091486E"/>
    <w:rsid w:val="00915E95"/>
    <w:rsid w:val="00916819"/>
    <w:rsid w:val="00920C93"/>
    <w:rsid w:val="00920CE6"/>
    <w:rsid w:val="00922FA6"/>
    <w:rsid w:val="00923364"/>
    <w:rsid w:val="00925F72"/>
    <w:rsid w:val="00926852"/>
    <w:rsid w:val="00930D8C"/>
    <w:rsid w:val="0093239A"/>
    <w:rsid w:val="00932675"/>
    <w:rsid w:val="00932B0C"/>
    <w:rsid w:val="00933478"/>
    <w:rsid w:val="0093370D"/>
    <w:rsid w:val="0094137F"/>
    <w:rsid w:val="009446D1"/>
    <w:rsid w:val="0094617E"/>
    <w:rsid w:val="00946A76"/>
    <w:rsid w:val="00947D7A"/>
    <w:rsid w:val="00947FB0"/>
    <w:rsid w:val="009507A6"/>
    <w:rsid w:val="00953E84"/>
    <w:rsid w:val="00953FA6"/>
    <w:rsid w:val="0095414E"/>
    <w:rsid w:val="00956344"/>
    <w:rsid w:val="009620BB"/>
    <w:rsid w:val="00962675"/>
    <w:rsid w:val="00966F12"/>
    <w:rsid w:val="00970130"/>
    <w:rsid w:val="0097099B"/>
    <w:rsid w:val="009715FD"/>
    <w:rsid w:val="0097198C"/>
    <w:rsid w:val="0097247D"/>
    <w:rsid w:val="00973612"/>
    <w:rsid w:val="00974BC2"/>
    <w:rsid w:val="00977CA7"/>
    <w:rsid w:val="00981774"/>
    <w:rsid w:val="00983404"/>
    <w:rsid w:val="009877BE"/>
    <w:rsid w:val="00993FB0"/>
    <w:rsid w:val="00995FFD"/>
    <w:rsid w:val="009A17D8"/>
    <w:rsid w:val="009A33EC"/>
    <w:rsid w:val="009A44A9"/>
    <w:rsid w:val="009A7993"/>
    <w:rsid w:val="009A7C4A"/>
    <w:rsid w:val="009A7C59"/>
    <w:rsid w:val="009B156F"/>
    <w:rsid w:val="009B2A5C"/>
    <w:rsid w:val="009B30F1"/>
    <w:rsid w:val="009B3D52"/>
    <w:rsid w:val="009B6487"/>
    <w:rsid w:val="009B6A0E"/>
    <w:rsid w:val="009B6BD4"/>
    <w:rsid w:val="009C0198"/>
    <w:rsid w:val="009C0D12"/>
    <w:rsid w:val="009C1003"/>
    <w:rsid w:val="009C2CA4"/>
    <w:rsid w:val="009C48DE"/>
    <w:rsid w:val="009C761C"/>
    <w:rsid w:val="009C7F81"/>
    <w:rsid w:val="009D1845"/>
    <w:rsid w:val="009D23C2"/>
    <w:rsid w:val="009D7646"/>
    <w:rsid w:val="009D76B2"/>
    <w:rsid w:val="009E07A0"/>
    <w:rsid w:val="009E1A0C"/>
    <w:rsid w:val="009E4109"/>
    <w:rsid w:val="009E64C3"/>
    <w:rsid w:val="009E744E"/>
    <w:rsid w:val="009F210C"/>
    <w:rsid w:val="009F3C10"/>
    <w:rsid w:val="009F4163"/>
    <w:rsid w:val="009F51C7"/>
    <w:rsid w:val="009F5598"/>
    <w:rsid w:val="009F6639"/>
    <w:rsid w:val="009F6FD6"/>
    <w:rsid w:val="009F703A"/>
    <w:rsid w:val="00A00C58"/>
    <w:rsid w:val="00A02B7C"/>
    <w:rsid w:val="00A06FBD"/>
    <w:rsid w:val="00A110E0"/>
    <w:rsid w:val="00A12611"/>
    <w:rsid w:val="00A16735"/>
    <w:rsid w:val="00A21019"/>
    <w:rsid w:val="00A23396"/>
    <w:rsid w:val="00A25286"/>
    <w:rsid w:val="00A265BB"/>
    <w:rsid w:val="00A30A85"/>
    <w:rsid w:val="00A31C24"/>
    <w:rsid w:val="00A32371"/>
    <w:rsid w:val="00A32B3E"/>
    <w:rsid w:val="00A33022"/>
    <w:rsid w:val="00A337C9"/>
    <w:rsid w:val="00A358E1"/>
    <w:rsid w:val="00A3652B"/>
    <w:rsid w:val="00A36E48"/>
    <w:rsid w:val="00A41157"/>
    <w:rsid w:val="00A412CF"/>
    <w:rsid w:val="00A41C80"/>
    <w:rsid w:val="00A42C00"/>
    <w:rsid w:val="00A42F21"/>
    <w:rsid w:val="00A4309F"/>
    <w:rsid w:val="00A442B2"/>
    <w:rsid w:val="00A44772"/>
    <w:rsid w:val="00A44F0D"/>
    <w:rsid w:val="00A46826"/>
    <w:rsid w:val="00A46A02"/>
    <w:rsid w:val="00A5090D"/>
    <w:rsid w:val="00A5194E"/>
    <w:rsid w:val="00A55E66"/>
    <w:rsid w:val="00A56D18"/>
    <w:rsid w:val="00A6252E"/>
    <w:rsid w:val="00A64C24"/>
    <w:rsid w:val="00A666E9"/>
    <w:rsid w:val="00A66FF9"/>
    <w:rsid w:val="00A67891"/>
    <w:rsid w:val="00A70E31"/>
    <w:rsid w:val="00A70E73"/>
    <w:rsid w:val="00A72846"/>
    <w:rsid w:val="00A732AA"/>
    <w:rsid w:val="00A744EA"/>
    <w:rsid w:val="00A77C29"/>
    <w:rsid w:val="00A8583C"/>
    <w:rsid w:val="00A85DD6"/>
    <w:rsid w:val="00A870BC"/>
    <w:rsid w:val="00A8774B"/>
    <w:rsid w:val="00A91816"/>
    <w:rsid w:val="00A91FEE"/>
    <w:rsid w:val="00A938F1"/>
    <w:rsid w:val="00A9438B"/>
    <w:rsid w:val="00A94681"/>
    <w:rsid w:val="00A94F58"/>
    <w:rsid w:val="00A95768"/>
    <w:rsid w:val="00A9799A"/>
    <w:rsid w:val="00AA11DD"/>
    <w:rsid w:val="00AB0BF8"/>
    <w:rsid w:val="00AB0C69"/>
    <w:rsid w:val="00AB16E1"/>
    <w:rsid w:val="00AB3406"/>
    <w:rsid w:val="00AB441A"/>
    <w:rsid w:val="00AB5899"/>
    <w:rsid w:val="00AB6976"/>
    <w:rsid w:val="00AC0F6F"/>
    <w:rsid w:val="00AC1621"/>
    <w:rsid w:val="00AC18AC"/>
    <w:rsid w:val="00AC5F45"/>
    <w:rsid w:val="00AC634D"/>
    <w:rsid w:val="00AC757D"/>
    <w:rsid w:val="00AD0725"/>
    <w:rsid w:val="00AD15CD"/>
    <w:rsid w:val="00AD42A6"/>
    <w:rsid w:val="00AD7BB5"/>
    <w:rsid w:val="00AD7FD7"/>
    <w:rsid w:val="00AE308D"/>
    <w:rsid w:val="00AE3819"/>
    <w:rsid w:val="00AE3B7F"/>
    <w:rsid w:val="00AE5D36"/>
    <w:rsid w:val="00AE61A2"/>
    <w:rsid w:val="00AE6C5B"/>
    <w:rsid w:val="00AF3ED2"/>
    <w:rsid w:val="00AF452C"/>
    <w:rsid w:val="00AF5A95"/>
    <w:rsid w:val="00AF5AC8"/>
    <w:rsid w:val="00AF636F"/>
    <w:rsid w:val="00AF737E"/>
    <w:rsid w:val="00B002B1"/>
    <w:rsid w:val="00B010C3"/>
    <w:rsid w:val="00B026D8"/>
    <w:rsid w:val="00B04CE1"/>
    <w:rsid w:val="00B062CE"/>
    <w:rsid w:val="00B06441"/>
    <w:rsid w:val="00B107F5"/>
    <w:rsid w:val="00B1299D"/>
    <w:rsid w:val="00B13218"/>
    <w:rsid w:val="00B13A86"/>
    <w:rsid w:val="00B16835"/>
    <w:rsid w:val="00B16D4F"/>
    <w:rsid w:val="00B208DB"/>
    <w:rsid w:val="00B21663"/>
    <w:rsid w:val="00B228AF"/>
    <w:rsid w:val="00B22C46"/>
    <w:rsid w:val="00B23374"/>
    <w:rsid w:val="00B24E0C"/>
    <w:rsid w:val="00B25627"/>
    <w:rsid w:val="00B25B57"/>
    <w:rsid w:val="00B2601E"/>
    <w:rsid w:val="00B34EAC"/>
    <w:rsid w:val="00B377DB"/>
    <w:rsid w:val="00B405B4"/>
    <w:rsid w:val="00B40AFC"/>
    <w:rsid w:val="00B439A7"/>
    <w:rsid w:val="00B44A9E"/>
    <w:rsid w:val="00B52F9C"/>
    <w:rsid w:val="00B53E10"/>
    <w:rsid w:val="00B55476"/>
    <w:rsid w:val="00B55FBE"/>
    <w:rsid w:val="00B5743E"/>
    <w:rsid w:val="00B62B93"/>
    <w:rsid w:val="00B62C33"/>
    <w:rsid w:val="00B63F40"/>
    <w:rsid w:val="00B64D57"/>
    <w:rsid w:val="00B65FED"/>
    <w:rsid w:val="00B67D37"/>
    <w:rsid w:val="00B7062B"/>
    <w:rsid w:val="00B71E49"/>
    <w:rsid w:val="00B7378A"/>
    <w:rsid w:val="00B803B0"/>
    <w:rsid w:val="00B81FFD"/>
    <w:rsid w:val="00B829AF"/>
    <w:rsid w:val="00B83053"/>
    <w:rsid w:val="00B86892"/>
    <w:rsid w:val="00B901C5"/>
    <w:rsid w:val="00B93243"/>
    <w:rsid w:val="00B93A6C"/>
    <w:rsid w:val="00B95E44"/>
    <w:rsid w:val="00B95F54"/>
    <w:rsid w:val="00B96F7E"/>
    <w:rsid w:val="00B975BE"/>
    <w:rsid w:val="00B9773F"/>
    <w:rsid w:val="00BA26B1"/>
    <w:rsid w:val="00BA323A"/>
    <w:rsid w:val="00BA358C"/>
    <w:rsid w:val="00BA3FD5"/>
    <w:rsid w:val="00BA416F"/>
    <w:rsid w:val="00BA606B"/>
    <w:rsid w:val="00BB0C31"/>
    <w:rsid w:val="00BB575D"/>
    <w:rsid w:val="00BB6C66"/>
    <w:rsid w:val="00BC03D9"/>
    <w:rsid w:val="00BC22EA"/>
    <w:rsid w:val="00BC2600"/>
    <w:rsid w:val="00BC29DC"/>
    <w:rsid w:val="00BC3E5F"/>
    <w:rsid w:val="00BC3EB1"/>
    <w:rsid w:val="00BC4EEE"/>
    <w:rsid w:val="00BC7361"/>
    <w:rsid w:val="00BD30A1"/>
    <w:rsid w:val="00BD3474"/>
    <w:rsid w:val="00BD454E"/>
    <w:rsid w:val="00BD5E49"/>
    <w:rsid w:val="00BD7155"/>
    <w:rsid w:val="00BD7AF5"/>
    <w:rsid w:val="00BE24F3"/>
    <w:rsid w:val="00BE2B96"/>
    <w:rsid w:val="00BE34E6"/>
    <w:rsid w:val="00BE3F65"/>
    <w:rsid w:val="00BE4B66"/>
    <w:rsid w:val="00BE4F97"/>
    <w:rsid w:val="00BE5991"/>
    <w:rsid w:val="00BE77C8"/>
    <w:rsid w:val="00BF2DF2"/>
    <w:rsid w:val="00BF3543"/>
    <w:rsid w:val="00BF3A0E"/>
    <w:rsid w:val="00BF5B7F"/>
    <w:rsid w:val="00BF708E"/>
    <w:rsid w:val="00BF7347"/>
    <w:rsid w:val="00C01443"/>
    <w:rsid w:val="00C02E3F"/>
    <w:rsid w:val="00C04239"/>
    <w:rsid w:val="00C04A5B"/>
    <w:rsid w:val="00C05284"/>
    <w:rsid w:val="00C05D9F"/>
    <w:rsid w:val="00C07671"/>
    <w:rsid w:val="00C125DE"/>
    <w:rsid w:val="00C13C51"/>
    <w:rsid w:val="00C14600"/>
    <w:rsid w:val="00C158AC"/>
    <w:rsid w:val="00C15A95"/>
    <w:rsid w:val="00C16BE1"/>
    <w:rsid w:val="00C16E5D"/>
    <w:rsid w:val="00C17764"/>
    <w:rsid w:val="00C21494"/>
    <w:rsid w:val="00C21BB1"/>
    <w:rsid w:val="00C225D0"/>
    <w:rsid w:val="00C22FCB"/>
    <w:rsid w:val="00C24E81"/>
    <w:rsid w:val="00C2596D"/>
    <w:rsid w:val="00C26BD1"/>
    <w:rsid w:val="00C3021C"/>
    <w:rsid w:val="00C30AF5"/>
    <w:rsid w:val="00C321E5"/>
    <w:rsid w:val="00C359D1"/>
    <w:rsid w:val="00C36AED"/>
    <w:rsid w:val="00C37802"/>
    <w:rsid w:val="00C37BD1"/>
    <w:rsid w:val="00C4165A"/>
    <w:rsid w:val="00C46C3E"/>
    <w:rsid w:val="00C53870"/>
    <w:rsid w:val="00C54219"/>
    <w:rsid w:val="00C5580A"/>
    <w:rsid w:val="00C60CFA"/>
    <w:rsid w:val="00C65760"/>
    <w:rsid w:val="00C66E9D"/>
    <w:rsid w:val="00C71359"/>
    <w:rsid w:val="00C72DA5"/>
    <w:rsid w:val="00C73517"/>
    <w:rsid w:val="00C7459E"/>
    <w:rsid w:val="00C81973"/>
    <w:rsid w:val="00C84E0D"/>
    <w:rsid w:val="00C863AA"/>
    <w:rsid w:val="00C91CC3"/>
    <w:rsid w:val="00C92366"/>
    <w:rsid w:val="00C92BBB"/>
    <w:rsid w:val="00C93544"/>
    <w:rsid w:val="00C95DF4"/>
    <w:rsid w:val="00C977D1"/>
    <w:rsid w:val="00CA1BF8"/>
    <w:rsid w:val="00CA2667"/>
    <w:rsid w:val="00CA36FB"/>
    <w:rsid w:val="00CA4107"/>
    <w:rsid w:val="00CA6F6D"/>
    <w:rsid w:val="00CA7421"/>
    <w:rsid w:val="00CB1500"/>
    <w:rsid w:val="00CB1FFC"/>
    <w:rsid w:val="00CB2AA5"/>
    <w:rsid w:val="00CB2BD2"/>
    <w:rsid w:val="00CB66D9"/>
    <w:rsid w:val="00CB79CE"/>
    <w:rsid w:val="00CC0A35"/>
    <w:rsid w:val="00CC413A"/>
    <w:rsid w:val="00CC49EF"/>
    <w:rsid w:val="00CC52EC"/>
    <w:rsid w:val="00CC694E"/>
    <w:rsid w:val="00CC7F6B"/>
    <w:rsid w:val="00CD21E2"/>
    <w:rsid w:val="00CD247D"/>
    <w:rsid w:val="00CD376C"/>
    <w:rsid w:val="00CD6437"/>
    <w:rsid w:val="00CD6CC7"/>
    <w:rsid w:val="00CD7345"/>
    <w:rsid w:val="00CD7416"/>
    <w:rsid w:val="00CE24A8"/>
    <w:rsid w:val="00CE2EC4"/>
    <w:rsid w:val="00CE317A"/>
    <w:rsid w:val="00CE3323"/>
    <w:rsid w:val="00CE3352"/>
    <w:rsid w:val="00CE3EF1"/>
    <w:rsid w:val="00CE46EE"/>
    <w:rsid w:val="00CE4E8C"/>
    <w:rsid w:val="00CE65DF"/>
    <w:rsid w:val="00CE665E"/>
    <w:rsid w:val="00CF0AF5"/>
    <w:rsid w:val="00CF12F3"/>
    <w:rsid w:val="00CF3363"/>
    <w:rsid w:val="00CF58A4"/>
    <w:rsid w:val="00CF5C47"/>
    <w:rsid w:val="00CF5D4B"/>
    <w:rsid w:val="00CF6088"/>
    <w:rsid w:val="00CF699A"/>
    <w:rsid w:val="00D0096B"/>
    <w:rsid w:val="00D03767"/>
    <w:rsid w:val="00D0579F"/>
    <w:rsid w:val="00D07AB0"/>
    <w:rsid w:val="00D10604"/>
    <w:rsid w:val="00D11118"/>
    <w:rsid w:val="00D138FE"/>
    <w:rsid w:val="00D14B51"/>
    <w:rsid w:val="00D167D4"/>
    <w:rsid w:val="00D17363"/>
    <w:rsid w:val="00D22F6B"/>
    <w:rsid w:val="00D2321B"/>
    <w:rsid w:val="00D23243"/>
    <w:rsid w:val="00D2362E"/>
    <w:rsid w:val="00D24924"/>
    <w:rsid w:val="00D26031"/>
    <w:rsid w:val="00D26098"/>
    <w:rsid w:val="00D272BB"/>
    <w:rsid w:val="00D32868"/>
    <w:rsid w:val="00D3762F"/>
    <w:rsid w:val="00D37DBF"/>
    <w:rsid w:val="00D405CE"/>
    <w:rsid w:val="00D435BD"/>
    <w:rsid w:val="00D4453D"/>
    <w:rsid w:val="00D47ACA"/>
    <w:rsid w:val="00D54481"/>
    <w:rsid w:val="00D61DF2"/>
    <w:rsid w:val="00D62148"/>
    <w:rsid w:val="00D6215C"/>
    <w:rsid w:val="00D64A61"/>
    <w:rsid w:val="00D651DE"/>
    <w:rsid w:val="00D6579B"/>
    <w:rsid w:val="00D65B37"/>
    <w:rsid w:val="00D6625B"/>
    <w:rsid w:val="00D66517"/>
    <w:rsid w:val="00D67F93"/>
    <w:rsid w:val="00D7254B"/>
    <w:rsid w:val="00D753CA"/>
    <w:rsid w:val="00D75517"/>
    <w:rsid w:val="00D75F02"/>
    <w:rsid w:val="00D761BD"/>
    <w:rsid w:val="00D76DB7"/>
    <w:rsid w:val="00D77F27"/>
    <w:rsid w:val="00D82766"/>
    <w:rsid w:val="00D82ECA"/>
    <w:rsid w:val="00D84543"/>
    <w:rsid w:val="00D87283"/>
    <w:rsid w:val="00D93167"/>
    <w:rsid w:val="00D944DD"/>
    <w:rsid w:val="00D975A9"/>
    <w:rsid w:val="00DA3FB6"/>
    <w:rsid w:val="00DA719E"/>
    <w:rsid w:val="00DA78D1"/>
    <w:rsid w:val="00DB148B"/>
    <w:rsid w:val="00DB1B36"/>
    <w:rsid w:val="00DB4303"/>
    <w:rsid w:val="00DB4739"/>
    <w:rsid w:val="00DB51EB"/>
    <w:rsid w:val="00DC2817"/>
    <w:rsid w:val="00DC309F"/>
    <w:rsid w:val="00DC3FB1"/>
    <w:rsid w:val="00DC4114"/>
    <w:rsid w:val="00DC4CE7"/>
    <w:rsid w:val="00DC76FA"/>
    <w:rsid w:val="00DD05E5"/>
    <w:rsid w:val="00DD4F5D"/>
    <w:rsid w:val="00DD5055"/>
    <w:rsid w:val="00DD5A91"/>
    <w:rsid w:val="00DD6536"/>
    <w:rsid w:val="00DE0430"/>
    <w:rsid w:val="00DE0F71"/>
    <w:rsid w:val="00DE1525"/>
    <w:rsid w:val="00DE1AE0"/>
    <w:rsid w:val="00DE5ACA"/>
    <w:rsid w:val="00DF1211"/>
    <w:rsid w:val="00DF1D5A"/>
    <w:rsid w:val="00DF2020"/>
    <w:rsid w:val="00DF3CB3"/>
    <w:rsid w:val="00DF43B1"/>
    <w:rsid w:val="00DF4F07"/>
    <w:rsid w:val="00DF5932"/>
    <w:rsid w:val="00DF641D"/>
    <w:rsid w:val="00DF6A04"/>
    <w:rsid w:val="00DF7E75"/>
    <w:rsid w:val="00E02D7A"/>
    <w:rsid w:val="00E05621"/>
    <w:rsid w:val="00E056E9"/>
    <w:rsid w:val="00E060FF"/>
    <w:rsid w:val="00E061E3"/>
    <w:rsid w:val="00E1170B"/>
    <w:rsid w:val="00E11770"/>
    <w:rsid w:val="00E11BE0"/>
    <w:rsid w:val="00E12EC3"/>
    <w:rsid w:val="00E14037"/>
    <w:rsid w:val="00E15F91"/>
    <w:rsid w:val="00E2123E"/>
    <w:rsid w:val="00E2187F"/>
    <w:rsid w:val="00E22356"/>
    <w:rsid w:val="00E273F4"/>
    <w:rsid w:val="00E30668"/>
    <w:rsid w:val="00E3356B"/>
    <w:rsid w:val="00E33F83"/>
    <w:rsid w:val="00E34377"/>
    <w:rsid w:val="00E344F2"/>
    <w:rsid w:val="00E34593"/>
    <w:rsid w:val="00E34DCC"/>
    <w:rsid w:val="00E35A08"/>
    <w:rsid w:val="00E40F0A"/>
    <w:rsid w:val="00E43080"/>
    <w:rsid w:val="00E44DD2"/>
    <w:rsid w:val="00E5136E"/>
    <w:rsid w:val="00E5283C"/>
    <w:rsid w:val="00E543BF"/>
    <w:rsid w:val="00E554A5"/>
    <w:rsid w:val="00E5719D"/>
    <w:rsid w:val="00E60231"/>
    <w:rsid w:val="00E604C4"/>
    <w:rsid w:val="00E60516"/>
    <w:rsid w:val="00E60878"/>
    <w:rsid w:val="00E60D43"/>
    <w:rsid w:val="00E620D4"/>
    <w:rsid w:val="00E6256A"/>
    <w:rsid w:val="00E63463"/>
    <w:rsid w:val="00E645B2"/>
    <w:rsid w:val="00E65F53"/>
    <w:rsid w:val="00E66070"/>
    <w:rsid w:val="00E72743"/>
    <w:rsid w:val="00E73BCF"/>
    <w:rsid w:val="00E73BE7"/>
    <w:rsid w:val="00E746D5"/>
    <w:rsid w:val="00E770B2"/>
    <w:rsid w:val="00E77D34"/>
    <w:rsid w:val="00E80B63"/>
    <w:rsid w:val="00E841B8"/>
    <w:rsid w:val="00E906D3"/>
    <w:rsid w:val="00E9074A"/>
    <w:rsid w:val="00E90A37"/>
    <w:rsid w:val="00EA0189"/>
    <w:rsid w:val="00EA322D"/>
    <w:rsid w:val="00EA467D"/>
    <w:rsid w:val="00EA486A"/>
    <w:rsid w:val="00EA66D4"/>
    <w:rsid w:val="00EA79DC"/>
    <w:rsid w:val="00EB0524"/>
    <w:rsid w:val="00EB278B"/>
    <w:rsid w:val="00EB3A2A"/>
    <w:rsid w:val="00EB456B"/>
    <w:rsid w:val="00EB5070"/>
    <w:rsid w:val="00EB55C9"/>
    <w:rsid w:val="00EB5A2C"/>
    <w:rsid w:val="00EB65FC"/>
    <w:rsid w:val="00EB678E"/>
    <w:rsid w:val="00EB6CAE"/>
    <w:rsid w:val="00EC0B21"/>
    <w:rsid w:val="00EC1F62"/>
    <w:rsid w:val="00EC298D"/>
    <w:rsid w:val="00EC2B21"/>
    <w:rsid w:val="00EC30F4"/>
    <w:rsid w:val="00EC5FBC"/>
    <w:rsid w:val="00EC633B"/>
    <w:rsid w:val="00EC69B1"/>
    <w:rsid w:val="00EC7217"/>
    <w:rsid w:val="00ED23BC"/>
    <w:rsid w:val="00ED3E25"/>
    <w:rsid w:val="00ED441E"/>
    <w:rsid w:val="00ED6EED"/>
    <w:rsid w:val="00ED7A3F"/>
    <w:rsid w:val="00EE0C0E"/>
    <w:rsid w:val="00EE1AC6"/>
    <w:rsid w:val="00EE1B0C"/>
    <w:rsid w:val="00EE2670"/>
    <w:rsid w:val="00EE47F8"/>
    <w:rsid w:val="00EE4CD6"/>
    <w:rsid w:val="00EE6109"/>
    <w:rsid w:val="00EE7D07"/>
    <w:rsid w:val="00EF166E"/>
    <w:rsid w:val="00EF313D"/>
    <w:rsid w:val="00EF37A4"/>
    <w:rsid w:val="00EF3B1A"/>
    <w:rsid w:val="00EF5AA4"/>
    <w:rsid w:val="00EF5EF8"/>
    <w:rsid w:val="00EF61E7"/>
    <w:rsid w:val="00EF7030"/>
    <w:rsid w:val="00EF7A29"/>
    <w:rsid w:val="00EF7B67"/>
    <w:rsid w:val="00F00049"/>
    <w:rsid w:val="00F00CBB"/>
    <w:rsid w:val="00F042B1"/>
    <w:rsid w:val="00F045BC"/>
    <w:rsid w:val="00F06BCF"/>
    <w:rsid w:val="00F108E1"/>
    <w:rsid w:val="00F10D51"/>
    <w:rsid w:val="00F11176"/>
    <w:rsid w:val="00F1155A"/>
    <w:rsid w:val="00F12CD1"/>
    <w:rsid w:val="00F1511B"/>
    <w:rsid w:val="00F1526E"/>
    <w:rsid w:val="00F16EEA"/>
    <w:rsid w:val="00F17268"/>
    <w:rsid w:val="00F179EF"/>
    <w:rsid w:val="00F202A9"/>
    <w:rsid w:val="00F20851"/>
    <w:rsid w:val="00F21382"/>
    <w:rsid w:val="00F23D27"/>
    <w:rsid w:val="00F2442C"/>
    <w:rsid w:val="00F24DAB"/>
    <w:rsid w:val="00F2565E"/>
    <w:rsid w:val="00F25CA4"/>
    <w:rsid w:val="00F2610C"/>
    <w:rsid w:val="00F261AD"/>
    <w:rsid w:val="00F262B1"/>
    <w:rsid w:val="00F27CA9"/>
    <w:rsid w:val="00F3404F"/>
    <w:rsid w:val="00F35911"/>
    <w:rsid w:val="00F360C0"/>
    <w:rsid w:val="00F366B7"/>
    <w:rsid w:val="00F374E7"/>
    <w:rsid w:val="00F401E6"/>
    <w:rsid w:val="00F4222C"/>
    <w:rsid w:val="00F43D65"/>
    <w:rsid w:val="00F467B3"/>
    <w:rsid w:val="00F46BA9"/>
    <w:rsid w:val="00F47F98"/>
    <w:rsid w:val="00F54A37"/>
    <w:rsid w:val="00F55F0C"/>
    <w:rsid w:val="00F564A9"/>
    <w:rsid w:val="00F56604"/>
    <w:rsid w:val="00F57027"/>
    <w:rsid w:val="00F57C28"/>
    <w:rsid w:val="00F60499"/>
    <w:rsid w:val="00F60FFF"/>
    <w:rsid w:val="00F67148"/>
    <w:rsid w:val="00F6783C"/>
    <w:rsid w:val="00F67E4A"/>
    <w:rsid w:val="00F72704"/>
    <w:rsid w:val="00F7290F"/>
    <w:rsid w:val="00F741BE"/>
    <w:rsid w:val="00F77D13"/>
    <w:rsid w:val="00F83DCD"/>
    <w:rsid w:val="00F871EA"/>
    <w:rsid w:val="00F903B0"/>
    <w:rsid w:val="00F9405B"/>
    <w:rsid w:val="00F95885"/>
    <w:rsid w:val="00F9652A"/>
    <w:rsid w:val="00FA04FF"/>
    <w:rsid w:val="00FA0CCA"/>
    <w:rsid w:val="00FA23A2"/>
    <w:rsid w:val="00FA28F9"/>
    <w:rsid w:val="00FA2EF8"/>
    <w:rsid w:val="00FA39FA"/>
    <w:rsid w:val="00FA43AB"/>
    <w:rsid w:val="00FB1502"/>
    <w:rsid w:val="00FB1702"/>
    <w:rsid w:val="00FB1D34"/>
    <w:rsid w:val="00FB3BAF"/>
    <w:rsid w:val="00FB6C3A"/>
    <w:rsid w:val="00FC1179"/>
    <w:rsid w:val="00FC2DF7"/>
    <w:rsid w:val="00FC427C"/>
    <w:rsid w:val="00FC563F"/>
    <w:rsid w:val="00FC64CC"/>
    <w:rsid w:val="00FC7060"/>
    <w:rsid w:val="00FC7385"/>
    <w:rsid w:val="00FC73C8"/>
    <w:rsid w:val="00FD045C"/>
    <w:rsid w:val="00FD04EB"/>
    <w:rsid w:val="00FD371C"/>
    <w:rsid w:val="00FD5E09"/>
    <w:rsid w:val="00FD6501"/>
    <w:rsid w:val="00FE16E9"/>
    <w:rsid w:val="00FE2AC6"/>
    <w:rsid w:val="00FE54D8"/>
    <w:rsid w:val="00FE78E1"/>
    <w:rsid w:val="00FF00A4"/>
    <w:rsid w:val="00FF0808"/>
    <w:rsid w:val="00FF271A"/>
    <w:rsid w:val="00FF3216"/>
    <w:rsid w:val="00FF32EF"/>
    <w:rsid w:val="00FF3B69"/>
    <w:rsid w:val="00FF4308"/>
    <w:rsid w:val="00FF66C0"/>
    <w:rsid w:val="00FF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chartTrackingRefBased/>
  <w15:docId w15:val="{2B0C1E93-20B4-44BF-B640-09D4E6EF1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244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inhthanh.cdnvn.com/doc-kinh-thanh/da/4?v=VI1934" TargetMode="External"/><Relationship Id="rId13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hyperlink" Target="http://kinhthanh.cdnvn.com/doc-kinh-thanh/da/5?v=VI1934" TargetMode="External"/><Relationship Id="rId12" Type="http://schemas.openxmlformats.org/officeDocument/2006/relationships/hyperlink" Target="http://kinhthanh.cdnvn.com/doc-kinh-thanh/da/6?v=VI1934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://kinhthanh.cdnvn.com/doc-kinh-thanh/da/4?v=VI1934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kinhthanh.cdnvn.com/doc-kinh-thanh/da/4?v=VI1934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inhthanh.cdnvn.com/doc-kinh-thanh/da/4?v=VI1934" TargetMode="External"/><Relationship Id="rId14" Type="http://schemas.openxmlformats.org/officeDocument/2006/relationships/hyperlink" Target="https://kinhthanh.httlvn.org/doc-kinh-thanh/1co/15?v=VI193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DFFE8-A4A6-45A7-B7A8-7DE28675E7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67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 Quang</cp:lastModifiedBy>
  <cp:revision>10</cp:revision>
  <cp:lastPrinted>2023-05-05T08:27:00Z</cp:lastPrinted>
  <dcterms:created xsi:type="dcterms:W3CDTF">2023-04-28T23:01:00Z</dcterms:created>
  <dcterms:modified xsi:type="dcterms:W3CDTF">2023-05-05T08:27:00Z</dcterms:modified>
</cp:coreProperties>
</file>